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4B872" w14:textId="5C495BA8" w:rsidR="00BD0148" w:rsidRDefault="00C23B23" w:rsidP="007A2DE4">
      <w:r>
        <w:rPr>
          <w:noProof/>
          <w:lang w:val="en-AU" w:eastAsia="en-AU"/>
        </w:rPr>
        <w:drawing>
          <wp:anchor distT="0" distB="0" distL="114300" distR="114300" simplePos="0" relativeHeight="251677696" behindDoc="0" locked="0" layoutInCell="1" allowOverlap="1" wp14:anchorId="0F5615CF" wp14:editId="7BDB461E">
            <wp:simplePos x="0" y="0"/>
            <wp:positionH relativeFrom="margin">
              <wp:posOffset>1561465</wp:posOffset>
            </wp:positionH>
            <wp:positionV relativeFrom="margin">
              <wp:posOffset>36439</wp:posOffset>
            </wp:positionV>
            <wp:extent cx="2809240" cy="2499360"/>
            <wp:effectExtent l="0" t="0" r="0" b="2540"/>
            <wp:wrapSquare wrapText="bothSides"/>
            <wp:docPr id="28" name="Picture 28" descr="C:\Users\hyatte\Dropbox\ANZAM Doctoral Workshop, 2017\Logos and Pics\ANZAM stacke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:\Users\hyatte\Dropbox\ANZAM Doctoral Workshop, 2017\Logos and Pics\ANZAM stacked 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0A869A" w14:textId="740AC58B" w:rsidR="007A2DE4" w:rsidRDefault="007A2DE4" w:rsidP="007A2DE4"/>
    <w:p w14:paraId="6208015B" w14:textId="194ABEDF" w:rsidR="005805E4" w:rsidRDefault="005805E4" w:rsidP="00BD0148">
      <w:pPr>
        <w:pStyle w:val="Title"/>
        <w:pBdr>
          <w:bottom w:val="none" w:sz="0" w:space="0" w:color="auto"/>
        </w:pBdr>
        <w:spacing w:before="240" w:after="240"/>
        <w:contextualSpacing w:val="0"/>
        <w:jc w:val="center"/>
      </w:pPr>
    </w:p>
    <w:p w14:paraId="036430E9" w14:textId="0C4B62A9" w:rsidR="005805E4" w:rsidRDefault="005805E4" w:rsidP="00904086">
      <w:pPr>
        <w:pStyle w:val="Title"/>
        <w:pBdr>
          <w:bottom w:val="none" w:sz="0" w:space="0" w:color="auto"/>
        </w:pBdr>
        <w:spacing w:before="240" w:after="240"/>
        <w:contextualSpacing w:val="0"/>
        <w:jc w:val="center"/>
      </w:pPr>
    </w:p>
    <w:p w14:paraId="5CB633D7" w14:textId="7A5612EA" w:rsidR="009E5615" w:rsidRDefault="009E5615" w:rsidP="009E5615"/>
    <w:p w14:paraId="532098E3" w14:textId="24961C4D" w:rsidR="00904086" w:rsidRDefault="00904086" w:rsidP="009E5615"/>
    <w:p w14:paraId="0E26A475" w14:textId="1DCF7EEE" w:rsidR="00A20928" w:rsidRDefault="005255AE" w:rsidP="00A20928">
      <w:pPr>
        <w:pStyle w:val="Title"/>
        <w:pBdr>
          <w:bottom w:val="none" w:sz="0" w:space="0" w:color="auto"/>
        </w:pBdr>
        <w:spacing w:after="240"/>
        <w:contextualSpacing w:val="0"/>
        <w:jc w:val="center"/>
      </w:pPr>
      <w:r w:rsidRPr="005B287D">
        <w:rPr>
          <w:noProof/>
          <w:color w:val="17264D"/>
          <w:lang w:val="en-AU" w:eastAsia="en-AU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DAB8EBB" wp14:editId="241BD89D">
                <wp:simplePos x="0" y="0"/>
                <wp:positionH relativeFrom="page">
                  <wp:posOffset>-45085</wp:posOffset>
                </wp:positionH>
                <wp:positionV relativeFrom="paragraph">
                  <wp:posOffset>524722</wp:posOffset>
                </wp:positionV>
                <wp:extent cx="7686675" cy="3954768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6675" cy="3954768"/>
                          <a:chOff x="30480" y="-368258"/>
                          <a:chExt cx="7688580" cy="2600420"/>
                        </a:xfrm>
                        <a:solidFill>
                          <a:srgbClr val="002060"/>
                        </a:solidFill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30480" y="-368258"/>
                            <a:ext cx="7688580" cy="2600420"/>
                          </a:xfrm>
                          <a:prstGeom prst="rect">
                            <a:avLst/>
                          </a:prstGeom>
                          <a:solidFill>
                            <a:srgbClr val="17264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480" y="-188549"/>
                            <a:ext cx="7626350" cy="2338596"/>
                          </a:xfrm>
                          <a:prstGeom prst="rect">
                            <a:avLst/>
                          </a:prstGeom>
                          <a:solidFill>
                            <a:srgbClr val="17264D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C1DA47" w14:textId="77777777" w:rsidR="00D828D9" w:rsidRPr="0051238E" w:rsidRDefault="00D828D9" w:rsidP="009E561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4E0CE"/>
                                  <w:sz w:val="48"/>
                                  <w:szCs w:val="48"/>
                                </w:rPr>
                              </w:pPr>
                              <w:r w:rsidRPr="0051238E">
                                <w:rPr>
                                  <w:rFonts w:ascii="Arial" w:hAnsi="Arial" w:cs="Arial"/>
                                  <w:b/>
                                  <w:bCs/>
                                  <w:color w:val="B4E0CE"/>
                                  <w:sz w:val="48"/>
                                  <w:szCs w:val="48"/>
                                </w:rPr>
                                <w:t>REGISTRATION FORM</w:t>
                              </w:r>
                            </w:p>
                            <w:p w14:paraId="21BFFDD5" w14:textId="77777777" w:rsidR="00A94773" w:rsidRPr="008953F0" w:rsidRDefault="00A94773" w:rsidP="00F231D0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jc w:val="center"/>
                                <w:rPr>
                                  <w:rFonts w:ascii="Arial" w:hAnsi="Arial" w:cs="Arial"/>
                                  <w:b/>
                                  <w:color w:val="3CB588"/>
                                </w:rPr>
                              </w:pPr>
                            </w:p>
                            <w:p w14:paraId="773FCD4D" w14:textId="7D8B573E" w:rsidR="00D828D9" w:rsidRPr="008953F0" w:rsidRDefault="00D828D9" w:rsidP="00F231D0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jc w:val="center"/>
                                <w:rPr>
                                  <w:rFonts w:ascii="Arial" w:hAnsi="Arial" w:cs="Arial"/>
                                  <w:b/>
                                  <w:color w:val="3CB588"/>
                                </w:rPr>
                              </w:pPr>
                              <w:r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</w:rPr>
                                <w:t>20</w:t>
                              </w:r>
                              <w:r w:rsidR="009D31CC"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</w:rPr>
                                <w:t>22</w:t>
                              </w:r>
                              <w:r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</w:rPr>
                                <w:t xml:space="preserve"> </w:t>
                              </w:r>
                              <w:r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  <w:sz w:val="56"/>
                                  <w:szCs w:val="56"/>
                                </w:rPr>
                                <w:t xml:space="preserve">ANZAM Doctoral </w:t>
                              </w:r>
                              <w:r w:rsidR="009D31CC"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  <w:sz w:val="56"/>
                                  <w:szCs w:val="56"/>
                                </w:rPr>
                                <w:t xml:space="preserve">Student </w:t>
                              </w:r>
                              <w:r w:rsidRPr="008953F0">
                                <w:rPr>
                                  <w:rFonts w:ascii="Arial" w:hAnsi="Arial" w:cs="Arial"/>
                                  <w:b/>
                                  <w:color w:val="3CB588"/>
                                  <w:sz w:val="56"/>
                                  <w:szCs w:val="56"/>
                                </w:rPr>
                                <w:t>Workshop</w:t>
                              </w:r>
                            </w:p>
                            <w:p w14:paraId="3DBABF19" w14:textId="77777777" w:rsidR="00A94773" w:rsidRPr="008953F0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20"/>
                                <w:jc w:val="center"/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</w:pPr>
                            </w:p>
                            <w:p w14:paraId="108611EE" w14:textId="60B7E7CF" w:rsidR="00D828D9" w:rsidRPr="0051238E" w:rsidRDefault="0051238E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20"/>
                                <w:jc w:val="center"/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monday</w:t>
                              </w:r>
                              <w:proofErr w:type="spellEnd"/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 xml:space="preserve"> 5 </w:t>
                              </w:r>
                              <w:proofErr w:type="spellStart"/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december</w:t>
                              </w:r>
                              <w:proofErr w:type="spellEnd"/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 xml:space="preserve"> 2022 – 8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.</w:t>
                              </w:r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00am - 5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.</w:t>
                              </w:r>
                              <w:r w:rsidRPr="0051238E">
                                <w:rPr>
                                  <w:rFonts w:ascii="Arial" w:hAnsi="Arial" w:cs="Arial"/>
                                  <w:b/>
                                  <w:i w:val="0"/>
                                  <w:smallCaps/>
                                  <w:color w:val="3CB588"/>
                                  <w:spacing w:val="24"/>
                                  <w:sz w:val="40"/>
                                  <w:szCs w:val="40"/>
                                </w:rPr>
                                <w:t>00pm</w:t>
                              </w:r>
                            </w:p>
                            <w:p w14:paraId="1F94522C" w14:textId="77777777" w:rsidR="00A94773" w:rsidRPr="00BD0148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b/>
                                  <w:i w:val="0"/>
                                  <w:color w:val="B4E0CE"/>
                                  <w:sz w:val="40"/>
                                  <w:szCs w:val="40"/>
                                </w:rPr>
                              </w:pPr>
                            </w:p>
                            <w:p w14:paraId="5354BAF0" w14:textId="7DE2B21B" w:rsidR="00D828D9" w:rsidRPr="0051238E" w:rsidRDefault="009D31CC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</w:pPr>
                              <w:r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>Griffith Business School</w:t>
                              </w:r>
                              <w:r w:rsidR="005C429F"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>Griffith</w:t>
                              </w:r>
                              <w:r w:rsidR="00D828D9"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 xml:space="preserve"> University</w:t>
                              </w:r>
                            </w:p>
                            <w:p w14:paraId="237B9A8E" w14:textId="33C7C417" w:rsidR="00D828D9" w:rsidRPr="0051238E" w:rsidRDefault="009D31CC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  <w:rPr>
                                  <w:rFonts w:ascii="Arial" w:hAnsi="Arial" w:cs="Arial"/>
                                  <w:b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</w:pPr>
                              <w:r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>Gold Coast, Queensland,</w:t>
                              </w:r>
                              <w:r w:rsidR="00D828D9" w:rsidRPr="0051238E">
                                <w:rPr>
                                  <w:rFonts w:ascii="Arial" w:hAnsi="Arial" w:cs="Arial"/>
                                  <w:bCs/>
                                  <w:i w:val="0"/>
                                  <w:color w:val="B4E0CE"/>
                                  <w:sz w:val="28"/>
                                  <w:szCs w:val="28"/>
                                </w:rPr>
                                <w:t xml:space="preserve"> Australia</w:t>
                              </w:r>
                            </w:p>
                            <w:p w14:paraId="3A3706DB" w14:textId="77777777" w:rsidR="00D828D9" w:rsidRPr="008953F0" w:rsidRDefault="00D828D9" w:rsidP="00F231D0">
                              <w:pPr>
                                <w:jc w:val="center"/>
                                <w:rPr>
                                  <w:color w:val="3CB588"/>
                                </w:rPr>
                              </w:pPr>
                            </w:p>
                            <w:p w14:paraId="21F21E82" w14:textId="77777777" w:rsidR="00D828D9" w:rsidRPr="008953F0" w:rsidRDefault="00D828D9" w:rsidP="00F231D0">
                              <w:pPr>
                                <w:jc w:val="center"/>
                                <w:rPr>
                                  <w:b/>
                                  <w:color w:val="3CB588"/>
                                  <w:sz w:val="70"/>
                                  <w:szCs w:val="7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AB8EBB" id="Group 15" o:spid="_x0000_s1026" style="position:absolute;left:0;text-align:left;margin-left:-3.55pt;margin-top:41.3pt;width:605.25pt;height:311.4pt;z-index:251663360;mso-position-horizontal-relative:page;mso-width-relative:margin;mso-height-relative:margin" coordorigin="304,-3682" coordsize="76885,26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">
                <v:rect id="Rectangle 10" o:spid="_x0000_s1027" style="position:absolute;left:304;top:-3682;width:76886;height:26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" fillcolor="#17264d" stroked="f" strokeweight=".31747mm">
                  <v:stroke dashstyle="3 1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04;top:-1885;width:76264;height:2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" fillcolor="#17264d" stroked="f">
                  <v:textbox>
                    <w:txbxContent>
                      <w:p w14:paraId="51C1DA47" w14:textId="77777777" w:rsidR="00D828D9" w:rsidRPr="0051238E" w:rsidRDefault="00D828D9" w:rsidP="009E5615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4E0CE"/>
                            <w:sz w:val="48"/>
                            <w:szCs w:val="48"/>
                          </w:rPr>
                        </w:pPr>
                        <w:r w:rsidRPr="0051238E">
                          <w:rPr>
                            <w:rFonts w:ascii="Arial" w:hAnsi="Arial" w:cs="Arial"/>
                            <w:b/>
                            <w:bCs/>
                            <w:color w:val="B4E0CE"/>
                            <w:sz w:val="48"/>
                            <w:szCs w:val="48"/>
                          </w:rPr>
                          <w:t>REGISTRATION FORM</w:t>
                        </w:r>
                      </w:p>
                      <w:p w14:paraId="21BFFDD5" w14:textId="77777777" w:rsidR="00A94773" w:rsidRPr="008953F0" w:rsidRDefault="00A94773" w:rsidP="00F231D0">
                        <w:pPr>
                          <w:pStyle w:val="Title"/>
                          <w:pBdr>
                            <w:bottom w:val="none" w:sz="0" w:space="0" w:color="auto"/>
                          </w:pBdr>
                          <w:jc w:val="center"/>
                          <w:rPr>
                            <w:rFonts w:ascii="Arial" w:hAnsi="Arial" w:cs="Arial"/>
                            <w:b/>
                            <w:color w:val="3CB588"/>
                          </w:rPr>
                        </w:pPr>
                      </w:p>
                      <w:p w14:paraId="773FCD4D" w14:textId="7D8B573E" w:rsidR="00D828D9" w:rsidRPr="008953F0" w:rsidRDefault="00D828D9" w:rsidP="00F231D0">
                        <w:pPr>
                          <w:pStyle w:val="Title"/>
                          <w:pBdr>
                            <w:bottom w:val="none" w:sz="0" w:space="0" w:color="auto"/>
                          </w:pBdr>
                          <w:jc w:val="center"/>
                          <w:rPr>
                            <w:rFonts w:ascii="Arial" w:hAnsi="Arial" w:cs="Arial"/>
                            <w:b/>
                            <w:color w:val="3CB588"/>
                          </w:rPr>
                        </w:pPr>
                        <w:r w:rsidRPr="008953F0">
                          <w:rPr>
                            <w:rFonts w:ascii="Arial" w:hAnsi="Arial" w:cs="Arial"/>
                            <w:b/>
                            <w:color w:val="3CB588"/>
                          </w:rPr>
                          <w:t>20</w:t>
                        </w:r>
                        <w:r w:rsidR="009D31CC" w:rsidRPr="008953F0">
                          <w:rPr>
                            <w:rFonts w:ascii="Arial" w:hAnsi="Arial" w:cs="Arial"/>
                            <w:b/>
                            <w:color w:val="3CB588"/>
                          </w:rPr>
                          <w:t>22</w:t>
                        </w:r>
                        <w:r w:rsidRPr="008953F0">
                          <w:rPr>
                            <w:rFonts w:ascii="Arial" w:hAnsi="Arial" w:cs="Arial"/>
                            <w:b/>
                            <w:color w:val="3CB588"/>
                          </w:rPr>
                          <w:t xml:space="preserve"> </w:t>
                        </w:r>
                        <w:r w:rsidRPr="008953F0">
                          <w:rPr>
                            <w:rFonts w:ascii="Arial" w:hAnsi="Arial" w:cs="Arial"/>
                            <w:b/>
                            <w:color w:val="3CB588"/>
                            <w:sz w:val="56"/>
                            <w:szCs w:val="56"/>
                          </w:rPr>
                          <w:t xml:space="preserve">ANZAM Doctoral </w:t>
                        </w:r>
                        <w:r w:rsidR="009D31CC" w:rsidRPr="008953F0">
                          <w:rPr>
                            <w:rFonts w:ascii="Arial" w:hAnsi="Arial" w:cs="Arial"/>
                            <w:b/>
                            <w:color w:val="3CB588"/>
                            <w:sz w:val="56"/>
                            <w:szCs w:val="56"/>
                          </w:rPr>
                          <w:t xml:space="preserve">Student </w:t>
                        </w:r>
                        <w:r w:rsidRPr="008953F0">
                          <w:rPr>
                            <w:rFonts w:ascii="Arial" w:hAnsi="Arial" w:cs="Arial"/>
                            <w:b/>
                            <w:color w:val="3CB588"/>
                            <w:sz w:val="56"/>
                            <w:szCs w:val="56"/>
                          </w:rPr>
                          <w:t>Workshop</w:t>
                        </w:r>
                      </w:p>
                      <w:p w14:paraId="3DBABF19" w14:textId="77777777" w:rsidR="00A94773" w:rsidRPr="008953F0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20"/>
                          <w:jc w:val="center"/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</w:pPr>
                      </w:p>
                      <w:p w14:paraId="108611EE" w14:textId="60B7E7CF" w:rsidR="00D828D9" w:rsidRPr="0051238E" w:rsidRDefault="0051238E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20"/>
                          <w:jc w:val="center"/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</w:pPr>
                        <w:proofErr w:type="spellStart"/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monday</w:t>
                        </w:r>
                        <w:proofErr w:type="spellEnd"/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 xml:space="preserve"> 5 </w:t>
                        </w:r>
                        <w:proofErr w:type="spellStart"/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december</w:t>
                        </w:r>
                        <w:proofErr w:type="spellEnd"/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 xml:space="preserve"> 2022 – 8</w:t>
                        </w:r>
                        <w:r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.</w:t>
                        </w:r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00am - 5</w:t>
                        </w:r>
                        <w:r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.</w:t>
                        </w:r>
                        <w:r w:rsidRPr="0051238E">
                          <w:rPr>
                            <w:rFonts w:ascii="Arial" w:hAnsi="Arial" w:cs="Arial"/>
                            <w:b/>
                            <w:i w:val="0"/>
                            <w:smallCaps/>
                            <w:color w:val="3CB588"/>
                            <w:spacing w:val="24"/>
                            <w:sz w:val="40"/>
                            <w:szCs w:val="40"/>
                          </w:rPr>
                          <w:t>00pm</w:t>
                        </w:r>
                      </w:p>
                      <w:p w14:paraId="1F94522C" w14:textId="77777777" w:rsidR="00A94773" w:rsidRPr="00BD0148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" w:hAnsi="Arial" w:cs="Arial"/>
                            <w:b/>
                            <w:i w:val="0"/>
                            <w:color w:val="B4E0CE"/>
                            <w:sz w:val="40"/>
                            <w:szCs w:val="40"/>
                          </w:rPr>
                        </w:pPr>
                      </w:p>
                      <w:p w14:paraId="5354BAF0" w14:textId="7DE2B21B" w:rsidR="00D828D9" w:rsidRPr="0051238E" w:rsidRDefault="009D31CC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</w:pPr>
                        <w:r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>Griffith Business School</w:t>
                        </w:r>
                        <w:r w:rsidR="005C429F"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 xml:space="preserve">, </w:t>
                        </w:r>
                        <w:r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>Griffith</w:t>
                        </w:r>
                        <w:r w:rsidR="00D828D9"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 xml:space="preserve"> University</w:t>
                        </w:r>
                      </w:p>
                      <w:p w14:paraId="237B9A8E" w14:textId="33C7C417" w:rsidR="00D828D9" w:rsidRPr="0051238E" w:rsidRDefault="009D31CC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jc w:val="center"/>
                          <w:rPr>
                            <w:rFonts w:ascii="Arial" w:hAnsi="Arial" w:cs="Arial"/>
                            <w:b/>
                            <w:i w:val="0"/>
                            <w:color w:val="B4E0CE"/>
                            <w:sz w:val="28"/>
                            <w:szCs w:val="28"/>
                          </w:rPr>
                        </w:pPr>
                        <w:r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>Gold Coast, Queensland,</w:t>
                        </w:r>
                        <w:r w:rsidR="00D828D9" w:rsidRPr="0051238E">
                          <w:rPr>
                            <w:rFonts w:ascii="Arial" w:hAnsi="Arial" w:cs="Arial"/>
                            <w:bCs/>
                            <w:i w:val="0"/>
                            <w:color w:val="B4E0CE"/>
                            <w:sz w:val="28"/>
                            <w:szCs w:val="28"/>
                          </w:rPr>
                          <w:t xml:space="preserve"> Australia</w:t>
                        </w:r>
                      </w:p>
                      <w:p w14:paraId="3A3706DB" w14:textId="77777777" w:rsidR="00D828D9" w:rsidRPr="008953F0" w:rsidRDefault="00D828D9" w:rsidP="00F231D0">
                        <w:pPr>
                          <w:jc w:val="center"/>
                          <w:rPr>
                            <w:color w:val="3CB588"/>
                          </w:rPr>
                        </w:pPr>
                      </w:p>
                      <w:p w14:paraId="21F21E82" w14:textId="77777777" w:rsidR="00D828D9" w:rsidRPr="008953F0" w:rsidRDefault="00D828D9" w:rsidP="00F231D0">
                        <w:pPr>
                          <w:jc w:val="center"/>
                          <w:rPr>
                            <w:b/>
                            <w:color w:val="3CB588"/>
                            <w:sz w:val="70"/>
                            <w:szCs w:val="70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2C317C78" w14:textId="00E350F1" w:rsidR="00095AB4" w:rsidRDefault="00095AB4" w:rsidP="00095AB4"/>
    <w:p w14:paraId="0180E123" w14:textId="35FFA984" w:rsidR="00095AB4" w:rsidRDefault="00095AB4" w:rsidP="00095AB4"/>
    <w:p w14:paraId="5176D14F" w14:textId="3843EC62" w:rsidR="009E5615" w:rsidRDefault="009E5615" w:rsidP="00095AB4"/>
    <w:p w14:paraId="4C439F4E" w14:textId="63BAAF1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5C2E7374" w14:textId="3C3279F7" w:rsid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FD6E4FF" w14:textId="633AC8D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849B183" w14:textId="53BBB106" w:rsidR="00095AB4" w:rsidRPr="009E5615" w:rsidRDefault="00095AB4" w:rsidP="009E5615">
      <w:pPr>
        <w:jc w:val="center"/>
        <w:rPr>
          <w:rFonts w:ascii="Arial" w:hAnsi="Arial" w:cs="Arial"/>
          <w:sz w:val="36"/>
          <w:szCs w:val="36"/>
        </w:rPr>
      </w:pPr>
    </w:p>
    <w:p w14:paraId="4E2BD877" w14:textId="3039199F" w:rsidR="00095AB4" w:rsidRPr="009E5615" w:rsidRDefault="00095AB4" w:rsidP="00095AB4">
      <w:pPr>
        <w:rPr>
          <w:rFonts w:ascii="Arial Black" w:hAnsi="Arial Black"/>
        </w:rPr>
      </w:pPr>
    </w:p>
    <w:p w14:paraId="031C256D" w14:textId="0B085B3C" w:rsidR="00095AB4" w:rsidRPr="009E5615" w:rsidRDefault="00095AB4" w:rsidP="00095AB4">
      <w:pPr>
        <w:rPr>
          <w:rFonts w:ascii="Arial Black" w:hAnsi="Arial Black"/>
        </w:rPr>
      </w:pPr>
    </w:p>
    <w:p w14:paraId="69D4720E" w14:textId="7310C89B" w:rsidR="00095AB4" w:rsidRDefault="00095AB4" w:rsidP="00095AB4"/>
    <w:p w14:paraId="6CA988C0" w14:textId="72BCA3D4" w:rsidR="008953F0" w:rsidRDefault="008953F0" w:rsidP="0018393B">
      <w:pPr>
        <w:spacing w:after="0" w:line="240" w:lineRule="auto"/>
      </w:pPr>
    </w:p>
    <w:p w14:paraId="49E5E716" w14:textId="332711F0" w:rsidR="0018393B" w:rsidRDefault="0018393B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7CE7E0CD" w14:textId="66A816A6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5979DA03" w14:textId="32AD7AA9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44476981" w14:textId="02A757FA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68E6CAB0" w14:textId="4503F117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463070AD" w14:textId="7EE1AC8D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6919C6FD" w14:textId="24F5F822" w:rsidR="00904086" w:rsidRDefault="00904086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</w:p>
    <w:p w14:paraId="294A84BF" w14:textId="0B3CF510" w:rsidR="00904086" w:rsidRDefault="007749CC" w:rsidP="0018393B">
      <w:pPr>
        <w:spacing w:after="0" w:line="240" w:lineRule="auto"/>
        <w:rPr>
          <w:rFonts w:ascii="Arial" w:hAnsi="Arial" w:cs="Arial"/>
          <w:noProof/>
          <w:color w:val="E30918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1D71483" wp14:editId="151AC7E3">
                <wp:simplePos x="0" y="0"/>
                <wp:positionH relativeFrom="column">
                  <wp:posOffset>3390900</wp:posOffset>
                </wp:positionH>
                <wp:positionV relativeFrom="paragraph">
                  <wp:posOffset>90805</wp:posOffset>
                </wp:positionV>
                <wp:extent cx="2512060" cy="26352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2060" cy="263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D3118A" w14:textId="77777777" w:rsidR="00904086" w:rsidRPr="007749CC" w:rsidRDefault="00904086" w:rsidP="0090408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noProof/>
                                <w:color w:val="17264D"/>
                              </w:rPr>
                            </w:pPr>
                            <w:r w:rsidRPr="007749CC">
                              <w:rPr>
                                <w:rFonts w:ascii="Arial" w:hAnsi="Arial" w:cs="Arial"/>
                                <w:noProof/>
                                <w:color w:val="17264D"/>
                              </w:rPr>
                              <w:t>Proudly hosted and sponsored by</w:t>
                            </w:r>
                          </w:p>
                          <w:p w14:paraId="3D54C010" w14:textId="77777777" w:rsidR="00904086" w:rsidRPr="007749CC" w:rsidRDefault="00904086" w:rsidP="00775AB4">
                            <w:pPr>
                              <w:jc w:val="center"/>
                              <w:rPr>
                                <w:rFonts w:ascii="Arial" w:hAnsi="Arial" w:cs="Arial"/>
                                <w:noProof/>
                                <w:color w:val="17264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71483" id="Text Box 2" o:spid="_x0000_s1029" type="#_x0000_t202" style="position:absolute;margin-left:267pt;margin-top:7.15pt;width:197.8pt;height:2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" filled="f" stroked="f" strokeweight=".5pt">
                <v:textbox>
                  <w:txbxContent>
                    <w:p w14:paraId="75D3118A" w14:textId="77777777" w:rsidR="00904086" w:rsidRPr="007749CC" w:rsidRDefault="00904086" w:rsidP="0090408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noProof/>
                          <w:color w:val="17264D"/>
                        </w:rPr>
                      </w:pPr>
                      <w:r w:rsidRPr="007749CC">
                        <w:rPr>
                          <w:rFonts w:ascii="Arial" w:hAnsi="Arial" w:cs="Arial"/>
                          <w:noProof/>
                          <w:color w:val="17264D"/>
                        </w:rPr>
                        <w:t>Proudly hosted and sponsored by</w:t>
                      </w:r>
                    </w:p>
                    <w:p w14:paraId="3D54C010" w14:textId="77777777" w:rsidR="00904086" w:rsidRPr="007749CC" w:rsidRDefault="00904086" w:rsidP="00775AB4">
                      <w:pPr>
                        <w:jc w:val="center"/>
                        <w:rPr>
                          <w:rFonts w:ascii="Arial" w:hAnsi="Arial" w:cs="Arial"/>
                          <w:noProof/>
                          <w:color w:val="17264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79B0EE" w14:textId="5A02D745" w:rsidR="008953F0" w:rsidRDefault="008953F0" w:rsidP="008953F0">
      <w:pPr>
        <w:spacing w:after="0" w:line="240" w:lineRule="auto"/>
        <w:jc w:val="center"/>
        <w:rPr>
          <w:rFonts w:ascii="Arial" w:hAnsi="Arial" w:cs="Arial"/>
          <w:noProof/>
          <w:color w:val="E30918"/>
          <w:sz w:val="24"/>
          <w:szCs w:val="24"/>
        </w:rPr>
      </w:pPr>
    </w:p>
    <w:p w14:paraId="06CF5E4A" w14:textId="4E785C38" w:rsidR="00181367" w:rsidRPr="00904086" w:rsidRDefault="008953F0" w:rsidP="007749CC">
      <w:pPr>
        <w:ind w:left="5040" w:firstLine="720"/>
        <w:jc w:val="center"/>
      </w:pPr>
      <w:r w:rsidRPr="005B287D">
        <w:rPr>
          <w:rFonts w:ascii="Arial" w:hAnsi="Arial" w:cs="Arial"/>
          <w:noProof/>
          <w:color w:val="17264D"/>
          <w:sz w:val="28"/>
          <w:szCs w:val="28"/>
        </w:rPr>
        <w:drawing>
          <wp:inline distT="0" distB="0" distL="0" distR="0" wp14:anchorId="3BE22EB0" wp14:editId="1968E916">
            <wp:extent cx="2081887" cy="988695"/>
            <wp:effectExtent l="0" t="0" r="1270" b="1905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459" cy="104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8E438" w14:textId="77777777" w:rsidR="007E58AE" w:rsidRDefault="007E58AE" w:rsidP="00E62206">
      <w:pPr>
        <w:pStyle w:val="Title"/>
        <w:pBdr>
          <w:bottom w:val="none" w:sz="0" w:space="0" w:color="auto"/>
        </w:pBdr>
        <w:spacing w:after="240"/>
        <w:contextualSpacing w:val="0"/>
        <w:jc w:val="center"/>
        <w:sectPr w:rsidR="007E58AE" w:rsidSect="004E1EAF">
          <w:headerReference w:type="default" r:id="rId10"/>
          <w:footerReference w:type="even" r:id="rId11"/>
          <w:footerReference w:type="default" r:id="rId12"/>
          <w:pgSz w:w="11906" w:h="16838"/>
          <w:pgMar w:top="1077" w:right="1440" w:bottom="1021" w:left="1440" w:header="709" w:footer="709" w:gutter="0"/>
          <w:pgNumType w:start="1"/>
          <w:cols w:space="708"/>
          <w:titlePg/>
          <w:docGrid w:linePitch="360"/>
        </w:sectPr>
      </w:pPr>
    </w:p>
    <w:p w14:paraId="2E09F04F" w14:textId="77777777" w:rsidR="002F0AFB" w:rsidRDefault="002F0AFB" w:rsidP="00CC59DF">
      <w:pPr>
        <w:pStyle w:val="Heading1"/>
        <w:rPr>
          <w:color w:val="3CB588"/>
        </w:rPr>
      </w:pPr>
    </w:p>
    <w:p w14:paraId="10B21A4C" w14:textId="77777777" w:rsidR="002F0AFB" w:rsidRPr="00C23B23" w:rsidRDefault="00E625C9" w:rsidP="00C23B23">
      <w:pPr>
        <w:pStyle w:val="Heading1"/>
        <w:rPr>
          <w:color w:val="3CB588"/>
        </w:rPr>
      </w:pPr>
      <w:r w:rsidRPr="0018393B">
        <w:rPr>
          <w:color w:val="3CB588"/>
        </w:rPr>
        <w:t xml:space="preserve">Registration </w:t>
      </w:r>
      <w:r w:rsidR="009D31CC" w:rsidRPr="0018393B">
        <w:rPr>
          <w:color w:val="3CB588"/>
        </w:rPr>
        <w:t>i</w:t>
      </w:r>
      <w:r w:rsidR="004A0663" w:rsidRPr="0018393B">
        <w:rPr>
          <w:color w:val="3CB588"/>
        </w:rPr>
        <w:t>nstructions</w:t>
      </w:r>
      <w:r w:rsidR="002F0AFB" w:rsidRPr="00C23B23">
        <w:rPr>
          <w:color w:val="3CB588"/>
        </w:rPr>
        <w:t xml:space="preserve"> </w:t>
      </w:r>
    </w:p>
    <w:p w14:paraId="72D7278B" w14:textId="77777777" w:rsidR="0018393B" w:rsidRPr="0018393B" w:rsidRDefault="0018393B" w:rsidP="002F0AFB"/>
    <w:p w14:paraId="3C056C3D" w14:textId="6F6975C4" w:rsidR="00E625C9" w:rsidRDefault="009213F9" w:rsidP="002C50F5">
      <w:pPr>
        <w:pStyle w:val="ListParagraph"/>
        <w:numPr>
          <w:ilvl w:val="0"/>
          <w:numId w:val="3"/>
        </w:numPr>
        <w:spacing w:after="0"/>
        <w:ind w:left="426" w:right="237" w:hanging="284"/>
        <w:contextualSpacing w:val="0"/>
        <w:rPr>
          <w:rFonts w:asciiTheme="majorBidi" w:hAnsiTheme="majorBidi" w:cstheme="majorBidi"/>
        </w:rPr>
      </w:pPr>
      <w:r w:rsidRPr="002B444C">
        <w:rPr>
          <w:rFonts w:asciiTheme="majorBidi" w:hAnsiTheme="majorBidi" w:cstheme="majorBidi"/>
        </w:rPr>
        <w:t>Please complete, sign</w:t>
      </w:r>
      <w:r w:rsidR="00F67DF2" w:rsidRPr="002B444C">
        <w:rPr>
          <w:rFonts w:asciiTheme="majorBidi" w:hAnsiTheme="majorBidi" w:cstheme="majorBidi"/>
        </w:rPr>
        <w:t>,</w:t>
      </w:r>
      <w:r w:rsidRPr="002B444C">
        <w:rPr>
          <w:rFonts w:asciiTheme="majorBidi" w:hAnsiTheme="majorBidi" w:cstheme="majorBidi"/>
        </w:rPr>
        <w:t xml:space="preserve"> and</w:t>
      </w:r>
      <w:r w:rsidR="00F67DF2" w:rsidRPr="002B444C">
        <w:rPr>
          <w:rFonts w:asciiTheme="majorBidi" w:hAnsiTheme="majorBidi" w:cstheme="majorBidi"/>
        </w:rPr>
        <w:t xml:space="preserve"> </w:t>
      </w:r>
      <w:r w:rsidR="00944392" w:rsidRPr="002B444C">
        <w:rPr>
          <w:rFonts w:asciiTheme="majorBidi" w:hAnsiTheme="majorBidi" w:cstheme="majorBidi"/>
        </w:rPr>
        <w:t xml:space="preserve">email </w:t>
      </w:r>
      <w:r w:rsidR="00144C92" w:rsidRPr="002B444C">
        <w:rPr>
          <w:rFonts w:asciiTheme="majorBidi" w:hAnsiTheme="majorBidi" w:cstheme="majorBidi"/>
        </w:rPr>
        <w:t>this</w:t>
      </w:r>
      <w:r w:rsidRPr="002B444C">
        <w:rPr>
          <w:rFonts w:asciiTheme="majorBidi" w:hAnsiTheme="majorBidi" w:cstheme="majorBidi"/>
        </w:rPr>
        <w:t xml:space="preserve"> registration form to </w:t>
      </w:r>
      <w:r w:rsidR="009D31CC" w:rsidRPr="002B444C">
        <w:rPr>
          <w:rFonts w:asciiTheme="majorBidi" w:hAnsiTheme="majorBidi" w:cstheme="majorBidi"/>
          <w:color w:val="000000" w:themeColor="text1"/>
        </w:rPr>
        <w:t>Emma Nixon</w:t>
      </w:r>
      <w:r w:rsidR="00F67DF2" w:rsidRPr="002B444C">
        <w:rPr>
          <w:rFonts w:asciiTheme="majorBidi" w:hAnsiTheme="majorBidi" w:cstheme="majorBidi"/>
          <w:color w:val="000000" w:themeColor="text1"/>
        </w:rPr>
        <w:t xml:space="preserve">, Academy </w:t>
      </w:r>
      <w:r w:rsidR="00F67DF2" w:rsidRPr="002B444C">
        <w:rPr>
          <w:rFonts w:asciiTheme="majorBidi" w:hAnsiTheme="majorBidi" w:cstheme="majorBidi"/>
        </w:rPr>
        <w:t xml:space="preserve">Manager </w:t>
      </w:r>
      <w:r w:rsidR="0018393B" w:rsidRPr="002B444C">
        <w:rPr>
          <w:rFonts w:asciiTheme="majorBidi" w:hAnsiTheme="majorBidi" w:cstheme="majorBidi"/>
        </w:rPr>
        <w:t>at</w:t>
      </w:r>
      <w:r w:rsidR="00C658B9" w:rsidRPr="002B444C">
        <w:rPr>
          <w:rFonts w:asciiTheme="majorBidi" w:hAnsiTheme="majorBidi" w:cstheme="majorBidi"/>
        </w:rPr>
        <w:t xml:space="preserve"> </w:t>
      </w:r>
      <w:hyperlink r:id="rId13" w:history="1">
        <w:r w:rsidR="00C658B9" w:rsidRPr="002B444C">
          <w:rPr>
            <w:rStyle w:val="Hyperlink"/>
            <w:rFonts w:asciiTheme="majorBidi" w:hAnsiTheme="majorBidi" w:cstheme="majorBidi"/>
            <w:color w:val="3CB588"/>
          </w:rPr>
          <w:t>anzam@anzam.org</w:t>
        </w:r>
      </w:hyperlink>
      <w:r w:rsidR="00FD6EFC" w:rsidRPr="002B444C">
        <w:rPr>
          <w:rFonts w:asciiTheme="majorBidi" w:hAnsiTheme="majorBidi" w:cstheme="majorBidi"/>
        </w:rPr>
        <w:t xml:space="preserve"> </w:t>
      </w:r>
      <w:r w:rsidR="00FD6EFC" w:rsidRPr="002B444C">
        <w:rPr>
          <w:rFonts w:asciiTheme="majorBidi" w:hAnsiTheme="majorBidi" w:cstheme="majorBidi"/>
          <w:b/>
          <w:bCs/>
        </w:rPr>
        <w:t xml:space="preserve">as soon as possible as numbers </w:t>
      </w:r>
      <w:r w:rsidR="002B444C" w:rsidRPr="002B444C">
        <w:rPr>
          <w:rFonts w:asciiTheme="majorBidi" w:hAnsiTheme="majorBidi" w:cstheme="majorBidi"/>
          <w:b/>
          <w:bCs/>
        </w:rPr>
        <w:t xml:space="preserve">for the </w:t>
      </w:r>
      <w:r w:rsidR="000D201D" w:rsidRPr="002B444C">
        <w:rPr>
          <w:rFonts w:asciiTheme="majorBidi" w:hAnsiTheme="majorBidi" w:cstheme="majorBidi"/>
          <w:b/>
          <w:bCs/>
        </w:rPr>
        <w:t>Doctoral</w:t>
      </w:r>
      <w:r w:rsidR="002B444C" w:rsidRPr="002B444C">
        <w:rPr>
          <w:rFonts w:asciiTheme="majorBidi" w:hAnsiTheme="majorBidi" w:cstheme="majorBidi"/>
          <w:b/>
          <w:bCs/>
        </w:rPr>
        <w:t xml:space="preserve"> Student Workshop </w:t>
      </w:r>
      <w:r w:rsidR="00FD6EFC" w:rsidRPr="002B444C">
        <w:rPr>
          <w:rFonts w:asciiTheme="majorBidi" w:hAnsiTheme="majorBidi" w:cstheme="majorBidi"/>
          <w:b/>
          <w:bCs/>
        </w:rPr>
        <w:t>are capped</w:t>
      </w:r>
      <w:r w:rsidR="00FE72C3" w:rsidRPr="002B444C">
        <w:rPr>
          <w:rFonts w:asciiTheme="majorBidi" w:hAnsiTheme="majorBidi" w:cstheme="majorBidi"/>
        </w:rPr>
        <w:t>.</w:t>
      </w:r>
      <w:r w:rsidR="00BD3447" w:rsidRPr="002B444C">
        <w:rPr>
          <w:rFonts w:asciiTheme="majorBidi" w:hAnsiTheme="majorBidi" w:cstheme="majorBidi"/>
        </w:rPr>
        <w:t xml:space="preserve"> Your registration will be confirmed </w:t>
      </w:r>
      <w:r w:rsidR="005C429F" w:rsidRPr="002B444C">
        <w:rPr>
          <w:rFonts w:asciiTheme="majorBidi" w:hAnsiTheme="majorBidi" w:cstheme="majorBidi"/>
        </w:rPr>
        <w:t xml:space="preserve">ONLY after </w:t>
      </w:r>
      <w:r w:rsidR="00BD3447" w:rsidRPr="002B444C">
        <w:rPr>
          <w:rFonts w:asciiTheme="majorBidi" w:hAnsiTheme="majorBidi" w:cstheme="majorBidi"/>
        </w:rPr>
        <w:t xml:space="preserve">payment is received. </w:t>
      </w:r>
    </w:p>
    <w:p w14:paraId="484008CC" w14:textId="77777777" w:rsidR="002B444C" w:rsidRPr="002B444C" w:rsidRDefault="002B444C" w:rsidP="002B444C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61C7E11A" w14:textId="52114636" w:rsidR="002F0AFB" w:rsidRPr="00F60E92" w:rsidRDefault="00A95927" w:rsidP="00796DF5">
      <w:pPr>
        <w:pStyle w:val="ListParagraph"/>
        <w:numPr>
          <w:ilvl w:val="0"/>
          <w:numId w:val="3"/>
        </w:numPr>
        <w:spacing w:after="0"/>
        <w:ind w:left="426" w:right="238" w:hanging="284"/>
        <w:contextualSpacing w:val="0"/>
        <w:rPr>
          <w:rFonts w:asciiTheme="majorBidi" w:hAnsiTheme="majorBidi" w:cstheme="majorBidi"/>
        </w:rPr>
      </w:pPr>
      <w:r w:rsidRPr="00F60E92">
        <w:rPr>
          <w:rFonts w:asciiTheme="majorBidi" w:hAnsiTheme="majorBidi" w:cstheme="majorBidi"/>
          <w:bCs/>
        </w:rPr>
        <w:t>If you intend to</w:t>
      </w:r>
      <w:r w:rsidRPr="00F60E92">
        <w:rPr>
          <w:rFonts w:asciiTheme="majorBidi" w:hAnsiTheme="majorBidi" w:cstheme="majorBidi"/>
          <w:b/>
        </w:rPr>
        <w:t xml:space="preserve"> </w:t>
      </w:r>
      <w:r w:rsidRPr="00F60E92">
        <w:rPr>
          <w:rFonts w:asciiTheme="majorBidi" w:hAnsiTheme="majorBidi" w:cstheme="majorBidi"/>
          <w:bCs/>
        </w:rPr>
        <w:t>submit a</w:t>
      </w:r>
      <w:r w:rsidRPr="00F60E92">
        <w:rPr>
          <w:rFonts w:asciiTheme="majorBidi" w:hAnsiTheme="majorBidi" w:cstheme="majorBidi"/>
          <w:b/>
        </w:rPr>
        <w:t xml:space="preserve"> Research Note </w:t>
      </w:r>
      <w:r w:rsidRPr="00F60E92">
        <w:rPr>
          <w:rFonts w:asciiTheme="majorBidi" w:hAnsiTheme="majorBidi" w:cstheme="majorBidi"/>
        </w:rPr>
        <w:t xml:space="preserve">and present your work at a Roundtable Session, </w:t>
      </w:r>
      <w:r w:rsidR="00ED6448" w:rsidRPr="00F60E92">
        <w:rPr>
          <w:rFonts w:asciiTheme="majorBidi" w:hAnsiTheme="majorBidi" w:cstheme="majorBidi"/>
        </w:rPr>
        <w:t xml:space="preserve">you must </w:t>
      </w:r>
      <w:r w:rsidR="00ED6448" w:rsidRPr="00F60E92">
        <w:rPr>
          <w:rFonts w:asciiTheme="majorBidi" w:hAnsiTheme="majorBidi" w:cstheme="majorBidi"/>
          <w:b/>
          <w:bCs/>
        </w:rPr>
        <w:t xml:space="preserve">register by </w:t>
      </w:r>
      <w:r w:rsidR="00ED6448" w:rsidRPr="00F60E92">
        <w:rPr>
          <w:rFonts w:asciiTheme="majorBidi" w:hAnsiTheme="majorBidi" w:cstheme="majorBidi"/>
          <w:b/>
          <w:bCs/>
          <w:color w:val="C00000"/>
        </w:rPr>
        <w:t>3</w:t>
      </w:r>
      <w:r w:rsidR="00E3739E" w:rsidRPr="00F60E92">
        <w:rPr>
          <w:rFonts w:asciiTheme="majorBidi" w:hAnsiTheme="majorBidi" w:cstheme="majorBidi"/>
          <w:b/>
          <w:bCs/>
          <w:color w:val="C00000"/>
        </w:rPr>
        <w:t>0</w:t>
      </w:r>
      <w:r w:rsidR="00ED6448" w:rsidRPr="00F60E92">
        <w:rPr>
          <w:rFonts w:asciiTheme="majorBidi" w:hAnsiTheme="majorBidi" w:cstheme="majorBidi"/>
          <w:b/>
          <w:bCs/>
          <w:color w:val="C00000"/>
        </w:rPr>
        <w:t xml:space="preserve"> September 2022</w:t>
      </w:r>
      <w:r w:rsidR="002B444C" w:rsidRPr="00F60E92">
        <w:rPr>
          <w:rFonts w:asciiTheme="majorBidi" w:hAnsiTheme="majorBidi" w:cstheme="majorBidi"/>
          <w:b/>
          <w:bCs/>
          <w:color w:val="C00000"/>
        </w:rPr>
        <w:t xml:space="preserve"> latest</w:t>
      </w:r>
      <w:r w:rsidR="00ED6448" w:rsidRPr="00F60E92">
        <w:rPr>
          <w:rFonts w:asciiTheme="majorBidi" w:hAnsiTheme="majorBidi" w:cstheme="majorBidi"/>
          <w:color w:val="C00000"/>
        </w:rPr>
        <w:t xml:space="preserve"> </w:t>
      </w:r>
      <w:r w:rsidR="00ED6448" w:rsidRPr="00F60E92">
        <w:rPr>
          <w:rFonts w:asciiTheme="majorBidi" w:hAnsiTheme="majorBidi" w:cstheme="majorBidi"/>
        </w:rPr>
        <w:t>AND submit your</w:t>
      </w:r>
      <w:r w:rsidRPr="00F60E92">
        <w:rPr>
          <w:rFonts w:asciiTheme="majorBidi" w:hAnsiTheme="majorBidi" w:cstheme="majorBidi"/>
          <w:b/>
        </w:rPr>
        <w:t xml:space="preserve"> </w:t>
      </w:r>
      <w:r w:rsidR="00F67DF2" w:rsidRPr="00F60E92">
        <w:rPr>
          <w:rFonts w:asciiTheme="majorBidi" w:hAnsiTheme="majorBidi" w:cstheme="majorBidi"/>
          <w:b/>
        </w:rPr>
        <w:t xml:space="preserve">written </w:t>
      </w:r>
      <w:r w:rsidR="005C3ED3" w:rsidRPr="00F60E92">
        <w:rPr>
          <w:rFonts w:asciiTheme="majorBidi" w:hAnsiTheme="majorBidi" w:cstheme="majorBidi"/>
          <w:b/>
        </w:rPr>
        <w:t xml:space="preserve">Research Note </w:t>
      </w:r>
      <w:r w:rsidR="0036058D" w:rsidRPr="00F60E92">
        <w:rPr>
          <w:rFonts w:asciiTheme="majorBidi" w:hAnsiTheme="majorBidi" w:cstheme="majorBidi"/>
        </w:rPr>
        <w:t>(3-5 pages</w:t>
      </w:r>
      <w:r w:rsidR="00533990" w:rsidRPr="00F60E92">
        <w:rPr>
          <w:rFonts w:asciiTheme="majorBidi" w:hAnsiTheme="majorBidi" w:cstheme="majorBidi"/>
        </w:rPr>
        <w:t xml:space="preserve"> </w:t>
      </w:r>
      <w:r w:rsidR="00C658B9" w:rsidRPr="00F60E92">
        <w:rPr>
          <w:rFonts w:asciiTheme="majorBidi" w:hAnsiTheme="majorBidi" w:cstheme="majorBidi"/>
        </w:rPr>
        <w:t>excluding</w:t>
      </w:r>
      <w:r w:rsidR="0036058D" w:rsidRPr="00F60E92">
        <w:rPr>
          <w:rFonts w:asciiTheme="majorBidi" w:hAnsiTheme="majorBidi" w:cstheme="majorBidi"/>
        </w:rPr>
        <w:t xml:space="preserve"> references)</w:t>
      </w:r>
      <w:r w:rsidR="00D27F00" w:rsidRPr="00F60E92">
        <w:rPr>
          <w:rFonts w:asciiTheme="majorBidi" w:hAnsiTheme="majorBidi" w:cstheme="majorBidi"/>
        </w:rPr>
        <w:t xml:space="preserve"> </w:t>
      </w:r>
      <w:r w:rsidR="00025B4C" w:rsidRPr="00F60E92">
        <w:rPr>
          <w:rFonts w:asciiTheme="majorBidi" w:hAnsiTheme="majorBidi" w:cstheme="majorBidi"/>
        </w:rPr>
        <w:t>as a separate document</w:t>
      </w:r>
      <w:r w:rsidR="00ED6448" w:rsidRPr="00F60E92">
        <w:rPr>
          <w:rFonts w:asciiTheme="majorBidi" w:hAnsiTheme="majorBidi" w:cstheme="majorBidi"/>
        </w:rPr>
        <w:t xml:space="preserve"> by </w:t>
      </w:r>
      <w:r w:rsidR="002F3F09" w:rsidRPr="00F60E92">
        <w:rPr>
          <w:rFonts w:asciiTheme="majorBidi" w:hAnsiTheme="majorBidi" w:cstheme="majorBidi"/>
          <w:b/>
          <w:bCs/>
          <w:color w:val="C00000"/>
        </w:rPr>
        <w:t>0</w:t>
      </w:r>
      <w:r w:rsidR="00EF2386" w:rsidRPr="00F60E92">
        <w:rPr>
          <w:rFonts w:asciiTheme="majorBidi" w:hAnsiTheme="majorBidi" w:cstheme="majorBidi"/>
          <w:b/>
          <w:bCs/>
          <w:color w:val="C00000"/>
        </w:rPr>
        <w:t>4 October 2022</w:t>
      </w:r>
      <w:r w:rsidR="003F757C" w:rsidRPr="00F60E92">
        <w:rPr>
          <w:rFonts w:asciiTheme="majorBidi" w:hAnsiTheme="majorBidi" w:cstheme="majorBidi"/>
        </w:rPr>
        <w:t>.</w:t>
      </w:r>
      <w:r w:rsidR="009D31CC" w:rsidRPr="00F60E92">
        <w:rPr>
          <w:rFonts w:asciiTheme="majorBidi" w:hAnsiTheme="majorBidi" w:cstheme="majorBidi"/>
        </w:rPr>
        <w:t xml:space="preserve"> </w:t>
      </w:r>
      <w:r w:rsidR="003F757C" w:rsidRPr="00F60E92">
        <w:rPr>
          <w:rFonts w:asciiTheme="majorBidi" w:hAnsiTheme="majorBidi" w:cstheme="majorBidi"/>
          <w:i/>
          <w:iCs/>
        </w:rPr>
        <w:t>For more information</w:t>
      </w:r>
      <w:r w:rsidR="00F67DF2" w:rsidRPr="00F60E92">
        <w:rPr>
          <w:rFonts w:asciiTheme="majorBidi" w:hAnsiTheme="majorBidi" w:cstheme="majorBidi"/>
          <w:i/>
          <w:iCs/>
        </w:rPr>
        <w:t xml:space="preserve"> </w:t>
      </w:r>
      <w:r w:rsidR="002B444C" w:rsidRPr="00F60E92">
        <w:rPr>
          <w:rFonts w:asciiTheme="majorBidi" w:hAnsiTheme="majorBidi" w:cstheme="majorBidi"/>
          <w:i/>
          <w:iCs/>
        </w:rPr>
        <w:t xml:space="preserve">on Research Notes </w:t>
      </w:r>
      <w:r w:rsidR="00F67DF2" w:rsidRPr="00F60E92">
        <w:rPr>
          <w:rFonts w:asciiTheme="majorBidi" w:hAnsiTheme="majorBidi" w:cstheme="majorBidi"/>
          <w:i/>
          <w:iCs/>
        </w:rPr>
        <w:t xml:space="preserve">see </w:t>
      </w:r>
      <w:r w:rsidR="003F757C" w:rsidRPr="00F60E92">
        <w:rPr>
          <w:rFonts w:asciiTheme="majorBidi" w:hAnsiTheme="majorBidi" w:cstheme="majorBidi"/>
          <w:i/>
          <w:iCs/>
        </w:rPr>
        <w:t xml:space="preserve">the section titled Roundtable </w:t>
      </w:r>
      <w:r w:rsidR="00057257" w:rsidRPr="00F60E92">
        <w:rPr>
          <w:rFonts w:asciiTheme="majorBidi" w:hAnsiTheme="majorBidi" w:cstheme="majorBidi"/>
          <w:i/>
          <w:iCs/>
        </w:rPr>
        <w:t>Sessions</w:t>
      </w:r>
      <w:r w:rsidR="00FE72C3" w:rsidRPr="00F60E92">
        <w:rPr>
          <w:rFonts w:asciiTheme="majorBidi" w:hAnsiTheme="majorBidi" w:cstheme="majorBidi"/>
          <w:i/>
          <w:iCs/>
        </w:rPr>
        <w:t xml:space="preserve"> on </w:t>
      </w:r>
      <w:r w:rsidR="009D56E0" w:rsidRPr="00F60E92">
        <w:rPr>
          <w:rFonts w:asciiTheme="majorBidi" w:hAnsiTheme="majorBidi" w:cstheme="majorBidi"/>
          <w:i/>
          <w:iCs/>
        </w:rPr>
        <w:t>p</w:t>
      </w:r>
      <w:r w:rsidR="00FE72C3" w:rsidRPr="00F60E92">
        <w:rPr>
          <w:rFonts w:asciiTheme="majorBidi" w:hAnsiTheme="majorBidi" w:cstheme="majorBidi"/>
          <w:i/>
          <w:iCs/>
        </w:rPr>
        <w:t>age</w:t>
      </w:r>
      <w:r w:rsidR="00390FAB" w:rsidRPr="00F60E92">
        <w:rPr>
          <w:rFonts w:asciiTheme="majorBidi" w:hAnsiTheme="majorBidi" w:cstheme="majorBidi"/>
          <w:i/>
          <w:iCs/>
        </w:rPr>
        <w:t xml:space="preserve"> </w:t>
      </w:r>
      <w:r w:rsidR="00C45449" w:rsidRPr="00F60E92">
        <w:rPr>
          <w:rFonts w:asciiTheme="majorBidi" w:hAnsiTheme="majorBidi" w:cstheme="majorBidi"/>
          <w:i/>
          <w:iCs/>
        </w:rPr>
        <w:t>4</w:t>
      </w:r>
      <w:r w:rsidR="009D31CC" w:rsidRPr="00F60E92">
        <w:rPr>
          <w:rFonts w:asciiTheme="majorBidi" w:hAnsiTheme="majorBidi" w:cstheme="majorBidi"/>
          <w:i/>
          <w:iCs/>
        </w:rPr>
        <w:t xml:space="preserve"> of this </w:t>
      </w:r>
      <w:r w:rsidR="00C45449" w:rsidRPr="00F60E92">
        <w:rPr>
          <w:rFonts w:asciiTheme="majorBidi" w:hAnsiTheme="majorBidi" w:cstheme="majorBidi"/>
          <w:i/>
          <w:iCs/>
        </w:rPr>
        <w:t>document</w:t>
      </w:r>
      <w:r w:rsidR="008C4171" w:rsidRPr="00F60E92">
        <w:rPr>
          <w:rFonts w:asciiTheme="majorBidi" w:hAnsiTheme="majorBidi" w:cstheme="majorBidi"/>
          <w:i/>
          <w:iCs/>
        </w:rPr>
        <w:t xml:space="preserve">, and refer to the Research Notes </w:t>
      </w:r>
      <w:r w:rsidR="004F4BBF" w:rsidRPr="00F60E92">
        <w:rPr>
          <w:rFonts w:asciiTheme="majorBidi" w:hAnsiTheme="majorBidi" w:cstheme="majorBidi"/>
          <w:i/>
          <w:iCs/>
        </w:rPr>
        <w:t xml:space="preserve">Guidelines. </w:t>
      </w:r>
    </w:p>
    <w:p w14:paraId="7BBF6F90" w14:textId="77777777" w:rsidR="00F60E92" w:rsidRPr="00F60E92" w:rsidRDefault="00F60E92" w:rsidP="00F60E92">
      <w:pPr>
        <w:spacing w:after="0"/>
        <w:ind w:right="238"/>
        <w:rPr>
          <w:rFonts w:asciiTheme="majorBidi" w:hAnsiTheme="majorBidi" w:cstheme="majorBidi"/>
        </w:rPr>
      </w:pPr>
    </w:p>
    <w:p w14:paraId="10D8D7C5" w14:textId="5A9FA0DC" w:rsidR="002F0AFB" w:rsidRPr="002F0AFB" w:rsidRDefault="002F0AFB" w:rsidP="002F0AFB">
      <w:pPr>
        <w:pStyle w:val="ListParagraph"/>
        <w:numPr>
          <w:ilvl w:val="0"/>
          <w:numId w:val="3"/>
        </w:numPr>
        <w:spacing w:after="0"/>
        <w:ind w:left="426" w:right="238" w:hanging="284"/>
        <w:contextualSpacing w:val="0"/>
        <w:rPr>
          <w:rFonts w:asciiTheme="majorBidi" w:hAnsiTheme="majorBidi" w:cstheme="majorBidi"/>
        </w:rPr>
      </w:pPr>
      <w:r w:rsidRPr="002F0AFB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 xml:space="preserve">2022 </w:t>
      </w:r>
      <w:r w:rsidRPr="002F0AFB">
        <w:rPr>
          <w:rFonts w:asciiTheme="majorBidi" w:hAnsiTheme="majorBidi" w:cstheme="majorBidi"/>
        </w:rPr>
        <w:t xml:space="preserve">Doctoral </w:t>
      </w:r>
      <w:r>
        <w:rPr>
          <w:rFonts w:asciiTheme="majorBidi" w:hAnsiTheme="majorBidi" w:cstheme="majorBidi"/>
        </w:rPr>
        <w:t xml:space="preserve">Student </w:t>
      </w:r>
      <w:r w:rsidRPr="002F0AFB">
        <w:rPr>
          <w:rFonts w:asciiTheme="majorBidi" w:hAnsiTheme="majorBidi" w:cstheme="majorBidi"/>
        </w:rPr>
        <w:t xml:space="preserve">Workshop </w:t>
      </w:r>
      <w:r w:rsidRPr="002F0AFB">
        <w:rPr>
          <w:rFonts w:asciiTheme="majorBidi" w:hAnsiTheme="majorBidi" w:cstheme="majorBidi"/>
          <w:b/>
        </w:rPr>
        <w:t>registration fees</w:t>
      </w:r>
      <w:r w:rsidR="009D56E0">
        <w:rPr>
          <w:rFonts w:asciiTheme="majorBidi" w:hAnsiTheme="majorBidi" w:cstheme="majorBidi"/>
          <w:b/>
        </w:rPr>
        <w:t xml:space="preserve"> </w:t>
      </w:r>
      <w:r w:rsidR="009D56E0">
        <w:rPr>
          <w:rFonts w:asciiTheme="majorBidi" w:hAnsiTheme="majorBidi" w:cstheme="majorBidi"/>
          <w:bCs/>
        </w:rPr>
        <w:t>are (you will be asked to choose 1 option):</w:t>
      </w:r>
    </w:p>
    <w:p w14:paraId="400770FC" w14:textId="5892DBCB" w:rsidR="002F0AFB" w:rsidRPr="002F0AFB" w:rsidRDefault="002F0AFB" w:rsidP="002F0AFB">
      <w:pPr>
        <w:pStyle w:val="ListParagraph"/>
        <w:rPr>
          <w:rFonts w:asciiTheme="majorBidi" w:hAnsiTheme="majorBidi" w:cstheme="majorBidi"/>
        </w:rPr>
      </w:pPr>
    </w:p>
    <w:p w14:paraId="30A8D992" w14:textId="1506DABB" w:rsidR="002F0AFB" w:rsidRPr="002F0AFB" w:rsidRDefault="009D56E0" w:rsidP="002F0AFB">
      <w:pPr>
        <w:pStyle w:val="ListParagraph"/>
        <w:spacing w:after="0"/>
        <w:ind w:left="426" w:right="238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A2EFC3" wp14:editId="51089DB8">
                <wp:simplePos x="0" y="0"/>
                <wp:positionH relativeFrom="column">
                  <wp:posOffset>131274</wp:posOffset>
                </wp:positionH>
                <wp:positionV relativeFrom="paragraph">
                  <wp:posOffset>28977</wp:posOffset>
                </wp:positionV>
                <wp:extent cx="6346479" cy="1566250"/>
                <wp:effectExtent l="0" t="0" r="16510" b="889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6479" cy="1566250"/>
                        </a:xfrm>
                        <a:prstGeom prst="rect">
                          <a:avLst/>
                        </a:prstGeom>
                        <a:solidFill>
                          <a:srgbClr val="17264D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111C9E" w14:textId="77777777" w:rsidR="009D56E0" w:rsidRDefault="009D56E0" w:rsidP="009D56E0">
                            <w:pPr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</w:p>
                          <w:p w14:paraId="0650A2D8" w14:textId="640961E8" w:rsidR="009D56E0" w:rsidRPr="009D56E0" w:rsidRDefault="002F0AFB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ANZAM Associate members 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F4BBF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$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80.00</w:t>
                            </w:r>
                          </w:p>
                          <w:p w14:paraId="0797595D" w14:textId="34828191" w:rsidR="009D56E0" w:rsidRPr="009D56E0" w:rsidRDefault="002F0AFB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Associate members already registered to attend the </w:t>
                            </w:r>
                            <w:r w:rsidR="009D56E0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ANZAM Conference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F4BBF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$</w:t>
                            </w:r>
                            <w:r w:rsidR="009D56E0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5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0.00</w:t>
                            </w:r>
                          </w:p>
                          <w:p w14:paraId="01CEEF9B" w14:textId="28539C04" w:rsidR="002F0AFB" w:rsidRPr="009D56E0" w:rsidRDefault="002F0AFB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>Non-members</w:t>
                            </w:r>
                            <w:r w:rsidR="009D56E0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(includes 12 months’ Associate membership)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="0051238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F4BBF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$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184.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2EFC3" id="Text Box 5" o:spid="_x0000_s1030" type="#_x0000_t202" style="position:absolute;left:0;text-align:left;margin-left:10.35pt;margin-top:2.3pt;width:499.7pt;height:123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" fillcolor="#17264d" strokeweight=".5pt">
                <v:textbox>
                  <w:txbxContent>
                    <w:p w14:paraId="32111C9E" w14:textId="77777777" w:rsidR="009D56E0" w:rsidRDefault="009D56E0" w:rsidP="009D56E0">
                      <w:pPr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</w:p>
                    <w:p w14:paraId="0650A2D8" w14:textId="640961E8" w:rsidR="009D56E0" w:rsidRPr="009D56E0" w:rsidRDefault="002F0AFB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ANZAM Associate members 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F4BBF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$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80.00</w:t>
                      </w:r>
                    </w:p>
                    <w:p w14:paraId="0797595D" w14:textId="34828191" w:rsidR="009D56E0" w:rsidRPr="009D56E0" w:rsidRDefault="002F0AFB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Associate members already registered to attend the </w:t>
                      </w:r>
                      <w:r w:rsidR="009D56E0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ANZAM Conference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F4BBF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$</w:t>
                      </w:r>
                      <w:r w:rsidR="009D56E0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5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0.00</w:t>
                      </w:r>
                    </w:p>
                    <w:p w14:paraId="01CEEF9B" w14:textId="28539C04" w:rsidR="002F0AFB" w:rsidRPr="009D56E0" w:rsidRDefault="002F0AFB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>Non-members</w:t>
                      </w:r>
                      <w:r w:rsidR="009D56E0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(includes 12 months’ Associate membership)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="0051238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F4BBF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$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184.50</w:t>
                      </w:r>
                    </w:p>
                  </w:txbxContent>
                </v:textbox>
              </v:shape>
            </w:pict>
          </mc:Fallback>
        </mc:AlternateContent>
      </w:r>
    </w:p>
    <w:p w14:paraId="6C76FE45" w14:textId="595A9529" w:rsidR="00E625C9" w:rsidRDefault="00E625C9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0A9EF5F3" w14:textId="41F662E1" w:rsidR="002F0AFB" w:rsidRDefault="002F0AFB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53402D3F" w14:textId="65A3680B" w:rsidR="002F0AFB" w:rsidRDefault="002F0AFB" w:rsidP="002F0AFB">
      <w:pPr>
        <w:pStyle w:val="ListParagraph"/>
        <w:tabs>
          <w:tab w:val="left" w:pos="3807"/>
        </w:tabs>
        <w:spacing w:after="0"/>
        <w:ind w:left="426" w:right="237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</w:p>
    <w:p w14:paraId="14DF50F7" w14:textId="5631E03B" w:rsidR="002F0AFB" w:rsidRDefault="002F0AFB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527422BB" w14:textId="4C653DF8" w:rsidR="002F0AFB" w:rsidRDefault="002F0AFB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63072B5C" w14:textId="77777777" w:rsidR="002F0AFB" w:rsidRPr="002F0AFB" w:rsidRDefault="002F0AFB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5D19CC69" w14:textId="77777777" w:rsidR="005C429F" w:rsidRPr="002F0AFB" w:rsidRDefault="005C429F" w:rsidP="002F0AFB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798B5835" w14:textId="77777777" w:rsidR="002F0AFB" w:rsidRDefault="002F0AFB" w:rsidP="002F0AFB">
      <w:pPr>
        <w:spacing w:after="0"/>
        <w:ind w:right="237"/>
        <w:rPr>
          <w:rFonts w:asciiTheme="majorBidi" w:hAnsiTheme="majorBidi" w:cstheme="majorBidi"/>
          <w:i/>
          <w:iCs/>
          <w:lang w:val="en-AU"/>
        </w:rPr>
      </w:pPr>
      <w:r>
        <w:rPr>
          <w:rFonts w:asciiTheme="majorBidi" w:hAnsiTheme="majorBidi" w:cstheme="majorBidi"/>
          <w:i/>
          <w:iCs/>
          <w:lang w:val="en-AU"/>
        </w:rPr>
        <w:t xml:space="preserve">       </w:t>
      </w:r>
    </w:p>
    <w:p w14:paraId="03A681D7" w14:textId="77777777" w:rsidR="002F0AFB" w:rsidRDefault="002F0AFB" w:rsidP="002F0AFB">
      <w:pPr>
        <w:spacing w:after="0"/>
        <w:ind w:right="237"/>
        <w:rPr>
          <w:rFonts w:asciiTheme="majorBidi" w:hAnsiTheme="majorBidi" w:cstheme="majorBidi"/>
          <w:i/>
          <w:iCs/>
          <w:lang w:val="en-AU"/>
        </w:rPr>
      </w:pPr>
    </w:p>
    <w:p w14:paraId="2AF781BB" w14:textId="157B8B97" w:rsidR="009213F9" w:rsidRPr="002F0AFB" w:rsidRDefault="002F0AFB" w:rsidP="002F0AFB">
      <w:pPr>
        <w:spacing w:after="0"/>
        <w:ind w:right="237"/>
        <w:rPr>
          <w:rFonts w:asciiTheme="majorBidi" w:hAnsiTheme="majorBidi" w:cstheme="majorBidi"/>
          <w:i/>
          <w:iCs/>
        </w:rPr>
      </w:pPr>
      <w:r w:rsidRPr="002F0AFB">
        <w:rPr>
          <w:rFonts w:asciiTheme="majorBidi" w:hAnsiTheme="majorBidi" w:cstheme="majorBidi"/>
          <w:i/>
          <w:iCs/>
        </w:rPr>
        <w:t>T</w:t>
      </w:r>
      <w:r w:rsidR="004C0F3B" w:rsidRPr="002F0AFB">
        <w:rPr>
          <w:rFonts w:asciiTheme="majorBidi" w:hAnsiTheme="majorBidi" w:cstheme="majorBidi"/>
          <w:i/>
          <w:iCs/>
        </w:rPr>
        <w:t xml:space="preserve">o register to attend ANZAM Conference </w:t>
      </w:r>
      <w:r>
        <w:rPr>
          <w:rFonts w:asciiTheme="majorBidi" w:eastAsia="Times New Roman" w:hAnsiTheme="majorBidi" w:cstheme="majorBidi"/>
          <w:color w:val="222222"/>
          <w:lang w:val="en-AU" w:eastAsia="en-AU"/>
        </w:rPr>
        <w:t xml:space="preserve">on </w:t>
      </w:r>
      <w:r w:rsidRPr="002F0AFB">
        <w:rPr>
          <w:rFonts w:asciiTheme="majorBidi" w:eastAsia="Times New Roman" w:hAnsiTheme="majorBidi" w:cstheme="majorBidi"/>
          <w:i/>
          <w:iCs/>
          <w:color w:val="222222"/>
          <w:lang w:val="en-AU" w:eastAsia="en-AU"/>
        </w:rPr>
        <w:t>6-7 December</w:t>
      </w:r>
      <w:r w:rsidR="004C0F3B" w:rsidRPr="002F0AFB">
        <w:rPr>
          <w:rFonts w:asciiTheme="majorBidi" w:hAnsiTheme="majorBidi" w:cstheme="majorBidi"/>
          <w:i/>
          <w:iCs/>
        </w:rPr>
        <w:t xml:space="preserve"> </w:t>
      </w:r>
      <w:r>
        <w:rPr>
          <w:rFonts w:asciiTheme="majorBidi" w:hAnsiTheme="majorBidi" w:cstheme="majorBidi"/>
          <w:i/>
          <w:iCs/>
        </w:rPr>
        <w:t>go to</w:t>
      </w:r>
      <w:r w:rsidR="004C0F3B" w:rsidRPr="002F0AFB">
        <w:rPr>
          <w:rFonts w:asciiTheme="majorBidi" w:hAnsiTheme="majorBidi" w:cstheme="majorBidi"/>
          <w:i/>
          <w:iCs/>
        </w:rPr>
        <w:t>:</w:t>
      </w:r>
      <w:r w:rsidR="0051238E" w:rsidRPr="002F0AFB">
        <w:rPr>
          <w:rFonts w:asciiTheme="majorBidi" w:hAnsiTheme="majorBidi" w:cstheme="majorBidi"/>
          <w:i/>
          <w:iCs/>
        </w:rPr>
        <w:t xml:space="preserve"> </w:t>
      </w:r>
      <w:hyperlink r:id="rId14" w:history="1">
        <w:r w:rsidR="0051238E" w:rsidRPr="00BD0148">
          <w:rPr>
            <w:rStyle w:val="Hyperlink"/>
            <w:rFonts w:ascii="Arial" w:hAnsi="Arial" w:cs="Arial"/>
            <w:i/>
            <w:iCs/>
            <w:color w:val="3CB588"/>
          </w:rPr>
          <w:t>http://anzamconference.org/</w:t>
        </w:r>
      </w:hyperlink>
    </w:p>
    <w:p w14:paraId="3812D7A4" w14:textId="7AEA2FB7" w:rsidR="004267FE" w:rsidRPr="002F0AFB" w:rsidRDefault="004267FE" w:rsidP="002F0AFB">
      <w:pPr>
        <w:spacing w:after="0"/>
        <w:ind w:right="237"/>
        <w:rPr>
          <w:rFonts w:asciiTheme="majorBidi" w:hAnsiTheme="majorBidi" w:cstheme="majorBidi"/>
        </w:rPr>
      </w:pPr>
    </w:p>
    <w:p w14:paraId="7D6D0969" w14:textId="50F25065" w:rsidR="004267FE" w:rsidRPr="002F0AFB" w:rsidRDefault="004267FE" w:rsidP="002F0AFB">
      <w:pPr>
        <w:pStyle w:val="Heading1"/>
        <w:rPr>
          <w:rFonts w:asciiTheme="majorBidi" w:hAnsiTheme="majorBidi"/>
          <w:sz w:val="22"/>
          <w:szCs w:val="22"/>
        </w:rPr>
      </w:pPr>
      <w:r w:rsidRPr="002F0AFB">
        <w:rPr>
          <w:rFonts w:asciiTheme="majorBidi" w:hAnsiTheme="majorBidi"/>
          <w:sz w:val="22"/>
          <w:szCs w:val="22"/>
        </w:rPr>
        <w:t xml:space="preserve">Final </w:t>
      </w:r>
      <w:r w:rsidR="009D31CC" w:rsidRPr="002F0AFB">
        <w:rPr>
          <w:rFonts w:asciiTheme="majorBidi" w:hAnsiTheme="majorBidi"/>
          <w:sz w:val="22"/>
          <w:szCs w:val="22"/>
        </w:rPr>
        <w:t>c</w:t>
      </w:r>
      <w:r w:rsidRPr="002F0AFB">
        <w:rPr>
          <w:rFonts w:asciiTheme="majorBidi" w:hAnsiTheme="majorBidi"/>
          <w:sz w:val="22"/>
          <w:szCs w:val="22"/>
        </w:rPr>
        <w:t xml:space="preserve">heck </w:t>
      </w:r>
      <w:r w:rsidR="009D31CC" w:rsidRPr="002F0AFB">
        <w:rPr>
          <w:rFonts w:asciiTheme="majorBidi" w:hAnsiTheme="majorBidi"/>
          <w:sz w:val="22"/>
          <w:szCs w:val="22"/>
        </w:rPr>
        <w:t>b</w:t>
      </w:r>
      <w:r w:rsidRPr="002F0AFB">
        <w:rPr>
          <w:rFonts w:asciiTheme="majorBidi" w:hAnsiTheme="majorBidi"/>
          <w:sz w:val="22"/>
          <w:szCs w:val="22"/>
        </w:rPr>
        <w:t xml:space="preserve">efore </w:t>
      </w:r>
      <w:r w:rsidR="009D31CC" w:rsidRPr="002F0AFB">
        <w:rPr>
          <w:rFonts w:asciiTheme="majorBidi" w:hAnsiTheme="majorBidi"/>
          <w:sz w:val="22"/>
          <w:szCs w:val="22"/>
        </w:rPr>
        <w:t>s</w:t>
      </w:r>
      <w:r w:rsidRPr="002F0AFB">
        <w:rPr>
          <w:rFonts w:asciiTheme="majorBidi" w:hAnsiTheme="majorBidi"/>
          <w:sz w:val="22"/>
          <w:szCs w:val="22"/>
        </w:rPr>
        <w:t>ending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134"/>
      </w:tblGrid>
      <w:tr w:rsidR="004267FE" w:rsidRPr="002F0AFB" w14:paraId="54390B60" w14:textId="77777777" w:rsidTr="00F917E6">
        <w:tc>
          <w:tcPr>
            <w:tcW w:w="7371" w:type="dxa"/>
          </w:tcPr>
          <w:p w14:paraId="5B0F04F1" w14:textId="215A2D83" w:rsidR="004267FE" w:rsidRPr="002F0AFB" w:rsidRDefault="004267FE" w:rsidP="002F0AFB">
            <w:pPr>
              <w:spacing w:after="200" w:line="276" w:lineRule="auto"/>
              <w:ind w:left="4003" w:hanging="4003"/>
              <w:rPr>
                <w:rFonts w:asciiTheme="majorBidi" w:hAnsiTheme="majorBidi" w:cstheme="majorBidi"/>
              </w:rPr>
            </w:pPr>
            <w:r w:rsidRPr="002F0AFB">
              <w:rPr>
                <w:rFonts w:asciiTheme="majorBidi" w:hAnsiTheme="majorBidi" w:cstheme="majorBidi"/>
              </w:rPr>
              <w:t>Th</w:t>
            </w:r>
            <w:r w:rsidR="004F4BBF">
              <w:rPr>
                <w:rFonts w:asciiTheme="majorBidi" w:hAnsiTheme="majorBidi" w:cstheme="majorBidi"/>
              </w:rPr>
              <w:t>is</w:t>
            </w:r>
            <w:r w:rsidRPr="002F0AFB">
              <w:rPr>
                <w:rFonts w:asciiTheme="majorBidi" w:hAnsiTheme="majorBidi" w:cstheme="majorBidi"/>
              </w:rPr>
              <w:t xml:space="preserve"> </w:t>
            </w:r>
            <w:r w:rsidR="0018393B" w:rsidRPr="002F0AFB">
              <w:rPr>
                <w:rFonts w:asciiTheme="majorBidi" w:hAnsiTheme="majorBidi" w:cstheme="majorBidi"/>
              </w:rPr>
              <w:t>r</w:t>
            </w:r>
            <w:r w:rsidRPr="002F0AFB">
              <w:rPr>
                <w:rFonts w:asciiTheme="majorBidi" w:hAnsiTheme="majorBidi" w:cstheme="majorBidi"/>
              </w:rPr>
              <w:t xml:space="preserve">egistration </w:t>
            </w:r>
            <w:r w:rsidR="0018393B" w:rsidRPr="002F0AFB">
              <w:rPr>
                <w:rFonts w:asciiTheme="majorBidi" w:hAnsiTheme="majorBidi" w:cstheme="majorBidi"/>
              </w:rPr>
              <w:t>f</w:t>
            </w:r>
            <w:r w:rsidRPr="002F0AFB">
              <w:rPr>
                <w:rFonts w:asciiTheme="majorBidi" w:hAnsiTheme="majorBidi" w:cstheme="majorBidi"/>
              </w:rPr>
              <w:t>orm is fully completed</w:t>
            </w:r>
            <w:r w:rsidR="004F4BBF">
              <w:rPr>
                <w:rFonts w:asciiTheme="majorBidi" w:hAnsiTheme="majorBidi" w:cstheme="majorBidi"/>
              </w:rPr>
              <w:t>.</w:t>
            </w:r>
            <w:r w:rsidRPr="002F0AF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134" w:type="dxa"/>
          </w:tcPr>
          <w:p w14:paraId="6A3D7EDE" w14:textId="60C6B545" w:rsidR="004267FE" w:rsidRPr="002F0AFB" w:rsidRDefault="004267FE" w:rsidP="002F0AFB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2F0AFB">
              <w:rPr>
                <w:rFonts w:asciiTheme="majorBidi" w:hAnsiTheme="majorBidi" w:cstheme="majorBidi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</w:rPr>
                <w:id w:val="-208676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8B9" w:rsidRPr="002F0A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4267FE" w:rsidRPr="002F0AFB" w14:paraId="4C88F347" w14:textId="77777777" w:rsidTr="00F917E6">
        <w:tc>
          <w:tcPr>
            <w:tcW w:w="7371" w:type="dxa"/>
          </w:tcPr>
          <w:p w14:paraId="2B763DF7" w14:textId="413A0456" w:rsidR="004267FE" w:rsidRPr="002F0AFB" w:rsidRDefault="004267FE" w:rsidP="002F0AFB">
            <w:pPr>
              <w:spacing w:after="200" w:line="276" w:lineRule="auto"/>
              <w:rPr>
                <w:rFonts w:asciiTheme="majorBidi" w:hAnsiTheme="majorBidi" w:cstheme="majorBidi"/>
              </w:rPr>
            </w:pPr>
            <w:r w:rsidRPr="002F0AFB">
              <w:rPr>
                <w:rFonts w:asciiTheme="majorBidi" w:hAnsiTheme="majorBidi" w:cstheme="majorBidi"/>
              </w:rPr>
              <w:t xml:space="preserve">You have arranged to make payment either via credit card, </w:t>
            </w:r>
            <w:r w:rsidRPr="002F0AFB">
              <w:rPr>
                <w:rFonts w:asciiTheme="majorBidi" w:hAnsiTheme="majorBidi" w:cstheme="majorBidi"/>
                <w:smallCaps/>
              </w:rPr>
              <w:t>OR</w:t>
            </w:r>
            <w:r w:rsidRPr="002F0AFB">
              <w:rPr>
                <w:rFonts w:asciiTheme="majorBidi" w:hAnsiTheme="majorBidi" w:cstheme="majorBidi"/>
              </w:rPr>
              <w:t xml:space="preserve"> via bank transfer</w:t>
            </w:r>
            <w:r w:rsidR="004C0F3B" w:rsidRPr="002F0AFB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134" w:type="dxa"/>
          </w:tcPr>
          <w:p w14:paraId="7233E945" w14:textId="65F877E5" w:rsidR="004267FE" w:rsidRPr="002F0AFB" w:rsidRDefault="004267FE" w:rsidP="002F0AFB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2F0AFB">
              <w:rPr>
                <w:rFonts w:asciiTheme="majorBidi" w:hAnsiTheme="majorBidi" w:cstheme="majorBidi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</w:rPr>
                <w:id w:val="59845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8B9" w:rsidRPr="002F0A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4267FE" w:rsidRPr="002F0AFB" w14:paraId="654FE281" w14:textId="77777777" w:rsidTr="00F917E6">
        <w:tc>
          <w:tcPr>
            <w:tcW w:w="7371" w:type="dxa"/>
          </w:tcPr>
          <w:p w14:paraId="3CE9C455" w14:textId="623099E4" w:rsidR="004267FE" w:rsidRPr="002F0AFB" w:rsidRDefault="00BE6E6C" w:rsidP="002F0AFB">
            <w:pPr>
              <w:spacing w:line="276" w:lineRule="auto"/>
              <w:ind w:right="3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You have notified us of your </w:t>
            </w:r>
            <w:r w:rsidR="000D201D">
              <w:rPr>
                <w:rFonts w:asciiTheme="majorBidi" w:hAnsiTheme="majorBidi" w:cstheme="majorBidi"/>
              </w:rPr>
              <w:t>intention</w:t>
            </w:r>
            <w:r>
              <w:rPr>
                <w:rFonts w:asciiTheme="majorBidi" w:hAnsiTheme="majorBidi" w:cstheme="majorBidi"/>
              </w:rPr>
              <w:t xml:space="preserve"> to</w:t>
            </w:r>
            <w:r w:rsidR="004267FE" w:rsidRPr="002F0AF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submit a</w:t>
            </w:r>
            <w:r w:rsidR="0018393B" w:rsidRPr="002F0AFB">
              <w:rPr>
                <w:rFonts w:asciiTheme="majorBidi" w:hAnsiTheme="majorBidi" w:cstheme="majorBidi"/>
              </w:rPr>
              <w:t xml:space="preserve"> Research Note </w:t>
            </w:r>
            <w:r w:rsidR="004267FE" w:rsidRPr="002F0AFB">
              <w:rPr>
                <w:rFonts w:asciiTheme="majorBidi" w:hAnsiTheme="majorBidi" w:cstheme="majorBidi"/>
              </w:rPr>
              <w:t xml:space="preserve">at a Roundtable Session, </w:t>
            </w:r>
            <w:r w:rsidR="003758E6">
              <w:rPr>
                <w:rFonts w:asciiTheme="majorBidi" w:hAnsiTheme="majorBidi" w:cstheme="majorBidi"/>
              </w:rPr>
              <w:t xml:space="preserve">and you agree to </w:t>
            </w:r>
            <w:r w:rsidR="004267FE" w:rsidRPr="002F0AFB">
              <w:rPr>
                <w:rFonts w:asciiTheme="majorBidi" w:hAnsiTheme="majorBidi" w:cstheme="majorBidi"/>
              </w:rPr>
              <w:t>submi</w:t>
            </w:r>
            <w:r w:rsidR="003758E6">
              <w:rPr>
                <w:rFonts w:asciiTheme="majorBidi" w:hAnsiTheme="majorBidi" w:cstheme="majorBidi"/>
              </w:rPr>
              <w:t>t</w:t>
            </w:r>
            <w:r w:rsidR="004267FE" w:rsidRPr="002F0AFB">
              <w:rPr>
                <w:rFonts w:asciiTheme="majorBidi" w:hAnsiTheme="majorBidi" w:cstheme="majorBidi"/>
              </w:rPr>
              <w:t xml:space="preserve"> </w:t>
            </w:r>
            <w:r w:rsidR="003758E6">
              <w:rPr>
                <w:rFonts w:asciiTheme="majorBidi" w:hAnsiTheme="majorBidi" w:cstheme="majorBidi"/>
              </w:rPr>
              <w:t>your Note by 4 October.</w:t>
            </w:r>
          </w:p>
        </w:tc>
        <w:tc>
          <w:tcPr>
            <w:tcW w:w="1134" w:type="dxa"/>
          </w:tcPr>
          <w:p w14:paraId="6F1DCD0A" w14:textId="04B0EF9A" w:rsidR="004267FE" w:rsidRPr="002F0AFB" w:rsidRDefault="004267FE" w:rsidP="002F0AFB">
            <w:pPr>
              <w:spacing w:after="200" w:line="276" w:lineRule="auto"/>
              <w:jc w:val="right"/>
              <w:rPr>
                <w:rFonts w:asciiTheme="majorBidi" w:hAnsiTheme="majorBidi" w:cstheme="majorBidi"/>
              </w:rPr>
            </w:pPr>
            <w:r w:rsidRPr="002F0AFB">
              <w:rPr>
                <w:rFonts w:asciiTheme="majorBidi" w:hAnsiTheme="majorBidi" w:cstheme="majorBidi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</w:rPr>
                <w:id w:val="-75243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474" w:rsidRPr="002F0A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</w:tbl>
    <w:p w14:paraId="3A2CC1D3" w14:textId="4FDA0B48" w:rsidR="004267FE" w:rsidRPr="002F0AFB" w:rsidRDefault="004267FE" w:rsidP="002F0AFB">
      <w:pPr>
        <w:spacing w:after="0"/>
        <w:rPr>
          <w:rFonts w:asciiTheme="majorBidi" w:hAnsiTheme="majorBidi" w:cstheme="majorBidi"/>
        </w:rPr>
      </w:pPr>
    </w:p>
    <w:p w14:paraId="02F75540" w14:textId="0EF43D06" w:rsidR="004267FE" w:rsidRPr="002F0AFB" w:rsidRDefault="004267FE" w:rsidP="002F0AFB">
      <w:pPr>
        <w:pStyle w:val="Heading1"/>
        <w:rPr>
          <w:rFonts w:asciiTheme="majorBidi" w:hAnsiTheme="majorBidi"/>
          <w:sz w:val="22"/>
          <w:szCs w:val="22"/>
        </w:rPr>
      </w:pPr>
      <w:r w:rsidRPr="002F0AFB">
        <w:rPr>
          <w:rFonts w:asciiTheme="majorBidi" w:hAnsiTheme="majorBidi"/>
          <w:sz w:val="22"/>
          <w:szCs w:val="22"/>
        </w:rPr>
        <w:t xml:space="preserve">Organisers’ </w:t>
      </w:r>
      <w:r w:rsidR="009D31CC" w:rsidRPr="002F0AFB">
        <w:rPr>
          <w:rFonts w:asciiTheme="majorBidi" w:hAnsiTheme="majorBidi"/>
          <w:sz w:val="22"/>
          <w:szCs w:val="22"/>
        </w:rPr>
        <w:t>c</w:t>
      </w:r>
      <w:r w:rsidRPr="002F0AFB">
        <w:rPr>
          <w:rFonts w:asciiTheme="majorBidi" w:hAnsiTheme="majorBidi"/>
          <w:sz w:val="22"/>
          <w:szCs w:val="22"/>
        </w:rPr>
        <w:t xml:space="preserve">ontact </w:t>
      </w:r>
      <w:r w:rsidR="009D31CC" w:rsidRPr="002F0AFB">
        <w:rPr>
          <w:rFonts w:asciiTheme="majorBidi" w:hAnsiTheme="majorBidi"/>
          <w:sz w:val="22"/>
          <w:szCs w:val="22"/>
        </w:rPr>
        <w:t>d</w:t>
      </w:r>
      <w:r w:rsidRPr="002F0AFB">
        <w:rPr>
          <w:rFonts w:asciiTheme="majorBidi" w:hAnsiTheme="majorBidi"/>
          <w:sz w:val="22"/>
          <w:szCs w:val="22"/>
        </w:rPr>
        <w:t>etails</w:t>
      </w:r>
    </w:p>
    <w:p w14:paraId="5C3CE106" w14:textId="4B05E946" w:rsidR="004267FE" w:rsidRPr="002F0AFB" w:rsidRDefault="004267FE" w:rsidP="002F0AFB">
      <w:pPr>
        <w:spacing w:after="0"/>
        <w:rPr>
          <w:rFonts w:asciiTheme="majorBidi" w:hAnsiTheme="majorBidi" w:cstheme="majorBidi"/>
          <w:b/>
        </w:rPr>
      </w:pPr>
      <w:r w:rsidRPr="002F0AFB">
        <w:rPr>
          <w:rFonts w:asciiTheme="majorBidi" w:hAnsiTheme="majorBidi" w:cstheme="majorBidi"/>
          <w:b/>
        </w:rPr>
        <w:t xml:space="preserve">Queries regarding the </w:t>
      </w:r>
      <w:r w:rsidR="00C858DD" w:rsidRPr="002F0AFB">
        <w:rPr>
          <w:rFonts w:asciiTheme="majorBidi" w:hAnsiTheme="majorBidi" w:cstheme="majorBidi"/>
          <w:b/>
        </w:rPr>
        <w:t>Workshop</w:t>
      </w:r>
      <w:r w:rsidR="00EF1C88" w:rsidRPr="002F0AFB">
        <w:rPr>
          <w:rFonts w:asciiTheme="majorBidi" w:hAnsiTheme="majorBidi" w:cstheme="majorBidi"/>
          <w:b/>
        </w:rPr>
        <w:t xml:space="preserve"> including registration/payment</w:t>
      </w:r>
      <w:r w:rsidR="004C0F3B" w:rsidRPr="002F0AFB">
        <w:rPr>
          <w:rFonts w:asciiTheme="majorBidi" w:hAnsiTheme="majorBidi" w:cstheme="majorBidi"/>
          <w:b/>
        </w:rPr>
        <w:t>:</w:t>
      </w:r>
    </w:p>
    <w:p w14:paraId="7F2C5D24" w14:textId="77777777" w:rsidR="00491A43" w:rsidRPr="002F0AFB" w:rsidRDefault="00491A43" w:rsidP="002F0AFB">
      <w:pPr>
        <w:tabs>
          <w:tab w:val="left" w:pos="6521"/>
        </w:tabs>
        <w:spacing w:after="0"/>
        <w:rPr>
          <w:rFonts w:asciiTheme="majorBidi" w:hAnsiTheme="majorBidi" w:cstheme="majorBidi"/>
        </w:rPr>
      </w:pPr>
    </w:p>
    <w:p w14:paraId="3850DDE4" w14:textId="5E7636DA" w:rsidR="00832A25" w:rsidRPr="002F0AFB" w:rsidRDefault="00832A25" w:rsidP="002F0AFB">
      <w:pPr>
        <w:pStyle w:val="ListParagraph"/>
        <w:numPr>
          <w:ilvl w:val="0"/>
          <w:numId w:val="6"/>
        </w:numPr>
        <w:tabs>
          <w:tab w:val="left" w:pos="2552"/>
          <w:tab w:val="left" w:pos="6521"/>
        </w:tabs>
        <w:spacing w:after="0"/>
        <w:ind w:left="709" w:right="-187" w:hanging="283"/>
        <w:contextualSpacing w:val="0"/>
        <w:rPr>
          <w:rFonts w:asciiTheme="majorBidi" w:hAnsiTheme="majorBidi" w:cstheme="majorBidi"/>
          <w:i/>
        </w:rPr>
      </w:pPr>
      <w:r w:rsidRPr="002F0AFB">
        <w:rPr>
          <w:rFonts w:asciiTheme="majorBidi" w:hAnsiTheme="majorBidi" w:cstheme="majorBidi"/>
          <w:i/>
        </w:rPr>
        <w:t>Emma Nixon, ANZAM Academy Manager</w:t>
      </w:r>
    </w:p>
    <w:p w14:paraId="115D353E" w14:textId="3FD054F4" w:rsidR="00832A25" w:rsidRPr="002F0AFB" w:rsidRDefault="00000000" w:rsidP="002F0AFB">
      <w:pPr>
        <w:tabs>
          <w:tab w:val="left" w:pos="2552"/>
          <w:tab w:val="left" w:pos="6521"/>
        </w:tabs>
        <w:spacing w:after="0"/>
        <w:ind w:left="709" w:right="-188"/>
        <w:rPr>
          <w:rFonts w:asciiTheme="majorBidi" w:hAnsiTheme="majorBidi" w:cstheme="majorBidi"/>
        </w:rPr>
      </w:pPr>
      <w:hyperlink r:id="rId15" w:history="1">
        <w:r w:rsidR="00832A25" w:rsidRPr="002F0AFB">
          <w:rPr>
            <w:rStyle w:val="Hyperlink"/>
            <w:rFonts w:asciiTheme="majorBidi" w:hAnsiTheme="majorBidi" w:cstheme="majorBidi"/>
            <w:color w:val="3CB588"/>
          </w:rPr>
          <w:t>anzam@anzam.org</w:t>
        </w:r>
      </w:hyperlink>
      <w:r w:rsidR="00832A25" w:rsidRPr="002F0AFB">
        <w:rPr>
          <w:rFonts w:asciiTheme="majorBidi" w:hAnsiTheme="majorBidi" w:cstheme="majorBidi"/>
        </w:rPr>
        <w:t xml:space="preserve"> or +61 07 3138 1489</w:t>
      </w:r>
    </w:p>
    <w:p w14:paraId="3657EEC8" w14:textId="77777777" w:rsidR="00832A25" w:rsidRPr="002F0AFB" w:rsidRDefault="00832A25" w:rsidP="002F0AFB">
      <w:pPr>
        <w:tabs>
          <w:tab w:val="left" w:pos="2552"/>
          <w:tab w:val="left" w:pos="6521"/>
        </w:tabs>
        <w:spacing w:after="0"/>
        <w:ind w:left="709" w:right="-188"/>
        <w:rPr>
          <w:rFonts w:asciiTheme="majorBidi" w:hAnsiTheme="majorBidi" w:cstheme="majorBidi"/>
        </w:rPr>
      </w:pPr>
    </w:p>
    <w:p w14:paraId="26918E54" w14:textId="78234068" w:rsidR="004267FE" w:rsidRPr="002F0AFB" w:rsidRDefault="009D31CC" w:rsidP="002F0AFB">
      <w:pPr>
        <w:pStyle w:val="ListParagraph"/>
        <w:numPr>
          <w:ilvl w:val="0"/>
          <w:numId w:val="10"/>
        </w:numPr>
        <w:tabs>
          <w:tab w:val="left" w:pos="6521"/>
        </w:tabs>
        <w:spacing w:after="0"/>
        <w:ind w:left="709"/>
        <w:rPr>
          <w:rFonts w:asciiTheme="majorBidi" w:hAnsiTheme="majorBidi" w:cstheme="majorBidi"/>
        </w:rPr>
      </w:pPr>
      <w:r w:rsidRPr="002F0AFB">
        <w:rPr>
          <w:rFonts w:asciiTheme="majorBidi" w:hAnsiTheme="majorBidi" w:cstheme="majorBidi"/>
          <w:i/>
        </w:rPr>
        <w:t>Victoria Lister</w:t>
      </w:r>
      <w:r w:rsidR="004267FE" w:rsidRPr="002F0AFB">
        <w:rPr>
          <w:rFonts w:asciiTheme="majorBidi" w:hAnsiTheme="majorBidi" w:cstheme="majorBidi"/>
          <w:i/>
        </w:rPr>
        <w:t>, ANZAM Doctoral Student Representative</w:t>
      </w:r>
      <w:r w:rsidR="004C0F3B" w:rsidRPr="002F0AFB">
        <w:rPr>
          <w:rFonts w:asciiTheme="majorBidi" w:hAnsiTheme="majorBidi" w:cstheme="majorBidi"/>
          <w:i/>
        </w:rPr>
        <w:t xml:space="preserve"> 2022</w:t>
      </w:r>
    </w:p>
    <w:p w14:paraId="390DFC9D" w14:textId="1BF8B14B" w:rsidR="004267FE" w:rsidRPr="002F0AFB" w:rsidRDefault="00000000" w:rsidP="002F0AFB">
      <w:pPr>
        <w:pStyle w:val="ListParagraph"/>
        <w:tabs>
          <w:tab w:val="left" w:pos="6521"/>
        </w:tabs>
        <w:spacing w:after="0"/>
        <w:ind w:left="709"/>
        <w:contextualSpacing w:val="0"/>
        <w:rPr>
          <w:rFonts w:asciiTheme="majorBidi" w:hAnsiTheme="majorBidi" w:cstheme="majorBidi"/>
          <w:color w:val="3CB588"/>
        </w:rPr>
      </w:pPr>
      <w:hyperlink r:id="rId16" w:history="1">
        <w:r w:rsidR="009D31CC" w:rsidRPr="002F0AFB">
          <w:rPr>
            <w:rStyle w:val="Hyperlink"/>
            <w:rFonts w:asciiTheme="majorBidi" w:hAnsiTheme="majorBidi" w:cstheme="majorBidi"/>
            <w:color w:val="3CB588"/>
          </w:rPr>
          <w:t>victoria.lister@griffithuni.edu.au</w:t>
        </w:r>
      </w:hyperlink>
      <w:r w:rsidR="009D31CC" w:rsidRPr="002F0AFB">
        <w:rPr>
          <w:rFonts w:asciiTheme="majorBidi" w:hAnsiTheme="majorBidi" w:cstheme="majorBidi"/>
          <w:color w:val="3CB588"/>
        </w:rPr>
        <w:t xml:space="preserve"> </w:t>
      </w:r>
    </w:p>
    <w:p w14:paraId="68A0F38A" w14:textId="77777777" w:rsidR="004267FE" w:rsidRPr="0018393B" w:rsidRDefault="004267FE" w:rsidP="002F0AFB">
      <w:pPr>
        <w:tabs>
          <w:tab w:val="left" w:pos="6521"/>
        </w:tabs>
        <w:spacing w:after="0"/>
        <w:rPr>
          <w:rFonts w:ascii="Arial" w:hAnsi="Arial" w:cs="Arial"/>
          <w:b/>
          <w:sz w:val="24"/>
          <w:szCs w:val="24"/>
        </w:rPr>
      </w:pPr>
    </w:p>
    <w:p w14:paraId="00732636" w14:textId="77777777" w:rsidR="00CC75AB" w:rsidRPr="0018393B" w:rsidRDefault="00CC75AB" w:rsidP="002F0AFB">
      <w:pPr>
        <w:spacing w:after="0"/>
        <w:rPr>
          <w:rFonts w:ascii="Arial" w:hAnsi="Arial" w:cs="Arial"/>
          <w:sz w:val="24"/>
          <w:szCs w:val="24"/>
        </w:rPr>
      </w:pPr>
      <w:r w:rsidRPr="0018393B">
        <w:rPr>
          <w:rFonts w:ascii="Arial" w:hAnsi="Arial" w:cs="Arial"/>
          <w:sz w:val="24"/>
          <w:szCs w:val="24"/>
        </w:rPr>
        <w:br w:type="page"/>
      </w:r>
    </w:p>
    <w:p w14:paraId="16B0D2A4" w14:textId="5DBF4256" w:rsidR="0018393B" w:rsidRPr="00A45D34" w:rsidRDefault="00A60381" w:rsidP="00A45D34">
      <w:pPr>
        <w:pStyle w:val="Heading1"/>
        <w:rPr>
          <w:color w:val="3CB588"/>
        </w:rPr>
      </w:pPr>
      <w:r w:rsidRPr="0018393B">
        <w:rPr>
          <w:color w:val="3CB588"/>
        </w:rPr>
        <w:lastRenderedPageBreak/>
        <w:t xml:space="preserve">Personal </w:t>
      </w:r>
      <w:r w:rsidR="009D31CC" w:rsidRPr="0018393B">
        <w:rPr>
          <w:color w:val="3CB588"/>
        </w:rPr>
        <w:t>d</w:t>
      </w:r>
      <w:r w:rsidRPr="0018393B">
        <w:rPr>
          <w:color w:val="3CB588"/>
        </w:rPr>
        <w:t>etails</w:t>
      </w:r>
    </w:p>
    <w:p w14:paraId="2AF781BD" w14:textId="04C5B670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1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our contact</w:t>
      </w:r>
      <w:r w:rsidR="00144C92" w:rsidRPr="007D4474">
        <w:rPr>
          <w:rFonts w:ascii="Arial" w:hAnsi="Arial" w:cs="Arial"/>
          <w:b/>
          <w:bCs/>
        </w:rPr>
        <w:t xml:space="preserve"> </w:t>
      </w:r>
      <w:r w:rsidR="00CE2EB4" w:rsidRPr="007D4474">
        <w:rPr>
          <w:rFonts w:ascii="Arial" w:hAnsi="Arial" w:cs="Arial"/>
          <w:b/>
          <w:bCs/>
        </w:rPr>
        <w:t>details</w:t>
      </w:r>
      <w:r w:rsidR="00BD3447" w:rsidRPr="007D4474">
        <w:rPr>
          <w:rFonts w:ascii="Arial" w:hAnsi="Arial" w:cs="Arial"/>
          <w:b/>
          <w:bCs/>
        </w:rPr>
        <w:t>.</w:t>
      </w:r>
    </w:p>
    <w:p w14:paraId="2AF781BE" w14:textId="1604F27C" w:rsidR="009213F9" w:rsidRPr="006D49B6" w:rsidRDefault="00C452C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Title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127118020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BF" w14:textId="56BF68F0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Fir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701891227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0" w14:textId="4ACB5791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La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41035741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8EC9674" w14:textId="0EA2CC5D" w:rsidR="007D4474" w:rsidRDefault="00144C9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39088061"/>
          <w:placeholder>
            <w:docPart w:val="DefaultPlaceholder_-1854013440"/>
          </w:placeholder>
        </w:sdtPr>
        <w:sdtContent>
          <w:sdt>
            <w:sdtPr>
              <w:rPr>
                <w:rFonts w:ascii="Arial" w:hAnsi="Arial" w:cs="Arial"/>
              </w:rPr>
              <w:id w:val="158121510"/>
              <w:placeholder>
                <w:docPart w:val="DefaultPlaceholder_-1854013440"/>
              </w:placeholder>
              <w:showingPlcHdr/>
              <w:text/>
            </w:sdtPr>
            <w:sdtContent>
              <w:r w:rsidR="007D4474" w:rsidRPr="00C27958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2AF781C2" w14:textId="4188FEB0" w:rsidR="009213F9" w:rsidRPr="006D49B6" w:rsidRDefault="00C452C2" w:rsidP="00533990">
      <w:pPr>
        <w:spacing w:after="24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61679575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4" w14:textId="77777777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2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Please provide </w:t>
      </w:r>
      <w:r w:rsidR="00B823D6" w:rsidRPr="007D4474">
        <w:rPr>
          <w:rFonts w:ascii="Arial" w:hAnsi="Arial" w:cs="Arial"/>
          <w:b/>
          <w:bCs/>
        </w:rPr>
        <w:t xml:space="preserve">your </w:t>
      </w:r>
      <w:r w:rsidR="009213F9" w:rsidRPr="007D4474">
        <w:rPr>
          <w:rFonts w:ascii="Arial" w:hAnsi="Arial" w:cs="Arial"/>
          <w:b/>
          <w:bCs/>
        </w:rPr>
        <w:t xml:space="preserve">next of kin </w:t>
      </w:r>
      <w:r w:rsidR="00B823D6" w:rsidRPr="007D4474">
        <w:rPr>
          <w:rFonts w:ascii="Arial" w:hAnsi="Arial" w:cs="Arial"/>
          <w:b/>
          <w:bCs/>
        </w:rPr>
        <w:t xml:space="preserve">contact </w:t>
      </w:r>
      <w:r w:rsidR="009213F9" w:rsidRPr="007D4474">
        <w:rPr>
          <w:rFonts w:ascii="Arial" w:hAnsi="Arial" w:cs="Arial"/>
          <w:b/>
          <w:bCs/>
        </w:rPr>
        <w:t xml:space="preserve">details </w:t>
      </w:r>
      <w:r w:rsidR="009213F9" w:rsidRPr="007D4474">
        <w:rPr>
          <w:rFonts w:ascii="Arial" w:hAnsi="Arial" w:cs="Arial"/>
          <w:b/>
          <w:bCs/>
          <w:i/>
        </w:rPr>
        <w:t xml:space="preserve">(in case of </w:t>
      </w:r>
      <w:r w:rsidR="00B823D6" w:rsidRPr="007D4474">
        <w:rPr>
          <w:rFonts w:ascii="Arial" w:hAnsi="Arial" w:cs="Arial"/>
          <w:b/>
          <w:bCs/>
          <w:i/>
        </w:rPr>
        <w:t xml:space="preserve">an </w:t>
      </w:r>
      <w:r w:rsidR="009213F9" w:rsidRPr="007D4474">
        <w:rPr>
          <w:rFonts w:ascii="Arial" w:hAnsi="Arial" w:cs="Arial"/>
          <w:b/>
          <w:bCs/>
          <w:i/>
        </w:rPr>
        <w:t>emergency)</w:t>
      </w:r>
      <w:r w:rsidR="00CE2EB4" w:rsidRPr="007D4474">
        <w:rPr>
          <w:rFonts w:ascii="Arial" w:hAnsi="Arial" w:cs="Arial"/>
          <w:b/>
          <w:bCs/>
          <w:i/>
        </w:rPr>
        <w:t>.</w:t>
      </w:r>
    </w:p>
    <w:p w14:paraId="2AF781C5" w14:textId="15B79782" w:rsidR="009213F9" w:rsidRPr="006D49B6" w:rsidRDefault="009213F9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Name of </w:t>
      </w:r>
      <w:r w:rsidR="002E0620" w:rsidRPr="006D49B6">
        <w:rPr>
          <w:rFonts w:ascii="Arial" w:hAnsi="Arial" w:cs="Arial"/>
        </w:rPr>
        <w:t>emergency contact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6778535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6" w14:textId="41B7DC26" w:rsidR="009213F9" w:rsidRPr="006D49B6" w:rsidRDefault="00C452C2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>Relationship to you:</w:t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87943967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7" w14:textId="6DD6270E" w:rsidR="009213F9" w:rsidRPr="006D49B6" w:rsidRDefault="00144C92" w:rsidP="004633C5">
      <w:pPr>
        <w:spacing w:after="12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52830911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8" w14:textId="1A14EC6E" w:rsidR="009213F9" w:rsidRPr="006D49B6" w:rsidRDefault="00C452C2" w:rsidP="00533990">
      <w:pPr>
        <w:spacing w:after="24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6143749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03FB32A8" w14:textId="2CFB098D" w:rsidR="0041284F" w:rsidRPr="005B287D" w:rsidRDefault="0041284F" w:rsidP="00533990">
      <w:pPr>
        <w:spacing w:after="180"/>
        <w:ind w:left="709" w:hanging="709"/>
        <w:rPr>
          <w:rFonts w:ascii="Arial" w:hAnsi="Arial" w:cs="Arial"/>
          <w:lang w:val="de-DE"/>
        </w:rPr>
      </w:pPr>
      <w:r w:rsidRPr="006D49B6">
        <w:rPr>
          <w:rStyle w:val="Heading2Char"/>
          <w:rFonts w:cs="Arial"/>
        </w:rPr>
        <w:t>Q</w:t>
      </w:r>
      <w:r>
        <w:rPr>
          <w:rStyle w:val="Heading2Char"/>
          <w:rFonts w:cs="Arial"/>
        </w:rPr>
        <w:t>3</w:t>
      </w:r>
      <w:r w:rsidRPr="006D49B6">
        <w:rPr>
          <w:rStyle w:val="Heading2Char"/>
          <w:rFonts w:cs="Arial"/>
        </w:rPr>
        <w:tab/>
      </w:r>
      <w:r w:rsidRPr="007D4474">
        <w:rPr>
          <w:rFonts w:ascii="Arial" w:hAnsi="Arial" w:cs="Arial"/>
          <w:b/>
          <w:bCs/>
        </w:rPr>
        <w:t>Do you have any special dietary requirements?</w:t>
      </w:r>
      <w:r w:rsidRPr="007D4474">
        <w:rPr>
          <w:rFonts w:ascii="Arial" w:hAnsi="Arial" w:cs="Arial"/>
          <w:b/>
          <w:bCs/>
          <w:i/>
        </w:rPr>
        <w:t xml:space="preserve"> </w:t>
      </w:r>
      <w:r w:rsidRPr="005B287D">
        <w:rPr>
          <w:rFonts w:ascii="Arial" w:hAnsi="Arial" w:cs="Arial"/>
          <w:b/>
          <w:bCs/>
          <w:i/>
          <w:lang w:val="de-DE"/>
        </w:rPr>
        <w:t>(e.g. gluten free, nut allergies)</w:t>
      </w:r>
    </w:p>
    <w:p w14:paraId="56D30749" w14:textId="1A66897C" w:rsidR="0041284F" w:rsidRPr="006D49B6" w:rsidRDefault="00000000" w:rsidP="004633C5">
      <w:pPr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2772614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Yes </w:t>
      </w:r>
      <w:r w:rsidR="0041284F" w:rsidRPr="006D49B6">
        <w:rPr>
          <w:rFonts w:ascii="Arial" w:hAnsi="Arial" w:cs="Arial"/>
          <w:i/>
        </w:rPr>
        <w:t>(please specify)</w:t>
      </w:r>
      <w:r w:rsidR="0041284F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544295359"/>
          <w:placeholder>
            <w:docPart w:val="77E5846A2C80D847AE10D7F70CC3CDFD"/>
          </w:placeholder>
          <w:showingPlcHdr/>
        </w:sdtPr>
        <w:sdtContent>
          <w:r w:rsidR="00EC77B0" w:rsidRPr="00C27958">
            <w:rPr>
              <w:rStyle w:val="PlaceholderText"/>
            </w:rPr>
            <w:t>Click or tap here to enter text.</w:t>
          </w:r>
        </w:sdtContent>
      </w:sdt>
    </w:p>
    <w:p w14:paraId="78CB5475" w14:textId="7C280305" w:rsidR="0041284F" w:rsidRPr="006D49B6" w:rsidRDefault="00000000" w:rsidP="004E1EAF">
      <w:pPr>
        <w:spacing w:after="48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05186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C59D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No</w:t>
      </w:r>
    </w:p>
    <w:p w14:paraId="2AF781CA" w14:textId="77777777" w:rsidR="009213F9" w:rsidRPr="0018393B" w:rsidRDefault="00CE2EB4" w:rsidP="00F41336">
      <w:pPr>
        <w:pStyle w:val="Heading1"/>
        <w:rPr>
          <w:color w:val="3CB588"/>
        </w:rPr>
      </w:pPr>
      <w:r w:rsidRPr="0018393B">
        <w:rPr>
          <w:color w:val="3CB588"/>
        </w:rPr>
        <w:t>Affiliation</w:t>
      </w:r>
    </w:p>
    <w:p w14:paraId="2AF781CB" w14:textId="35AA2FBA" w:rsidR="009213F9" w:rsidRPr="006D49B6" w:rsidRDefault="00C452C2" w:rsidP="00533990">
      <w:pPr>
        <w:spacing w:after="180"/>
        <w:ind w:left="709" w:hanging="709"/>
        <w:rPr>
          <w:rFonts w:ascii="Arial" w:hAnsi="Arial" w:cs="Arial"/>
        </w:rPr>
      </w:pPr>
      <w:r w:rsidRPr="006D49B6">
        <w:rPr>
          <w:rStyle w:val="Heading2Char"/>
          <w:rFonts w:cs="Arial"/>
        </w:rPr>
        <w:t>Q</w:t>
      </w:r>
      <w:r w:rsidR="0041284F">
        <w:rPr>
          <w:rStyle w:val="Heading2Char"/>
          <w:rFonts w:cs="Arial"/>
        </w:rPr>
        <w:t>4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</w:t>
      </w:r>
      <w:r w:rsidR="0041226B" w:rsidRPr="007D4474">
        <w:rPr>
          <w:rFonts w:ascii="Arial" w:hAnsi="Arial" w:cs="Arial"/>
          <w:b/>
          <w:bCs/>
        </w:rPr>
        <w:t>ou</w:t>
      </w:r>
      <w:r w:rsidR="00CE2EB4" w:rsidRPr="007D4474">
        <w:rPr>
          <w:rFonts w:ascii="Arial" w:hAnsi="Arial" w:cs="Arial"/>
          <w:b/>
          <w:bCs/>
        </w:rPr>
        <w:t>r organisational affiliation(s).</w:t>
      </w:r>
    </w:p>
    <w:p w14:paraId="2AF781CC" w14:textId="61431FD7" w:rsidR="009213F9" w:rsidRPr="006D49B6" w:rsidRDefault="009213F9" w:rsidP="004633C5">
      <w:pPr>
        <w:spacing w:after="120"/>
        <w:ind w:left="3402" w:hanging="2694"/>
        <w:rPr>
          <w:rFonts w:ascii="Arial" w:hAnsi="Arial" w:cs="Arial"/>
        </w:rPr>
      </w:pPr>
      <w:r w:rsidRPr="006D49B6">
        <w:rPr>
          <w:rFonts w:ascii="Arial" w:hAnsi="Arial" w:cs="Arial"/>
        </w:rPr>
        <w:t>University/</w:t>
      </w:r>
      <w:r w:rsidR="00144C92" w:rsidRPr="006D49B6">
        <w:rPr>
          <w:rFonts w:ascii="Arial" w:hAnsi="Arial" w:cs="Arial"/>
        </w:rPr>
        <w:t>O</w:t>
      </w:r>
      <w:r w:rsidR="00C452C2" w:rsidRPr="006D49B6">
        <w:rPr>
          <w:rFonts w:ascii="Arial" w:hAnsi="Arial" w:cs="Arial"/>
        </w:rPr>
        <w:t>rganisation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0281777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D" w14:textId="6729656D" w:rsidR="009213F9" w:rsidRPr="006D49B6" w:rsidRDefault="00C452C2" w:rsidP="004633C5">
      <w:pPr>
        <w:spacing w:after="12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Department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63865839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E" w14:textId="005158DD" w:rsidR="009213F9" w:rsidRPr="006D49B6" w:rsidRDefault="00652F7B" w:rsidP="00C73C3C">
      <w:pPr>
        <w:spacing w:after="24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C</w:t>
      </w:r>
      <w:r w:rsidR="009213F9" w:rsidRPr="006D49B6">
        <w:rPr>
          <w:rFonts w:ascii="Arial" w:hAnsi="Arial" w:cs="Arial"/>
        </w:rPr>
        <w:t>ity</w:t>
      </w:r>
      <w:r w:rsidR="00B823D6" w:rsidRPr="006D49B6">
        <w:rPr>
          <w:rFonts w:ascii="Arial" w:hAnsi="Arial" w:cs="Arial"/>
        </w:rPr>
        <w:t>/</w:t>
      </w:r>
      <w:r w:rsidRPr="006D49B6">
        <w:rPr>
          <w:rFonts w:ascii="Arial" w:hAnsi="Arial" w:cs="Arial"/>
        </w:rPr>
        <w:t>Country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04171570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5" w14:textId="4A445174" w:rsidR="009213F9" w:rsidRPr="006D49B6" w:rsidRDefault="0041226B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5</w:t>
      </w:r>
      <w:r w:rsidR="00C452C2" w:rsidRPr="006D49B6">
        <w:rPr>
          <w:rStyle w:val="Heading2Char"/>
          <w:rFonts w:cs="Arial"/>
        </w:rPr>
        <w:tab/>
      </w:r>
      <w:r w:rsidR="004419D0" w:rsidRPr="0018393B">
        <w:rPr>
          <w:rFonts w:ascii="Arial" w:hAnsi="Arial" w:cs="Arial"/>
          <w:b/>
          <w:bCs/>
        </w:rPr>
        <w:t xml:space="preserve">Are you currently studying at a </w:t>
      </w:r>
      <w:r w:rsidR="0018393B" w:rsidRPr="0018393B">
        <w:rPr>
          <w:rFonts w:ascii="Arial" w:hAnsi="Arial" w:cs="Arial"/>
          <w:b/>
          <w:bCs/>
        </w:rPr>
        <w:t>u</w:t>
      </w:r>
      <w:r w:rsidR="004419D0" w:rsidRPr="0018393B">
        <w:rPr>
          <w:rFonts w:ascii="Arial" w:hAnsi="Arial" w:cs="Arial"/>
          <w:b/>
          <w:bCs/>
        </w:rPr>
        <w:t>niversity?</w:t>
      </w:r>
    </w:p>
    <w:p w14:paraId="2AF781D8" w14:textId="6A1EA7EF" w:rsidR="000164EA" w:rsidRPr="006D49B6" w:rsidRDefault="00000000" w:rsidP="00A339E7">
      <w:pPr>
        <w:tabs>
          <w:tab w:val="left" w:pos="2552"/>
        </w:tabs>
        <w:spacing w:after="24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29739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33C5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Yes </w:t>
      </w:r>
      <w:r w:rsidR="00A339E7" w:rsidRPr="006D49B6">
        <w:rPr>
          <w:rFonts w:ascii="Arial" w:hAnsi="Arial" w:cs="Arial"/>
        </w:rPr>
        <w:t xml:space="preserve">    </w:t>
      </w:r>
      <w:sdt>
        <w:sdtPr>
          <w:rPr>
            <w:rFonts w:ascii="Arial" w:hAnsi="Arial" w:cs="Arial"/>
          </w:rPr>
          <w:id w:val="1513957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</w:rPr>
        <w:t>No</w:t>
      </w:r>
      <w:r w:rsidR="00B823D6" w:rsidRPr="006D49B6">
        <w:rPr>
          <w:rFonts w:ascii="Arial" w:hAnsi="Arial" w:cs="Arial"/>
        </w:rPr>
        <w:t xml:space="preserve"> </w:t>
      </w:r>
      <w:r w:rsidR="00B823D6" w:rsidRPr="006D49B6">
        <w:rPr>
          <w:rFonts w:ascii="Arial" w:hAnsi="Arial" w:cs="Arial"/>
          <w:i/>
        </w:rPr>
        <w:t>(please specify</w:t>
      </w:r>
      <w:r w:rsidR="004419D0" w:rsidRPr="006D49B6">
        <w:rPr>
          <w:rFonts w:ascii="Arial" w:hAnsi="Arial" w:cs="Arial"/>
          <w:i/>
        </w:rPr>
        <w:t xml:space="preserve"> your occupation</w:t>
      </w:r>
      <w:r w:rsidR="00B823D6" w:rsidRPr="006D49B6">
        <w:rPr>
          <w:rFonts w:ascii="Arial" w:hAnsi="Arial" w:cs="Arial"/>
          <w:i/>
        </w:rPr>
        <w:t>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868515501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9" w14:textId="77777777" w:rsidR="009213F9" w:rsidRPr="006D49B6" w:rsidRDefault="009213F9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6</w:t>
      </w:r>
      <w:r w:rsidR="00C452C2" w:rsidRPr="006D49B6">
        <w:rPr>
          <w:rStyle w:val="Heading2Char"/>
          <w:rFonts w:cs="Arial"/>
        </w:rPr>
        <w:tab/>
      </w:r>
      <w:r w:rsidR="00F90857" w:rsidRPr="007D4474">
        <w:rPr>
          <w:rFonts w:ascii="Arial" w:hAnsi="Arial" w:cs="Arial"/>
          <w:b/>
          <w:bCs/>
        </w:rPr>
        <w:t>If you are a student, p</w:t>
      </w:r>
      <w:r w:rsidRPr="007D4474">
        <w:rPr>
          <w:rFonts w:ascii="Arial" w:hAnsi="Arial" w:cs="Arial"/>
          <w:b/>
          <w:bCs/>
        </w:rPr>
        <w:t>lea</w:t>
      </w:r>
      <w:r w:rsidR="004419D0" w:rsidRPr="007D4474">
        <w:rPr>
          <w:rFonts w:ascii="Arial" w:hAnsi="Arial" w:cs="Arial"/>
          <w:b/>
          <w:bCs/>
        </w:rPr>
        <w:t>se indicate your current enrolment status</w:t>
      </w:r>
      <w:r w:rsidR="004419D0" w:rsidRPr="006D49B6">
        <w:rPr>
          <w:rFonts w:ascii="Arial" w:hAnsi="Arial" w:cs="Arial"/>
        </w:rPr>
        <w:t>.</w:t>
      </w:r>
    </w:p>
    <w:p w14:paraId="2AF781DA" w14:textId="2EAAD029" w:rsidR="009213F9" w:rsidRPr="006D49B6" w:rsidRDefault="00000000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102692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Pre-confirmation PhD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172022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Post-confirmation PhD student</w:t>
      </w:r>
    </w:p>
    <w:p w14:paraId="2AF781DB" w14:textId="3BF38EF3" w:rsidR="00F90857" w:rsidRPr="006D49B6" w:rsidRDefault="00000000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51830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26B" w:rsidRPr="006D49B6">
        <w:rPr>
          <w:rFonts w:ascii="Arial" w:hAnsi="Arial" w:cs="Arial"/>
        </w:rPr>
        <w:t xml:space="preserve"> Masters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662062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F90857" w:rsidRPr="006D49B6">
        <w:rPr>
          <w:rFonts w:ascii="Arial" w:hAnsi="Arial" w:cs="Arial"/>
        </w:rPr>
        <w:t xml:space="preserve"> Honours student</w:t>
      </w:r>
    </w:p>
    <w:p w14:paraId="2AF781DC" w14:textId="55563D60" w:rsidR="009213F9" w:rsidRPr="006D49B6" w:rsidRDefault="00000000" w:rsidP="004633C5">
      <w:pPr>
        <w:tabs>
          <w:tab w:val="left" w:pos="4678"/>
        </w:tabs>
        <w:spacing w:after="60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26122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Other</w:t>
      </w:r>
      <w:r w:rsidR="004419D0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  <w:i/>
        </w:rPr>
        <w:t>(please specify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382209629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59FA804" w14:textId="32122CF7" w:rsidR="004E1EAF" w:rsidRDefault="0036058D" w:rsidP="005C3ED3">
      <w:pPr>
        <w:spacing w:before="240" w:after="0"/>
        <w:ind w:left="709" w:right="521"/>
        <w:rPr>
          <w:rFonts w:ascii="Arial" w:hAnsi="Arial" w:cs="Arial"/>
          <w:sz w:val="40"/>
          <w:szCs w:val="40"/>
        </w:rPr>
      </w:pPr>
      <w:r w:rsidRPr="00533990">
        <w:rPr>
          <w:rFonts w:ascii="Arial" w:hAnsi="Arial" w:cs="Arial"/>
          <w:i/>
          <w:smallCaps/>
        </w:rPr>
        <w:t>Note</w:t>
      </w:r>
      <w:r w:rsidRPr="00533990">
        <w:rPr>
          <w:rFonts w:ascii="Arial" w:hAnsi="Arial" w:cs="Arial"/>
          <w:i/>
        </w:rPr>
        <w:t>:</w:t>
      </w:r>
      <w:r w:rsidR="006A718B" w:rsidRPr="00533990">
        <w:rPr>
          <w:rFonts w:ascii="Arial" w:hAnsi="Arial" w:cs="Arial"/>
          <w:i/>
        </w:rPr>
        <w:tab/>
      </w:r>
      <w:r w:rsidRPr="00533990">
        <w:rPr>
          <w:rFonts w:ascii="Arial" w:hAnsi="Arial" w:cs="Arial"/>
          <w:i/>
        </w:rPr>
        <w:t xml:space="preserve">Confirmation means </w:t>
      </w:r>
      <w:r w:rsidR="004419D0" w:rsidRPr="00533990">
        <w:rPr>
          <w:rFonts w:ascii="Arial" w:hAnsi="Arial" w:cs="Arial"/>
          <w:i/>
        </w:rPr>
        <w:t xml:space="preserve">that </w:t>
      </w:r>
      <w:r w:rsidRPr="00533990">
        <w:rPr>
          <w:rFonts w:ascii="Arial" w:hAnsi="Arial" w:cs="Arial"/>
          <w:i/>
        </w:rPr>
        <w:t xml:space="preserve">you </w:t>
      </w:r>
      <w:r w:rsidR="004419D0" w:rsidRPr="00533990">
        <w:rPr>
          <w:rFonts w:ascii="Arial" w:hAnsi="Arial" w:cs="Arial"/>
          <w:i/>
        </w:rPr>
        <w:t>have been</w:t>
      </w:r>
      <w:r w:rsidRPr="00533990">
        <w:rPr>
          <w:rFonts w:ascii="Arial" w:hAnsi="Arial" w:cs="Arial"/>
          <w:i/>
        </w:rPr>
        <w:t xml:space="preserve"> confirmed as a</w:t>
      </w:r>
      <w:r w:rsidR="004419D0" w:rsidRPr="00533990">
        <w:rPr>
          <w:rFonts w:ascii="Arial" w:hAnsi="Arial" w:cs="Arial"/>
          <w:i/>
        </w:rPr>
        <w:t xml:space="preserve"> PhD</w:t>
      </w:r>
      <w:r w:rsidRPr="00533990">
        <w:rPr>
          <w:rFonts w:ascii="Arial" w:hAnsi="Arial" w:cs="Arial"/>
          <w:i/>
        </w:rPr>
        <w:t xml:space="preserve"> </w:t>
      </w:r>
      <w:r w:rsidR="00A27045">
        <w:rPr>
          <w:rFonts w:ascii="Arial" w:hAnsi="Arial" w:cs="Arial"/>
          <w:i/>
        </w:rPr>
        <w:t>c</w:t>
      </w:r>
      <w:r w:rsidR="00672FDA" w:rsidRPr="00533990">
        <w:rPr>
          <w:rFonts w:ascii="Arial" w:hAnsi="Arial" w:cs="Arial"/>
          <w:i/>
        </w:rPr>
        <w:t xml:space="preserve">andidate. </w:t>
      </w:r>
      <w:r w:rsidR="004E1EAF">
        <w:rPr>
          <w:rFonts w:ascii="Arial" w:hAnsi="Arial" w:cs="Arial"/>
          <w:sz w:val="40"/>
          <w:szCs w:val="40"/>
        </w:rPr>
        <w:br w:type="page"/>
      </w:r>
    </w:p>
    <w:p w14:paraId="35DB3A55" w14:textId="77777777" w:rsidR="00454EEA" w:rsidRDefault="00454EEA" w:rsidP="00CC59DF">
      <w:pPr>
        <w:pStyle w:val="Heading1"/>
        <w:rPr>
          <w:color w:val="3CB588"/>
        </w:rPr>
      </w:pPr>
    </w:p>
    <w:p w14:paraId="04AFBD36" w14:textId="6762015D" w:rsidR="00D828D9" w:rsidRPr="0018393B" w:rsidRDefault="00D828D9" w:rsidP="00CC59DF">
      <w:pPr>
        <w:pStyle w:val="Heading1"/>
        <w:rPr>
          <w:rFonts w:cs="Arial"/>
          <w:color w:val="3CB588"/>
        </w:rPr>
      </w:pPr>
      <w:r w:rsidRPr="0018393B">
        <w:rPr>
          <w:color w:val="3CB588"/>
        </w:rPr>
        <w:t xml:space="preserve">Doctoral </w:t>
      </w:r>
      <w:r w:rsidR="009D31CC" w:rsidRPr="0018393B">
        <w:rPr>
          <w:color w:val="3CB588"/>
        </w:rPr>
        <w:t xml:space="preserve">Student </w:t>
      </w:r>
      <w:r w:rsidRPr="0018393B">
        <w:rPr>
          <w:color w:val="3CB588"/>
        </w:rPr>
        <w:t xml:space="preserve">Workshop </w:t>
      </w:r>
      <w:r w:rsidR="009D31CC" w:rsidRPr="0018393B">
        <w:rPr>
          <w:color w:val="3CB588"/>
        </w:rPr>
        <w:t>s</w:t>
      </w:r>
      <w:r w:rsidRPr="0018393B">
        <w:rPr>
          <w:color w:val="3CB588"/>
        </w:rPr>
        <w:t>essions</w:t>
      </w:r>
    </w:p>
    <w:p w14:paraId="3A26485E" w14:textId="2D0F832D" w:rsidR="007014BB" w:rsidRPr="006F12C6" w:rsidRDefault="003F757C" w:rsidP="00CC59DF">
      <w:pPr>
        <w:pStyle w:val="Heading2"/>
        <w:rPr>
          <w:color w:val="000000" w:themeColor="text1"/>
        </w:rPr>
      </w:pPr>
      <w:r w:rsidRPr="006F12C6">
        <w:rPr>
          <w:color w:val="000000" w:themeColor="text1"/>
        </w:rPr>
        <w:t xml:space="preserve">Roundtable </w:t>
      </w:r>
      <w:r w:rsidR="009D31CC" w:rsidRPr="006F12C6">
        <w:rPr>
          <w:color w:val="000000" w:themeColor="text1"/>
        </w:rPr>
        <w:t>Research Notes s</w:t>
      </w:r>
      <w:r w:rsidR="00057257" w:rsidRPr="006F12C6">
        <w:rPr>
          <w:color w:val="000000" w:themeColor="text1"/>
        </w:rPr>
        <w:t>essions</w:t>
      </w:r>
    </w:p>
    <w:p w14:paraId="235ED1BA" w14:textId="77777777" w:rsidR="00411077" w:rsidRPr="00411077" w:rsidRDefault="00411077" w:rsidP="00411077">
      <w:pPr>
        <w:spacing w:after="0"/>
      </w:pPr>
    </w:p>
    <w:p w14:paraId="708F95D3" w14:textId="13967021" w:rsidR="00187599" w:rsidRPr="0018393B" w:rsidRDefault="00897C08" w:rsidP="00A45D34">
      <w:pPr>
        <w:rPr>
          <w:rFonts w:ascii="Arial" w:hAnsi="Arial" w:cs="Arial"/>
          <w:color w:val="000000" w:themeColor="text1"/>
        </w:rPr>
      </w:pPr>
      <w:r w:rsidRPr="009D31CC">
        <w:rPr>
          <w:rFonts w:ascii="Arial" w:hAnsi="Arial" w:cs="Arial"/>
        </w:rPr>
        <w:t>Th</w:t>
      </w:r>
      <w:r w:rsidR="00CC52C9" w:rsidRPr="009D31CC">
        <w:rPr>
          <w:rFonts w:ascii="Arial" w:hAnsi="Arial" w:cs="Arial"/>
        </w:rPr>
        <w:t xml:space="preserve">e </w:t>
      </w:r>
      <w:r w:rsidR="00057257" w:rsidRPr="009D31CC">
        <w:rPr>
          <w:rFonts w:ascii="Arial" w:hAnsi="Arial" w:cs="Arial"/>
        </w:rPr>
        <w:t>R</w:t>
      </w:r>
      <w:r w:rsidR="00CC52C9" w:rsidRPr="009D31CC">
        <w:rPr>
          <w:rFonts w:ascii="Arial" w:hAnsi="Arial" w:cs="Arial"/>
        </w:rPr>
        <w:t xml:space="preserve">oundtable </w:t>
      </w:r>
      <w:r w:rsidR="00057257" w:rsidRPr="009D31CC">
        <w:rPr>
          <w:rFonts w:ascii="Arial" w:hAnsi="Arial" w:cs="Arial"/>
        </w:rPr>
        <w:t>S</w:t>
      </w:r>
      <w:r w:rsidR="00CC52C9" w:rsidRPr="009D31CC">
        <w:rPr>
          <w:rFonts w:ascii="Arial" w:hAnsi="Arial" w:cs="Arial"/>
        </w:rPr>
        <w:t>ession</w:t>
      </w:r>
      <w:r w:rsidR="00057257" w:rsidRPr="009D31CC">
        <w:rPr>
          <w:rFonts w:ascii="Arial" w:hAnsi="Arial" w:cs="Arial"/>
        </w:rPr>
        <w:t>s</w:t>
      </w:r>
      <w:r w:rsidRPr="009D31CC">
        <w:rPr>
          <w:rFonts w:ascii="Arial" w:hAnsi="Arial" w:cs="Arial"/>
        </w:rPr>
        <w:t xml:space="preserve"> </w:t>
      </w:r>
      <w:r w:rsidR="00057257" w:rsidRPr="009D31CC">
        <w:rPr>
          <w:rFonts w:ascii="Arial" w:hAnsi="Arial" w:cs="Arial"/>
        </w:rPr>
        <w:t xml:space="preserve">are </w:t>
      </w:r>
      <w:r w:rsidRPr="009D31CC">
        <w:rPr>
          <w:rFonts w:ascii="Arial" w:hAnsi="Arial" w:cs="Arial"/>
        </w:rPr>
        <w:t xml:space="preserve">an opportunity for you to </w:t>
      </w:r>
      <w:r w:rsidR="00B31136" w:rsidRPr="009D31CC">
        <w:rPr>
          <w:rFonts w:ascii="Arial" w:hAnsi="Arial" w:cs="Arial"/>
        </w:rPr>
        <w:t xml:space="preserve">present and </w:t>
      </w:r>
      <w:r w:rsidRPr="009D31CC">
        <w:rPr>
          <w:rFonts w:ascii="Arial" w:hAnsi="Arial" w:cs="Arial"/>
        </w:rPr>
        <w:t xml:space="preserve">discuss your </w:t>
      </w:r>
      <w:r w:rsidRPr="0018393B">
        <w:rPr>
          <w:rFonts w:ascii="Arial" w:hAnsi="Arial" w:cs="Arial"/>
          <w:color w:val="000000" w:themeColor="text1"/>
        </w:rPr>
        <w:t xml:space="preserve">work </w:t>
      </w:r>
      <w:r w:rsidR="009D31CC" w:rsidRPr="0018393B">
        <w:rPr>
          <w:rFonts w:ascii="Arial" w:hAnsi="Arial" w:cs="Arial"/>
          <w:color w:val="000000" w:themeColor="text1"/>
        </w:rPr>
        <w:t xml:space="preserve">(Research Note) </w:t>
      </w:r>
      <w:r w:rsidRPr="009D31CC">
        <w:rPr>
          <w:rFonts w:ascii="Arial" w:hAnsi="Arial" w:cs="Arial"/>
        </w:rPr>
        <w:t xml:space="preserve">in an informal setting with other students working in similar areas. You will receive written and verbal feedback </w:t>
      </w:r>
      <w:r w:rsidR="008204D0" w:rsidRPr="009D31CC">
        <w:rPr>
          <w:rFonts w:ascii="Arial" w:hAnsi="Arial" w:cs="Arial"/>
        </w:rPr>
        <w:t xml:space="preserve">from senior academics. </w:t>
      </w:r>
      <w:r w:rsidR="00F41336" w:rsidRPr="009D31CC">
        <w:rPr>
          <w:rFonts w:ascii="Arial" w:hAnsi="Arial" w:cs="Arial"/>
        </w:rPr>
        <w:t>T</w:t>
      </w:r>
      <w:r w:rsidRPr="009D31CC">
        <w:rPr>
          <w:rFonts w:ascii="Arial" w:hAnsi="Arial" w:cs="Arial"/>
        </w:rPr>
        <w:t>o participate</w:t>
      </w:r>
      <w:r w:rsidR="007D4474" w:rsidRPr="009D31CC">
        <w:rPr>
          <w:rFonts w:ascii="Arial" w:hAnsi="Arial" w:cs="Arial"/>
        </w:rPr>
        <w:t>,</w:t>
      </w:r>
      <w:r w:rsidRPr="009D31CC">
        <w:rPr>
          <w:rFonts w:ascii="Arial" w:hAnsi="Arial" w:cs="Arial"/>
        </w:rPr>
        <w:t xml:space="preserve"> you </w:t>
      </w:r>
      <w:r w:rsidR="005C429F" w:rsidRPr="009D31CC">
        <w:rPr>
          <w:rFonts w:ascii="Arial" w:hAnsi="Arial" w:cs="Arial"/>
        </w:rPr>
        <w:t xml:space="preserve">MUST </w:t>
      </w:r>
      <w:r w:rsidR="005F1D51">
        <w:rPr>
          <w:rFonts w:ascii="Arial" w:hAnsi="Arial" w:cs="Arial"/>
        </w:rPr>
        <w:t>have registered by 3</w:t>
      </w:r>
      <w:r w:rsidR="00E3739E">
        <w:rPr>
          <w:rFonts w:ascii="Arial" w:hAnsi="Arial" w:cs="Arial"/>
        </w:rPr>
        <w:t>0</w:t>
      </w:r>
      <w:r w:rsidR="005F1D51">
        <w:rPr>
          <w:rFonts w:ascii="Arial" w:hAnsi="Arial" w:cs="Arial"/>
        </w:rPr>
        <w:t xml:space="preserve"> September 2022 and </w:t>
      </w:r>
      <w:r w:rsidRPr="009D31CC">
        <w:rPr>
          <w:rFonts w:ascii="Arial" w:hAnsi="Arial" w:cs="Arial"/>
        </w:rPr>
        <w:t>submit</w:t>
      </w:r>
      <w:r w:rsidR="005F1D51">
        <w:rPr>
          <w:rFonts w:ascii="Arial" w:hAnsi="Arial" w:cs="Arial"/>
        </w:rPr>
        <w:t>ted</w:t>
      </w:r>
      <w:r w:rsidRPr="009D31CC">
        <w:rPr>
          <w:rFonts w:ascii="Arial" w:hAnsi="Arial" w:cs="Arial"/>
        </w:rPr>
        <w:t xml:space="preserve"> </w:t>
      </w:r>
      <w:r w:rsidR="005F1D51">
        <w:rPr>
          <w:rFonts w:ascii="Arial" w:hAnsi="Arial" w:cs="Arial"/>
        </w:rPr>
        <w:t>your</w:t>
      </w:r>
      <w:r w:rsidRPr="009D31CC">
        <w:rPr>
          <w:rFonts w:ascii="Arial" w:hAnsi="Arial" w:cs="Arial"/>
        </w:rPr>
        <w:t xml:space="preserve"> </w:t>
      </w:r>
      <w:r w:rsidR="00C658B9" w:rsidRPr="009D31CC">
        <w:rPr>
          <w:rFonts w:ascii="Arial" w:hAnsi="Arial" w:cs="Arial"/>
        </w:rPr>
        <w:t xml:space="preserve">Research Note (a </w:t>
      </w:r>
      <w:r w:rsidRPr="009D31CC">
        <w:rPr>
          <w:rFonts w:ascii="Arial" w:hAnsi="Arial" w:cs="Arial"/>
        </w:rPr>
        <w:t>piece of original, written work</w:t>
      </w:r>
      <w:r w:rsidR="00C658B9" w:rsidRPr="009D31CC">
        <w:rPr>
          <w:rFonts w:ascii="Arial" w:hAnsi="Arial" w:cs="Arial"/>
        </w:rPr>
        <w:t>)</w:t>
      </w:r>
      <w:r w:rsidRPr="009D31CC">
        <w:rPr>
          <w:rFonts w:ascii="Arial" w:hAnsi="Arial" w:cs="Arial"/>
        </w:rPr>
        <w:t xml:space="preserve"> </w:t>
      </w:r>
      <w:r w:rsidR="005C429F" w:rsidRPr="009D31CC">
        <w:rPr>
          <w:rFonts w:ascii="Arial" w:hAnsi="Arial" w:cs="Arial"/>
        </w:rPr>
        <w:t xml:space="preserve">by </w:t>
      </w:r>
      <w:r w:rsidR="005F1D51">
        <w:rPr>
          <w:rFonts w:ascii="Arial" w:hAnsi="Arial" w:cs="Arial"/>
        </w:rPr>
        <w:t>4 October 2022</w:t>
      </w:r>
      <w:r w:rsidR="005C429F" w:rsidRPr="009D31CC">
        <w:rPr>
          <w:rFonts w:ascii="Arial" w:hAnsi="Arial" w:cs="Arial"/>
        </w:rPr>
        <w:t xml:space="preserve">. </w:t>
      </w:r>
      <w:r w:rsidR="005C429F" w:rsidRPr="0018393B">
        <w:rPr>
          <w:rFonts w:ascii="Arial" w:hAnsi="Arial" w:cs="Arial"/>
          <w:color w:val="000000" w:themeColor="text1"/>
        </w:rPr>
        <w:t xml:space="preserve">NO late </w:t>
      </w:r>
      <w:r w:rsidR="009D31CC" w:rsidRPr="0018393B">
        <w:rPr>
          <w:rFonts w:ascii="Arial" w:hAnsi="Arial" w:cs="Arial"/>
          <w:color w:val="000000" w:themeColor="text1"/>
        </w:rPr>
        <w:t xml:space="preserve">submissions will be </w:t>
      </w:r>
      <w:r w:rsidR="005C429F" w:rsidRPr="0018393B">
        <w:rPr>
          <w:rFonts w:ascii="Arial" w:hAnsi="Arial" w:cs="Arial"/>
          <w:color w:val="000000" w:themeColor="text1"/>
        </w:rPr>
        <w:t>accepte</w:t>
      </w:r>
      <w:r w:rsidR="009D31CC" w:rsidRPr="0018393B">
        <w:rPr>
          <w:rFonts w:ascii="Arial" w:hAnsi="Arial" w:cs="Arial"/>
          <w:color w:val="000000" w:themeColor="text1"/>
        </w:rPr>
        <w:t>d</w:t>
      </w:r>
      <w:r w:rsidR="008204D0" w:rsidRPr="0018393B">
        <w:rPr>
          <w:rFonts w:ascii="Arial" w:hAnsi="Arial" w:cs="Arial"/>
          <w:color w:val="000000" w:themeColor="text1"/>
        </w:rPr>
        <w:t xml:space="preserve">. </w:t>
      </w:r>
      <w:r w:rsidRPr="0018393B">
        <w:rPr>
          <w:rFonts w:ascii="Arial" w:hAnsi="Arial" w:cs="Arial"/>
          <w:color w:val="000000" w:themeColor="text1"/>
        </w:rPr>
        <w:t>Your submission will be placed in a stream of similar work and circulated in advance to the students and academic</w:t>
      </w:r>
      <w:r w:rsidR="009D31CC" w:rsidRPr="0018393B">
        <w:rPr>
          <w:rFonts w:ascii="Arial" w:hAnsi="Arial" w:cs="Arial"/>
          <w:color w:val="000000" w:themeColor="text1"/>
        </w:rPr>
        <w:t>(s)</w:t>
      </w:r>
      <w:r w:rsidRPr="0018393B">
        <w:rPr>
          <w:rFonts w:ascii="Arial" w:hAnsi="Arial" w:cs="Arial"/>
          <w:color w:val="000000" w:themeColor="text1"/>
        </w:rPr>
        <w:t xml:space="preserve"> who will be at your ta</w:t>
      </w:r>
      <w:r w:rsidR="008204D0" w:rsidRPr="0018393B">
        <w:rPr>
          <w:rFonts w:ascii="Arial" w:hAnsi="Arial" w:cs="Arial"/>
          <w:color w:val="000000" w:themeColor="text1"/>
        </w:rPr>
        <w:t xml:space="preserve">ble. </w:t>
      </w:r>
    </w:p>
    <w:p w14:paraId="6B8A9DB6" w14:textId="5080F28F" w:rsidR="00F664A0" w:rsidRPr="00F664A0" w:rsidRDefault="00897C08" w:rsidP="00F664A0">
      <w:pPr>
        <w:rPr>
          <w:rFonts w:ascii="Arial" w:hAnsi="Arial" w:cs="Arial"/>
        </w:rPr>
      </w:pPr>
      <w:r w:rsidRPr="006D49B6">
        <w:rPr>
          <w:rFonts w:ascii="Arial" w:hAnsi="Arial" w:cs="Arial"/>
        </w:rPr>
        <w:t>On the day of the Workshop you will have about 5 minutes to present your work, and then another 10-15 minutes in whi</w:t>
      </w:r>
      <w:r w:rsidR="00B31136" w:rsidRPr="006D49B6">
        <w:rPr>
          <w:rFonts w:ascii="Arial" w:hAnsi="Arial" w:cs="Arial"/>
        </w:rPr>
        <w:t>ch to engage in a discussion le</w:t>
      </w:r>
      <w:r w:rsidRPr="006D49B6">
        <w:rPr>
          <w:rFonts w:ascii="Arial" w:hAnsi="Arial" w:cs="Arial"/>
        </w:rPr>
        <w:t>d by the academic</w:t>
      </w:r>
      <w:r w:rsidR="00B31136" w:rsidRPr="006D49B6">
        <w:rPr>
          <w:rFonts w:ascii="Arial" w:hAnsi="Arial" w:cs="Arial"/>
        </w:rPr>
        <w:t>(s)</w:t>
      </w:r>
      <w:r w:rsidRPr="006D49B6">
        <w:rPr>
          <w:rFonts w:ascii="Arial" w:hAnsi="Arial" w:cs="Arial"/>
        </w:rPr>
        <w:t xml:space="preserve"> </w:t>
      </w:r>
      <w:r w:rsidR="008204D0" w:rsidRPr="006D49B6">
        <w:rPr>
          <w:rFonts w:ascii="Arial" w:hAnsi="Arial" w:cs="Arial"/>
        </w:rPr>
        <w:t xml:space="preserve">at your table. </w:t>
      </w:r>
      <w:r w:rsidRPr="006D49B6">
        <w:rPr>
          <w:rFonts w:ascii="Arial" w:hAnsi="Arial" w:cs="Arial"/>
        </w:rPr>
        <w:t xml:space="preserve">You will receive written feedback either before the Workshop or at the table </w:t>
      </w:r>
      <w:r w:rsidR="00C24CA8">
        <w:rPr>
          <w:rFonts w:ascii="Arial" w:hAnsi="Arial" w:cs="Arial"/>
        </w:rPr>
        <w:t>during</w:t>
      </w:r>
      <w:r w:rsidRPr="006D49B6">
        <w:rPr>
          <w:rFonts w:ascii="Arial" w:hAnsi="Arial" w:cs="Arial"/>
        </w:rPr>
        <w:t xml:space="preserve"> the discussion</w:t>
      </w:r>
      <w:r w:rsidR="00F664A0">
        <w:rPr>
          <w:rFonts w:ascii="Arial" w:hAnsi="Arial" w:cs="Arial"/>
        </w:rPr>
        <w:t>.</w:t>
      </w:r>
    </w:p>
    <w:p w14:paraId="3744D7C2" w14:textId="274DB7A3" w:rsidR="009335E7" w:rsidRPr="006D49B6" w:rsidRDefault="009335E7" w:rsidP="00A45D34">
      <w:pPr>
        <w:widowControl w:val="0"/>
        <w:rPr>
          <w:rFonts w:ascii="Arial" w:hAnsi="Arial" w:cs="Arial"/>
          <w:color w:val="6B9F25" w:themeColor="hyperlink"/>
          <w:u w:val="single"/>
        </w:rPr>
      </w:pPr>
      <w:r w:rsidRPr="0018393B">
        <w:rPr>
          <w:rFonts w:ascii="Arial" w:hAnsi="Arial" w:cs="Arial"/>
          <w:b/>
          <w:bCs/>
        </w:rPr>
        <w:t>The submission guidelines and pre-formatted template document are available online</w:t>
      </w:r>
      <w:r w:rsidRPr="006D49B6">
        <w:rPr>
          <w:rFonts w:ascii="Arial" w:hAnsi="Arial" w:cs="Arial"/>
        </w:rPr>
        <w:t xml:space="preserve">: </w:t>
      </w:r>
      <w:hyperlink r:id="rId17" w:history="1">
        <w:r w:rsidR="00905C40" w:rsidRPr="0018393B">
          <w:rPr>
            <w:rStyle w:val="Hyperlink"/>
            <w:rFonts w:ascii="Arial" w:hAnsi="Arial" w:cs="Arial"/>
            <w:color w:val="3CB588"/>
          </w:rPr>
          <w:t xml:space="preserve">Research Note </w:t>
        </w:r>
        <w:r w:rsidRPr="0018393B">
          <w:rPr>
            <w:rStyle w:val="Hyperlink"/>
            <w:rFonts w:ascii="Arial" w:hAnsi="Arial" w:cs="Arial"/>
            <w:color w:val="3CB588"/>
          </w:rPr>
          <w:t>Guidelines</w:t>
        </w:r>
      </w:hyperlink>
      <w:r w:rsidR="008204D0" w:rsidRPr="007D4474">
        <w:rPr>
          <w:rFonts w:ascii="Arial" w:hAnsi="Arial" w:cs="Arial"/>
        </w:rPr>
        <w:t xml:space="preserve">. </w:t>
      </w:r>
      <w:r w:rsidRPr="007D4474">
        <w:rPr>
          <w:rFonts w:ascii="Arial" w:hAnsi="Arial" w:cs="Arial"/>
        </w:rPr>
        <w:t>During</w:t>
      </w:r>
      <w:r w:rsidRPr="006D49B6">
        <w:rPr>
          <w:rFonts w:ascii="Arial" w:hAnsi="Arial" w:cs="Arial"/>
        </w:rPr>
        <w:t xml:space="preserve"> the </w:t>
      </w:r>
      <w:r w:rsidR="0018393B">
        <w:rPr>
          <w:rFonts w:ascii="Arial" w:hAnsi="Arial" w:cs="Arial"/>
        </w:rPr>
        <w:t>R</w:t>
      </w:r>
      <w:r w:rsidRPr="006D49B6">
        <w:rPr>
          <w:rFonts w:ascii="Arial" w:hAnsi="Arial" w:cs="Arial"/>
        </w:rPr>
        <w:t>oundtable discussion</w:t>
      </w:r>
      <w:r w:rsidR="007D4474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should be prepared to discuss your work, including:</w:t>
      </w:r>
    </w:p>
    <w:p w14:paraId="6715FF12" w14:textId="77777777" w:rsidR="009335E7" w:rsidRPr="006D49B6" w:rsidRDefault="009335E7" w:rsidP="00A45D34">
      <w:pPr>
        <w:pStyle w:val="ListParagraph"/>
        <w:numPr>
          <w:ilvl w:val="0"/>
          <w:numId w:val="7"/>
        </w:numPr>
        <w:tabs>
          <w:tab w:val="left" w:pos="2977"/>
        </w:tabs>
        <w:spacing w:after="0"/>
        <w:rPr>
          <w:rFonts w:ascii="Arial" w:hAnsi="Arial" w:cs="Arial"/>
        </w:rPr>
      </w:pPr>
      <w:r w:rsidRPr="006D49B6">
        <w:rPr>
          <w:rFonts w:ascii="Arial" w:hAnsi="Arial" w:cs="Arial"/>
        </w:rPr>
        <w:t>What you are researching</w:t>
      </w:r>
    </w:p>
    <w:p w14:paraId="51E74E53" w14:textId="4A4FAD0D" w:rsidR="009335E7" w:rsidRPr="006D49B6" w:rsidRDefault="009335E7" w:rsidP="00A45D34">
      <w:pPr>
        <w:pStyle w:val="ListParagraph"/>
        <w:numPr>
          <w:ilvl w:val="0"/>
          <w:numId w:val="7"/>
        </w:numPr>
        <w:tabs>
          <w:tab w:val="left" w:pos="2977"/>
        </w:tabs>
        <w:spacing w:after="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you plan to </w:t>
      </w:r>
      <w:r w:rsidR="00B31136" w:rsidRPr="006D49B6">
        <w:rPr>
          <w:rFonts w:ascii="Arial" w:hAnsi="Arial" w:cs="Arial"/>
        </w:rPr>
        <w:t>conduct the research</w:t>
      </w:r>
    </w:p>
    <w:p w14:paraId="31B49880" w14:textId="44C1FC17" w:rsidR="009335E7" w:rsidRPr="006D49B6" w:rsidRDefault="009335E7" w:rsidP="00A45D34">
      <w:pPr>
        <w:pStyle w:val="ListParagraph"/>
        <w:numPr>
          <w:ilvl w:val="0"/>
          <w:numId w:val="7"/>
        </w:numPr>
        <w:tabs>
          <w:tab w:val="left" w:pos="2977"/>
        </w:tabs>
        <w:spacing w:after="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</w:t>
      </w:r>
      <w:r w:rsidR="00B31136" w:rsidRPr="006D49B6">
        <w:rPr>
          <w:rFonts w:ascii="Arial" w:hAnsi="Arial" w:cs="Arial"/>
        </w:rPr>
        <w:t xml:space="preserve">the research </w:t>
      </w:r>
      <w:r w:rsidRPr="006D49B6">
        <w:rPr>
          <w:rFonts w:ascii="Arial" w:hAnsi="Arial" w:cs="Arial"/>
        </w:rPr>
        <w:t>adds to the field</w:t>
      </w:r>
    </w:p>
    <w:p w14:paraId="4E299DAD" w14:textId="32D74615" w:rsidR="00454EEA" w:rsidRPr="00454EEA" w:rsidRDefault="009335E7" w:rsidP="00454EEA">
      <w:pPr>
        <w:pStyle w:val="ListParagraph"/>
        <w:numPr>
          <w:ilvl w:val="0"/>
          <w:numId w:val="7"/>
        </w:numPr>
        <w:tabs>
          <w:tab w:val="left" w:pos="2977"/>
        </w:tabs>
        <w:ind w:left="714" w:hanging="357"/>
        <w:contextualSpacing w:val="0"/>
        <w:rPr>
          <w:rFonts w:ascii="Arial" w:hAnsi="Arial" w:cs="Arial"/>
        </w:rPr>
      </w:pPr>
      <w:r w:rsidRPr="005C429F">
        <w:rPr>
          <w:rFonts w:ascii="Arial" w:hAnsi="Arial" w:cs="Arial"/>
        </w:rPr>
        <w:t xml:space="preserve">Why </w:t>
      </w:r>
      <w:r w:rsidR="00B31136" w:rsidRPr="005C429F">
        <w:rPr>
          <w:rFonts w:ascii="Arial" w:hAnsi="Arial" w:cs="Arial"/>
        </w:rPr>
        <w:t xml:space="preserve">the research </w:t>
      </w:r>
      <w:r w:rsidRPr="005C429F">
        <w:rPr>
          <w:rFonts w:ascii="Arial" w:hAnsi="Arial" w:cs="Arial"/>
        </w:rPr>
        <w:t>is important</w:t>
      </w:r>
      <w:r w:rsidR="0018393B">
        <w:rPr>
          <w:rFonts w:ascii="Arial" w:hAnsi="Arial" w:cs="Arial"/>
        </w:rPr>
        <w:t>.</w:t>
      </w:r>
    </w:p>
    <w:p w14:paraId="06225490" w14:textId="110185D6" w:rsidR="0088229E" w:rsidRDefault="002B776B" w:rsidP="00380829">
      <w:pPr>
        <w:spacing w:after="240"/>
        <w:rPr>
          <w:rFonts w:ascii="Helia Core Book" w:hAnsi="Helia Core Book"/>
        </w:rPr>
      </w:pPr>
      <w:r w:rsidRPr="006D49B6">
        <w:rPr>
          <w:rFonts w:ascii="Arial" w:hAnsi="Arial" w:cs="Arial"/>
        </w:rPr>
        <w:t xml:space="preserve">If you wish to present </w:t>
      </w:r>
      <w:r w:rsidR="00B31136" w:rsidRPr="006D49B6">
        <w:rPr>
          <w:rFonts w:ascii="Arial" w:hAnsi="Arial" w:cs="Arial"/>
        </w:rPr>
        <w:t xml:space="preserve">and discuss </w:t>
      </w:r>
      <w:r w:rsidRPr="006D49B6">
        <w:rPr>
          <w:rFonts w:ascii="Arial" w:hAnsi="Arial" w:cs="Arial"/>
        </w:rPr>
        <w:t xml:space="preserve">your </w:t>
      </w:r>
      <w:r w:rsidR="009D31CC" w:rsidRPr="009D31CC">
        <w:rPr>
          <w:rFonts w:ascii="Arial" w:hAnsi="Arial" w:cs="Arial"/>
          <w:color w:val="000000" w:themeColor="text1"/>
        </w:rPr>
        <w:t>work</w:t>
      </w:r>
      <w:r w:rsidRPr="009D31CC">
        <w:rPr>
          <w:rFonts w:ascii="Arial" w:hAnsi="Arial" w:cs="Arial"/>
          <w:color w:val="000000" w:themeColor="text1"/>
        </w:rPr>
        <w:t xml:space="preserve"> at </w:t>
      </w:r>
      <w:r w:rsidRPr="006D49B6">
        <w:rPr>
          <w:rFonts w:ascii="Arial" w:hAnsi="Arial" w:cs="Arial"/>
        </w:rPr>
        <w:t>a Roundtable Session</w:t>
      </w:r>
      <w:r w:rsidR="00B31136" w:rsidRPr="006D49B6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must </w:t>
      </w:r>
      <w:r w:rsidR="00F664A0">
        <w:rPr>
          <w:rFonts w:ascii="Arial" w:hAnsi="Arial" w:cs="Arial"/>
        </w:rPr>
        <w:t xml:space="preserve">register </w:t>
      </w:r>
      <w:r w:rsidR="00454EEA">
        <w:rPr>
          <w:rFonts w:ascii="Arial" w:hAnsi="Arial" w:cs="Arial"/>
          <w:bCs/>
          <w:color w:val="000000" w:themeColor="text1"/>
          <w:sz w:val="24"/>
          <w:szCs w:val="24"/>
        </w:rPr>
        <w:t xml:space="preserve">and </w:t>
      </w:r>
      <w:r w:rsidR="00454EEA" w:rsidRPr="006D49B6">
        <w:rPr>
          <w:rFonts w:ascii="Arial" w:hAnsi="Arial" w:cs="Arial"/>
        </w:rPr>
        <w:t xml:space="preserve">submit your completed Registration Form </w:t>
      </w:r>
      <w:r w:rsidR="00F664A0">
        <w:rPr>
          <w:rFonts w:ascii="Arial" w:hAnsi="Arial" w:cs="Arial"/>
        </w:rPr>
        <w:t xml:space="preserve">by </w:t>
      </w:r>
      <w:r w:rsidR="00F664A0" w:rsidRPr="00F664A0">
        <w:rPr>
          <w:rFonts w:ascii="Arial" w:hAnsi="Arial" w:cs="Arial"/>
          <w:b/>
          <w:color w:val="C00000"/>
          <w:sz w:val="24"/>
          <w:szCs w:val="24"/>
        </w:rPr>
        <w:t>3</w:t>
      </w:r>
      <w:r w:rsidR="00E3739E">
        <w:rPr>
          <w:rFonts w:ascii="Arial" w:hAnsi="Arial" w:cs="Arial"/>
          <w:b/>
          <w:color w:val="C00000"/>
          <w:sz w:val="24"/>
          <w:szCs w:val="24"/>
        </w:rPr>
        <w:t>0</w:t>
      </w:r>
      <w:r w:rsidR="00F664A0" w:rsidRPr="00F664A0">
        <w:rPr>
          <w:rFonts w:ascii="Arial" w:hAnsi="Arial" w:cs="Arial"/>
          <w:b/>
          <w:color w:val="C00000"/>
          <w:sz w:val="24"/>
          <w:szCs w:val="24"/>
        </w:rPr>
        <w:t xml:space="preserve"> September 2022</w:t>
      </w:r>
      <w:r w:rsidR="00F664A0">
        <w:rPr>
          <w:rFonts w:ascii="Arial" w:hAnsi="Arial" w:cs="Arial"/>
          <w:b/>
          <w:color w:val="C00000"/>
          <w:sz w:val="24"/>
          <w:szCs w:val="24"/>
        </w:rPr>
        <w:t xml:space="preserve"> </w:t>
      </w:r>
      <w:r w:rsidR="00454EEA" w:rsidRPr="0018393B">
        <w:rPr>
          <w:rFonts w:ascii="Arial" w:hAnsi="Arial" w:cs="Arial"/>
          <w:color w:val="000000" w:themeColor="text1"/>
        </w:rPr>
        <w:t>via e</w:t>
      </w:r>
      <w:r w:rsidR="00454EEA" w:rsidRPr="006D49B6">
        <w:rPr>
          <w:rFonts w:ascii="Arial" w:hAnsi="Arial" w:cs="Arial"/>
        </w:rPr>
        <w:t>mail to the</w:t>
      </w:r>
      <w:r w:rsidR="00454EEA" w:rsidRPr="006D49B6">
        <w:rPr>
          <w:rFonts w:ascii="Arial" w:hAnsi="Arial" w:cs="Arial"/>
          <w:b/>
        </w:rPr>
        <w:t xml:space="preserve"> ANZAM Academy Manager</w:t>
      </w:r>
      <w:r w:rsidR="00454EEA">
        <w:rPr>
          <w:rFonts w:ascii="Arial" w:hAnsi="Arial" w:cs="Arial"/>
          <w:b/>
        </w:rPr>
        <w:t xml:space="preserve"> at</w:t>
      </w:r>
      <w:r w:rsidR="00454EEA" w:rsidRPr="006D49B6">
        <w:rPr>
          <w:rFonts w:ascii="Arial" w:hAnsi="Arial" w:cs="Arial"/>
          <w:b/>
        </w:rPr>
        <w:t xml:space="preserve"> </w:t>
      </w:r>
      <w:hyperlink r:id="rId18" w:history="1">
        <w:r w:rsidR="00454EEA" w:rsidRPr="0018393B">
          <w:rPr>
            <w:rStyle w:val="Hyperlink"/>
            <w:rFonts w:ascii="Arial" w:hAnsi="Arial" w:cs="Arial"/>
            <w:bCs/>
            <w:color w:val="3CB588"/>
          </w:rPr>
          <w:t>anzam@anzam.org</w:t>
        </w:r>
      </w:hyperlink>
      <w:r w:rsidR="00454EEA">
        <w:rPr>
          <w:rFonts w:ascii="Arial" w:hAnsi="Arial" w:cs="Arial"/>
          <w:bCs/>
          <w:color w:val="000000" w:themeColor="text1"/>
          <w:sz w:val="24"/>
          <w:szCs w:val="24"/>
        </w:rPr>
        <w:t xml:space="preserve">. </w:t>
      </w:r>
      <w:r w:rsidR="00454EEA">
        <w:rPr>
          <w:rFonts w:ascii="Arial" w:hAnsi="Arial" w:cs="Arial"/>
        </w:rPr>
        <w:t>Y</w:t>
      </w:r>
      <w:r w:rsidRPr="006D49B6">
        <w:rPr>
          <w:rFonts w:ascii="Arial" w:hAnsi="Arial" w:cs="Arial"/>
        </w:rPr>
        <w:t xml:space="preserve">our </w:t>
      </w:r>
      <w:r w:rsidR="009D31CC" w:rsidRPr="0018393B">
        <w:rPr>
          <w:rFonts w:ascii="Arial" w:hAnsi="Arial" w:cs="Arial"/>
          <w:color w:val="000000" w:themeColor="text1"/>
        </w:rPr>
        <w:t xml:space="preserve">Research Note </w:t>
      </w:r>
      <w:r w:rsidR="00454EEA">
        <w:rPr>
          <w:rFonts w:ascii="Arial" w:hAnsi="Arial" w:cs="Arial"/>
          <w:color w:val="000000" w:themeColor="text1"/>
        </w:rPr>
        <w:t xml:space="preserve">must be submitted to the same address </w:t>
      </w:r>
      <w:r w:rsidR="00F664A0" w:rsidRPr="00F664A0">
        <w:rPr>
          <w:rFonts w:ascii="Arial" w:hAnsi="Arial" w:cs="Arial"/>
          <w:color w:val="000000" w:themeColor="text1"/>
        </w:rPr>
        <w:t>by</w:t>
      </w:r>
      <w:r w:rsidR="00A4074E" w:rsidRPr="00F664A0">
        <w:rPr>
          <w:rFonts w:ascii="Arial" w:hAnsi="Arial" w:cs="Arial"/>
          <w:bCs/>
          <w:color w:val="C00000"/>
          <w:sz w:val="24"/>
          <w:szCs w:val="24"/>
        </w:rPr>
        <w:t xml:space="preserve"> </w:t>
      </w:r>
      <w:r w:rsidR="00F664A0">
        <w:rPr>
          <w:rFonts w:ascii="Arial" w:hAnsi="Arial" w:cs="Arial"/>
          <w:b/>
          <w:color w:val="C00000"/>
          <w:sz w:val="24"/>
          <w:szCs w:val="24"/>
        </w:rPr>
        <w:t>04</w:t>
      </w:r>
      <w:r w:rsidR="004C0F3B" w:rsidRPr="00F664A0">
        <w:rPr>
          <w:rFonts w:ascii="Arial" w:hAnsi="Arial" w:cs="Arial"/>
          <w:b/>
          <w:color w:val="C00000"/>
          <w:sz w:val="24"/>
          <w:szCs w:val="24"/>
        </w:rPr>
        <w:t xml:space="preserve"> </w:t>
      </w:r>
      <w:r w:rsidR="00F664A0">
        <w:rPr>
          <w:rFonts w:ascii="Arial" w:hAnsi="Arial" w:cs="Arial"/>
          <w:b/>
          <w:color w:val="C00000"/>
          <w:sz w:val="24"/>
          <w:szCs w:val="24"/>
        </w:rPr>
        <w:t>October</w:t>
      </w:r>
      <w:r w:rsidR="009D31CC" w:rsidRPr="00F664A0">
        <w:rPr>
          <w:rFonts w:ascii="Arial" w:hAnsi="Arial" w:cs="Arial"/>
          <w:b/>
          <w:color w:val="C00000"/>
          <w:sz w:val="24"/>
          <w:szCs w:val="24"/>
        </w:rPr>
        <w:t xml:space="preserve"> 2022</w:t>
      </w:r>
      <w:r w:rsidR="009D31CC" w:rsidRPr="00E625C9">
        <w:rPr>
          <w:rFonts w:ascii="Arial" w:hAnsi="Arial" w:cs="Arial"/>
          <w:sz w:val="24"/>
          <w:szCs w:val="24"/>
        </w:rPr>
        <w:t>.</w:t>
      </w:r>
      <w:r w:rsidR="00380829" w:rsidRPr="00380829">
        <w:rPr>
          <w:rFonts w:ascii="Helia Core Book" w:hAnsi="Helia Core Book"/>
        </w:rPr>
        <w:t xml:space="preserve"> </w:t>
      </w:r>
    </w:p>
    <w:p w14:paraId="1F9C4B84" w14:textId="07A85379" w:rsidR="00454EEA" w:rsidRPr="00F664A0" w:rsidRDefault="00380829" w:rsidP="00F664A0">
      <w:pPr>
        <w:spacing w:after="240"/>
        <w:rPr>
          <w:rFonts w:ascii="Helia Core Book" w:hAnsi="Helia Core Book"/>
        </w:rPr>
      </w:pPr>
      <w:r w:rsidRPr="00446E6A">
        <w:rPr>
          <w:rFonts w:ascii="Helia Core Book" w:hAnsi="Helia Core Book"/>
        </w:rPr>
        <w:t>There will be a concurrent</w:t>
      </w:r>
      <w:r>
        <w:rPr>
          <w:rFonts w:ascii="Helia Core Book" w:hAnsi="Helia Core Book"/>
        </w:rPr>
        <w:t xml:space="preserve"> session for those who do</w:t>
      </w:r>
      <w:r w:rsidR="00454EEA">
        <w:rPr>
          <w:rFonts w:ascii="Helia Core Book" w:hAnsi="Helia Core Book"/>
        </w:rPr>
        <w:t xml:space="preserve"> not</w:t>
      </w:r>
      <w:r>
        <w:rPr>
          <w:rFonts w:ascii="Helia Core Book" w:hAnsi="Helia Core Book"/>
        </w:rPr>
        <w:t xml:space="preserve"> wish to submit a Research Note. </w:t>
      </w:r>
    </w:p>
    <w:p w14:paraId="73D06156" w14:textId="5C56D34E" w:rsidR="00CC59DF" w:rsidRDefault="00C452C2" w:rsidP="00A45D34">
      <w:pPr>
        <w:widowControl w:val="0"/>
        <w:spacing w:after="180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</w:t>
      </w:r>
      <w:r w:rsidR="00F05CE4">
        <w:rPr>
          <w:rStyle w:val="Heading2Char"/>
          <w:rFonts w:cs="Arial"/>
        </w:rPr>
        <w:t>7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Do you wish to </w:t>
      </w:r>
      <w:r w:rsidR="00B31136" w:rsidRPr="007D4474">
        <w:rPr>
          <w:rFonts w:ascii="Arial" w:hAnsi="Arial" w:cs="Arial"/>
          <w:b/>
          <w:bCs/>
        </w:rPr>
        <w:t xml:space="preserve">present and </w:t>
      </w:r>
      <w:r w:rsidR="0026225D" w:rsidRPr="007D4474">
        <w:rPr>
          <w:rFonts w:ascii="Arial" w:hAnsi="Arial" w:cs="Arial"/>
          <w:b/>
          <w:bCs/>
        </w:rPr>
        <w:t>discuss</w:t>
      </w:r>
      <w:r w:rsidR="00BE45DC" w:rsidRPr="007D4474">
        <w:rPr>
          <w:rFonts w:ascii="Arial" w:hAnsi="Arial" w:cs="Arial"/>
          <w:b/>
          <w:bCs/>
        </w:rPr>
        <w:t xml:space="preserve"> your research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at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26225D" w:rsidRPr="007D4474">
        <w:rPr>
          <w:rFonts w:ascii="Arial" w:hAnsi="Arial" w:cs="Arial"/>
          <w:b/>
          <w:bCs/>
        </w:rPr>
        <w:t>a</w:t>
      </w:r>
      <w:r w:rsidR="00654405" w:rsidRPr="007D4474">
        <w:rPr>
          <w:rFonts w:ascii="Arial" w:hAnsi="Arial" w:cs="Arial"/>
          <w:b/>
          <w:bCs/>
        </w:rPr>
        <w:t xml:space="preserve"> Roundtable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Session?</w:t>
      </w:r>
    </w:p>
    <w:p w14:paraId="333D89AE" w14:textId="3CFA9008" w:rsidR="0018393B" w:rsidRDefault="00000000" w:rsidP="00454EEA">
      <w:pPr>
        <w:widowControl w:val="0"/>
        <w:spacing w:after="240"/>
        <w:ind w:firstLine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73184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C429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B31136" w:rsidRPr="006D49B6">
        <w:rPr>
          <w:rFonts w:ascii="Arial" w:hAnsi="Arial" w:cs="Arial"/>
        </w:rPr>
        <w:t xml:space="preserve"> Yes</w:t>
      </w:r>
      <w:r w:rsidR="00411077">
        <w:rPr>
          <w:rFonts w:ascii="Arial" w:hAnsi="Arial" w:cs="Arial"/>
        </w:rPr>
        <w:tab/>
      </w:r>
      <w:r w:rsidR="0041107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26876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58B9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  <w:r w:rsidR="00411077">
        <w:rPr>
          <w:rFonts w:ascii="Arial" w:hAnsi="Arial" w:cs="Arial"/>
        </w:rPr>
        <w:t xml:space="preserve"> </w:t>
      </w:r>
    </w:p>
    <w:p w14:paraId="73746895" w14:textId="77777777" w:rsidR="00454EEA" w:rsidRPr="006D49B6" w:rsidRDefault="00454EEA" w:rsidP="00454EEA">
      <w:pPr>
        <w:widowControl w:val="0"/>
        <w:spacing w:after="240"/>
        <w:ind w:firstLine="709"/>
        <w:rPr>
          <w:rFonts w:ascii="Arial" w:hAnsi="Arial" w:cs="Arial"/>
        </w:rPr>
      </w:pPr>
    </w:p>
    <w:p w14:paraId="5ECC3D6C" w14:textId="7DE0E048" w:rsidR="00454EEA" w:rsidRPr="00BD0148" w:rsidRDefault="00454EEA" w:rsidP="00454EEA">
      <w:pPr>
        <w:pStyle w:val="Heading1"/>
        <w:rPr>
          <w:color w:val="3CB588"/>
        </w:rPr>
      </w:pPr>
      <w:r>
        <w:rPr>
          <w:color w:val="3CB588"/>
        </w:rPr>
        <w:t xml:space="preserve">Fees </w:t>
      </w:r>
    </w:p>
    <w:p w14:paraId="28BF2B4C" w14:textId="58559C82" w:rsidR="00A45D34" w:rsidRPr="00454EEA" w:rsidRDefault="00454EEA" w:rsidP="00454EEA">
      <w:pPr>
        <w:pStyle w:val="Heading1"/>
        <w:rPr>
          <w:rFonts w:ascii="Helia Core Book" w:eastAsiaTheme="minorHAnsi" w:hAnsi="Helia Core Book" w:cstheme="minorBidi"/>
          <w:b w:val="0"/>
          <w:bCs w:val="0"/>
          <w:i/>
          <w:iCs/>
          <w:sz w:val="22"/>
          <w:szCs w:val="22"/>
        </w:rPr>
      </w:pPr>
      <w:r w:rsidRPr="00454EEA">
        <w:rPr>
          <w:rFonts w:ascii="Helia Core Book" w:eastAsiaTheme="minorHAnsi" w:hAnsi="Helia Core Book" w:cstheme="minorBidi"/>
          <w:b w:val="0"/>
          <w:bCs w:val="0"/>
          <w:i/>
          <w:iCs/>
          <w:sz w:val="22"/>
          <w:szCs w:val="22"/>
        </w:rPr>
        <w:t xml:space="preserve">Continue over page for </w:t>
      </w:r>
      <w:r>
        <w:rPr>
          <w:rFonts w:ascii="Helia Core Book" w:eastAsiaTheme="minorHAnsi" w:hAnsi="Helia Core Book" w:cstheme="minorBidi"/>
          <w:b w:val="0"/>
          <w:bCs w:val="0"/>
          <w:i/>
          <w:iCs/>
          <w:sz w:val="22"/>
          <w:szCs w:val="22"/>
        </w:rPr>
        <w:t>fee</w:t>
      </w:r>
      <w:r w:rsidRPr="00454EEA">
        <w:rPr>
          <w:rFonts w:ascii="Helia Core Book" w:eastAsiaTheme="minorHAnsi" w:hAnsi="Helia Core Book" w:cstheme="minorBidi"/>
          <w:b w:val="0"/>
          <w:bCs w:val="0"/>
          <w:i/>
          <w:iCs/>
          <w:sz w:val="22"/>
          <w:szCs w:val="22"/>
        </w:rPr>
        <w:t xml:space="preserve"> details.</w:t>
      </w:r>
    </w:p>
    <w:p w14:paraId="602F8C6D" w14:textId="1B2B2178" w:rsidR="0088229E" w:rsidRDefault="0088229E" w:rsidP="0088229E"/>
    <w:p w14:paraId="75E81066" w14:textId="62CA0B9E" w:rsidR="0088229E" w:rsidRDefault="0088229E" w:rsidP="0088229E"/>
    <w:p w14:paraId="3D3B612D" w14:textId="77777777" w:rsidR="0088229E" w:rsidRPr="0088229E" w:rsidRDefault="0088229E" w:rsidP="0088229E"/>
    <w:p w14:paraId="7663EE1F" w14:textId="77777777" w:rsidR="00B71699" w:rsidRDefault="00B71699" w:rsidP="00BD0148">
      <w:pPr>
        <w:pStyle w:val="Heading1"/>
        <w:rPr>
          <w:color w:val="3CB588"/>
        </w:rPr>
      </w:pPr>
    </w:p>
    <w:p w14:paraId="081C3B56" w14:textId="7E53F827" w:rsidR="00BD0148" w:rsidRPr="00BD0148" w:rsidRDefault="00BD0148" w:rsidP="00BD0148">
      <w:pPr>
        <w:pStyle w:val="Heading1"/>
        <w:rPr>
          <w:color w:val="3CB588"/>
        </w:rPr>
      </w:pPr>
      <w:r>
        <w:rPr>
          <w:color w:val="3CB588"/>
        </w:rPr>
        <w:t>Doctoral Student Workshop fees</w:t>
      </w:r>
    </w:p>
    <w:p w14:paraId="7F37AFB5" w14:textId="47993DD3" w:rsidR="00BD0148" w:rsidRPr="00BD0148" w:rsidRDefault="0088229E" w:rsidP="00BD0148">
      <w:pPr>
        <w:shd w:val="clear" w:color="auto" w:fill="FFFFFF"/>
        <w:rPr>
          <w:rFonts w:ascii="Arial" w:eastAsia="Times New Roman" w:hAnsi="Arial" w:cs="Arial"/>
          <w:color w:val="222222"/>
          <w:lang w:val="en-AU" w:eastAsia="en-AU"/>
        </w:rPr>
      </w:pPr>
      <w:r>
        <w:rPr>
          <w:rFonts w:asciiTheme="majorBidi" w:hAnsiTheme="majorBidi" w:cstheme="majorBidi"/>
          <w:bCs/>
        </w:rPr>
        <w:t>C</w:t>
      </w:r>
      <w:r w:rsidR="00A45D34">
        <w:rPr>
          <w:rFonts w:asciiTheme="majorBidi" w:hAnsiTheme="majorBidi" w:cstheme="majorBidi"/>
          <w:bCs/>
        </w:rPr>
        <w:t>hoose the option that describes you:</w:t>
      </w:r>
    </w:p>
    <w:p w14:paraId="3BD441F0" w14:textId="77777777" w:rsidR="009D56E0" w:rsidRPr="002F0AFB" w:rsidRDefault="009D56E0" w:rsidP="009D56E0">
      <w:pPr>
        <w:pStyle w:val="ListParagraph"/>
        <w:rPr>
          <w:rFonts w:asciiTheme="majorBidi" w:hAnsiTheme="majorBidi" w:cstheme="majorBidi"/>
        </w:rPr>
      </w:pPr>
    </w:p>
    <w:p w14:paraId="58F26842" w14:textId="77777777" w:rsidR="009D56E0" w:rsidRPr="002F0AFB" w:rsidRDefault="009D56E0" w:rsidP="009D56E0">
      <w:pPr>
        <w:pStyle w:val="ListParagraph"/>
        <w:spacing w:after="0"/>
        <w:ind w:left="426" w:right="238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E72C966" wp14:editId="34A4FFA9">
                <wp:simplePos x="0" y="0"/>
                <wp:positionH relativeFrom="column">
                  <wp:posOffset>131274</wp:posOffset>
                </wp:positionH>
                <wp:positionV relativeFrom="paragraph">
                  <wp:posOffset>28977</wp:posOffset>
                </wp:positionV>
                <wp:extent cx="6346479" cy="1566250"/>
                <wp:effectExtent l="0" t="0" r="1651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6479" cy="1566250"/>
                        </a:xfrm>
                        <a:prstGeom prst="rect">
                          <a:avLst/>
                        </a:prstGeom>
                        <a:solidFill>
                          <a:srgbClr val="17264D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5B5C18" w14:textId="77777777" w:rsidR="009D56E0" w:rsidRDefault="009D56E0" w:rsidP="009D56E0">
                            <w:pPr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</w:p>
                          <w:p w14:paraId="34E9121C" w14:textId="1B955B43" w:rsidR="009D56E0" w:rsidRPr="009D56E0" w:rsidRDefault="009D56E0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ANZAM Associate members 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</w:t>
                            </w:r>
                            <w:r w:rsidR="004A0F7E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$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80.00</w:t>
                            </w:r>
                          </w:p>
                          <w:p w14:paraId="6C688CB8" w14:textId="4BDAD116" w:rsidR="009D56E0" w:rsidRPr="009D56E0" w:rsidRDefault="009D56E0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Associate members already registered to attend the ANZAM Conference 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</w:t>
                            </w:r>
                            <w:r w:rsidR="004A0F7E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$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50.00</w:t>
                            </w:r>
                          </w:p>
                          <w:p w14:paraId="01EB52CD" w14:textId="2494183A" w:rsidR="009D56E0" w:rsidRPr="009D56E0" w:rsidRDefault="009D56E0" w:rsidP="009D56E0">
                            <w:pPr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</w:pP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Non-members (includes 12 months’ Associate membership) 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B4E0CE"/>
                                <w:lang w:val="en-AU" w:eastAsia="en-AU"/>
                              </w:rPr>
                              <w:t xml:space="preserve"> 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AUD</w:t>
                            </w:r>
                            <w:r w:rsidR="004A0F7E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 xml:space="preserve"> </w:t>
                            </w:r>
                            <w:r w:rsidR="004A0F7E"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$</w:t>
                            </w:r>
                            <w:r w:rsidRPr="009D56E0">
                              <w:rPr>
                                <w:rFonts w:asciiTheme="majorBidi" w:eastAsia="Times New Roman" w:hAnsiTheme="majorBidi" w:cstheme="majorBidi"/>
                                <w:b/>
                                <w:bCs/>
                                <w:color w:val="EAEAEA" w:themeColor="text2" w:themeTint="1A"/>
                                <w:lang w:val="en-AU" w:eastAsia="en-AU"/>
                              </w:rPr>
                              <w:t>184.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2C966" id="Text Box 7" o:spid="_x0000_s1031" type="#_x0000_t202" style="position:absolute;left:0;text-align:left;margin-left:10.35pt;margin-top:2.3pt;width:499.7pt;height:123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" fillcolor="#17264d" strokeweight=".5pt">
                <v:textbox>
                  <w:txbxContent>
                    <w:p w14:paraId="7D5B5C18" w14:textId="77777777" w:rsidR="009D56E0" w:rsidRDefault="009D56E0" w:rsidP="009D56E0">
                      <w:pPr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</w:p>
                    <w:p w14:paraId="34E9121C" w14:textId="1B955B43" w:rsidR="009D56E0" w:rsidRPr="009D56E0" w:rsidRDefault="009D56E0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ANZAM Associate members 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</w:t>
                      </w:r>
                      <w:r w:rsidR="004A0F7E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$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80.00</w:t>
                      </w:r>
                    </w:p>
                    <w:p w14:paraId="6C688CB8" w14:textId="4BDAD116" w:rsidR="009D56E0" w:rsidRPr="009D56E0" w:rsidRDefault="009D56E0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Associate members already registered to attend the ANZAM Conference 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</w:t>
                      </w:r>
                      <w:r w:rsidR="004A0F7E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$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50.00</w:t>
                      </w:r>
                    </w:p>
                    <w:p w14:paraId="01EB52CD" w14:textId="2494183A" w:rsidR="009D56E0" w:rsidRPr="009D56E0" w:rsidRDefault="009D56E0" w:rsidP="009D56E0">
                      <w:pPr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</w:pP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Non-members (includes 12 months’ Associate membership) 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B4E0CE"/>
                          <w:lang w:val="en-AU" w:eastAsia="en-AU"/>
                        </w:rPr>
                        <w:t xml:space="preserve"> 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AUD</w:t>
                      </w:r>
                      <w:r w:rsidR="004A0F7E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 xml:space="preserve"> </w:t>
                      </w:r>
                      <w:r w:rsidR="004A0F7E"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$</w:t>
                      </w:r>
                      <w:r w:rsidRPr="009D56E0">
                        <w:rPr>
                          <w:rFonts w:asciiTheme="majorBidi" w:eastAsia="Times New Roman" w:hAnsiTheme="majorBidi" w:cstheme="majorBidi"/>
                          <w:b/>
                          <w:bCs/>
                          <w:color w:val="EAEAEA" w:themeColor="text2" w:themeTint="1A"/>
                          <w:lang w:val="en-AU" w:eastAsia="en-AU"/>
                        </w:rPr>
                        <w:t>184.50</w:t>
                      </w:r>
                    </w:p>
                  </w:txbxContent>
                </v:textbox>
              </v:shape>
            </w:pict>
          </mc:Fallback>
        </mc:AlternateContent>
      </w:r>
    </w:p>
    <w:p w14:paraId="6696952D" w14:textId="77777777" w:rsidR="009D56E0" w:rsidRDefault="009D56E0" w:rsidP="009D56E0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39E5BA16" w14:textId="77777777" w:rsidR="009D56E0" w:rsidRDefault="009D56E0" w:rsidP="009D56E0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3D20B68F" w14:textId="77777777" w:rsidR="009D56E0" w:rsidRDefault="009D56E0" w:rsidP="009D56E0">
      <w:pPr>
        <w:pStyle w:val="ListParagraph"/>
        <w:tabs>
          <w:tab w:val="left" w:pos="3807"/>
        </w:tabs>
        <w:spacing w:after="0"/>
        <w:ind w:left="426" w:right="237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</w:p>
    <w:p w14:paraId="2B085A40" w14:textId="77777777" w:rsidR="009D56E0" w:rsidRDefault="009D56E0" w:rsidP="009D56E0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7A7B1BF8" w14:textId="77777777" w:rsidR="009D56E0" w:rsidRDefault="009D56E0" w:rsidP="009D56E0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5FECE750" w14:textId="77777777" w:rsidR="009D56E0" w:rsidRPr="002F0AFB" w:rsidRDefault="009D56E0" w:rsidP="009D56E0">
      <w:pPr>
        <w:pStyle w:val="ListParagraph"/>
        <w:spacing w:after="0"/>
        <w:ind w:left="426" w:right="237"/>
        <w:contextualSpacing w:val="0"/>
        <w:rPr>
          <w:rFonts w:asciiTheme="majorBidi" w:hAnsiTheme="majorBidi" w:cstheme="majorBidi"/>
        </w:rPr>
      </w:pPr>
    </w:p>
    <w:p w14:paraId="74FC197C" w14:textId="77777777" w:rsidR="00BD0148" w:rsidRPr="00BD0148" w:rsidRDefault="00BD0148" w:rsidP="00BD014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val="en-AU" w:eastAsia="en-AU"/>
        </w:rPr>
      </w:pPr>
    </w:p>
    <w:p w14:paraId="26851B8F" w14:textId="77777777" w:rsidR="00BD0148" w:rsidRPr="00BD0148" w:rsidRDefault="00BD0148" w:rsidP="00BD0148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</w:rPr>
      </w:pPr>
    </w:p>
    <w:p w14:paraId="173CAE31" w14:textId="77777777" w:rsidR="009D56E0" w:rsidRDefault="009D56E0" w:rsidP="00BD0148">
      <w:pPr>
        <w:spacing w:after="0" w:line="240" w:lineRule="auto"/>
        <w:ind w:right="237"/>
        <w:rPr>
          <w:rFonts w:ascii="Arial" w:hAnsi="Arial" w:cs="Arial"/>
          <w:i/>
          <w:iCs/>
        </w:rPr>
      </w:pPr>
    </w:p>
    <w:p w14:paraId="7D9ADB9A" w14:textId="09EB6118" w:rsidR="00A45D34" w:rsidRDefault="00000000" w:rsidP="00A45D34">
      <w:pPr>
        <w:tabs>
          <w:tab w:val="left" w:pos="6237"/>
        </w:tabs>
        <w:spacing w:after="180" w:line="240" w:lineRule="auto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63170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5D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A45D34" w:rsidRPr="005F368A">
        <w:rPr>
          <w:rFonts w:ascii="Arial" w:hAnsi="Arial" w:cs="Arial"/>
        </w:rPr>
        <w:t xml:space="preserve"> </w:t>
      </w:r>
      <w:r w:rsidR="00A45D34" w:rsidRPr="00A45D34">
        <w:rPr>
          <w:rFonts w:asciiTheme="majorBidi" w:eastAsia="Times New Roman" w:hAnsiTheme="majorBidi" w:cstheme="majorBidi"/>
          <w:color w:val="000000" w:themeColor="text1"/>
          <w:lang w:val="en-AU" w:eastAsia="en-AU"/>
        </w:rPr>
        <w:t xml:space="preserve">ANZAM Associate member </w:t>
      </w:r>
      <w:r w:rsidR="00A45D34">
        <w:rPr>
          <w:rFonts w:ascii="Arial" w:hAnsi="Arial" w:cs="Arial"/>
        </w:rPr>
        <w:t>AUD</w:t>
      </w:r>
      <w:r w:rsidR="0088229E">
        <w:rPr>
          <w:rFonts w:ascii="Arial" w:hAnsi="Arial" w:cs="Arial"/>
        </w:rPr>
        <w:t xml:space="preserve"> $</w:t>
      </w:r>
      <w:r w:rsidR="00A45D34">
        <w:rPr>
          <w:rFonts w:ascii="Arial" w:hAnsi="Arial" w:cs="Arial"/>
        </w:rPr>
        <w:t>80</w:t>
      </w:r>
    </w:p>
    <w:p w14:paraId="48BBC1CB" w14:textId="2CF0328D" w:rsidR="00A45D34" w:rsidRDefault="00000000" w:rsidP="00A45D34">
      <w:pPr>
        <w:tabs>
          <w:tab w:val="left" w:pos="6237"/>
        </w:tabs>
        <w:spacing w:after="180" w:line="240" w:lineRule="auto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88690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5D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A45D34" w:rsidRPr="005F368A">
        <w:rPr>
          <w:rFonts w:ascii="Arial" w:hAnsi="Arial" w:cs="Arial"/>
        </w:rPr>
        <w:t xml:space="preserve"> </w:t>
      </w:r>
      <w:r w:rsidR="00A45D34" w:rsidRPr="00A45D34">
        <w:rPr>
          <w:rFonts w:asciiTheme="majorBidi" w:eastAsia="Times New Roman" w:hAnsiTheme="majorBidi" w:cstheme="majorBidi"/>
          <w:color w:val="000000" w:themeColor="text1"/>
          <w:lang w:val="en-AU" w:eastAsia="en-AU"/>
        </w:rPr>
        <w:t xml:space="preserve">Associate member already registered to attend the ANZAM Conference </w:t>
      </w:r>
      <w:r w:rsidR="00A45D34">
        <w:rPr>
          <w:rFonts w:ascii="Arial" w:hAnsi="Arial" w:cs="Arial"/>
        </w:rPr>
        <w:t>AUD</w:t>
      </w:r>
      <w:r w:rsidR="0088229E">
        <w:rPr>
          <w:rFonts w:ascii="Arial" w:hAnsi="Arial" w:cs="Arial"/>
        </w:rPr>
        <w:t xml:space="preserve"> $</w:t>
      </w:r>
      <w:r w:rsidR="00A45D34">
        <w:rPr>
          <w:rFonts w:ascii="Arial" w:hAnsi="Arial" w:cs="Arial"/>
        </w:rPr>
        <w:t>50</w:t>
      </w:r>
    </w:p>
    <w:p w14:paraId="72CC5FF7" w14:textId="60723DBD" w:rsidR="00A45D34" w:rsidRPr="004A0F7E" w:rsidRDefault="00000000" w:rsidP="004A0F7E">
      <w:pPr>
        <w:tabs>
          <w:tab w:val="left" w:pos="6237"/>
        </w:tabs>
        <w:spacing w:after="180" w:line="240" w:lineRule="auto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871680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5D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A45D34" w:rsidRPr="005F368A">
        <w:rPr>
          <w:rFonts w:ascii="Arial" w:hAnsi="Arial" w:cs="Arial"/>
        </w:rPr>
        <w:t xml:space="preserve"> </w:t>
      </w:r>
      <w:r w:rsidR="00A45D34" w:rsidRPr="00A45D34">
        <w:rPr>
          <w:rFonts w:asciiTheme="majorBidi" w:eastAsia="Times New Roman" w:hAnsiTheme="majorBidi" w:cstheme="majorBidi"/>
          <w:color w:val="000000" w:themeColor="text1"/>
          <w:lang w:val="en-AU" w:eastAsia="en-AU"/>
        </w:rPr>
        <w:t>Non-member</w:t>
      </w:r>
      <w:r w:rsidR="00A45D34">
        <w:rPr>
          <w:rFonts w:asciiTheme="majorBidi" w:eastAsia="Times New Roman" w:hAnsiTheme="majorBidi" w:cstheme="majorBidi"/>
          <w:color w:val="000000" w:themeColor="text1"/>
          <w:lang w:val="en-AU" w:eastAsia="en-AU"/>
        </w:rPr>
        <w:t xml:space="preserve"> </w:t>
      </w:r>
      <w:r w:rsidR="00A45D34" w:rsidRPr="00A45D34">
        <w:rPr>
          <w:rFonts w:asciiTheme="majorBidi" w:eastAsia="Times New Roman" w:hAnsiTheme="majorBidi" w:cstheme="majorBidi"/>
          <w:color w:val="000000" w:themeColor="text1"/>
          <w:lang w:val="en-AU" w:eastAsia="en-AU"/>
        </w:rPr>
        <w:t xml:space="preserve">(includes 12 months’ Associate membership) </w:t>
      </w:r>
      <w:r w:rsidR="00A45D34">
        <w:rPr>
          <w:rFonts w:ascii="Arial" w:hAnsi="Arial" w:cs="Arial"/>
        </w:rPr>
        <w:t>AUD</w:t>
      </w:r>
      <w:r w:rsidR="0088229E">
        <w:rPr>
          <w:rFonts w:ascii="Arial" w:hAnsi="Arial" w:cs="Arial"/>
        </w:rPr>
        <w:t xml:space="preserve"> </w:t>
      </w:r>
      <w:r w:rsidR="00A45D34">
        <w:rPr>
          <w:rFonts w:ascii="Arial" w:hAnsi="Arial" w:cs="Arial"/>
        </w:rPr>
        <w:t>$184.50</w:t>
      </w:r>
    </w:p>
    <w:p w14:paraId="7F119DF7" w14:textId="77777777" w:rsidR="00A45D34" w:rsidRDefault="00A45D34" w:rsidP="00BD0148">
      <w:pPr>
        <w:spacing w:after="0" w:line="240" w:lineRule="auto"/>
        <w:ind w:right="237"/>
        <w:rPr>
          <w:rFonts w:ascii="Arial" w:hAnsi="Arial" w:cs="Arial"/>
          <w:i/>
          <w:iCs/>
        </w:rPr>
      </w:pPr>
    </w:p>
    <w:p w14:paraId="5B7F0DCC" w14:textId="0B8D2386" w:rsidR="00BD0148" w:rsidRPr="00BD0148" w:rsidRDefault="00BD0148" w:rsidP="00BD0148">
      <w:pPr>
        <w:spacing w:after="0" w:line="240" w:lineRule="auto"/>
        <w:ind w:right="237"/>
        <w:rPr>
          <w:rFonts w:ascii="Arial" w:hAnsi="Arial" w:cs="Arial"/>
          <w:i/>
          <w:iCs/>
        </w:rPr>
      </w:pPr>
      <w:r w:rsidRPr="00BD0148">
        <w:rPr>
          <w:rFonts w:ascii="Arial" w:hAnsi="Arial" w:cs="Arial"/>
          <w:i/>
          <w:iCs/>
        </w:rPr>
        <w:t xml:space="preserve">To register to attend ANZAM Conference on 6-7 December </w:t>
      </w:r>
      <w:r w:rsidR="0051238E">
        <w:rPr>
          <w:rFonts w:ascii="Arial" w:hAnsi="Arial" w:cs="Arial"/>
          <w:i/>
          <w:iCs/>
        </w:rPr>
        <w:t>go to</w:t>
      </w:r>
      <w:r w:rsidRPr="00BD0148">
        <w:rPr>
          <w:rFonts w:ascii="Arial" w:hAnsi="Arial" w:cs="Arial"/>
          <w:i/>
          <w:iCs/>
        </w:rPr>
        <w:t xml:space="preserve">: </w:t>
      </w:r>
      <w:hyperlink r:id="rId19" w:history="1">
        <w:r w:rsidRPr="00BD0148">
          <w:rPr>
            <w:rStyle w:val="Hyperlink"/>
            <w:rFonts w:ascii="Arial" w:hAnsi="Arial" w:cs="Arial"/>
            <w:i/>
            <w:iCs/>
            <w:color w:val="3CB588"/>
          </w:rPr>
          <w:t>http://anzamconference.org/</w:t>
        </w:r>
      </w:hyperlink>
    </w:p>
    <w:p w14:paraId="4224F099" w14:textId="77777777" w:rsidR="00BD0148" w:rsidRPr="00BD0148" w:rsidRDefault="00BD0148" w:rsidP="00CC59DF">
      <w:pPr>
        <w:pStyle w:val="Heading1"/>
        <w:rPr>
          <w:color w:val="3CB588"/>
          <w:sz w:val="22"/>
          <w:szCs w:val="22"/>
        </w:rPr>
      </w:pPr>
    </w:p>
    <w:p w14:paraId="2AF781ED" w14:textId="34412493" w:rsidR="009C4464" w:rsidRPr="00BD0148" w:rsidRDefault="009C4464" w:rsidP="00CC59DF">
      <w:pPr>
        <w:pStyle w:val="Heading1"/>
        <w:rPr>
          <w:color w:val="3CB588"/>
        </w:rPr>
      </w:pPr>
      <w:r w:rsidRPr="00BD0148">
        <w:rPr>
          <w:color w:val="3CB588"/>
        </w:rPr>
        <w:t xml:space="preserve">Terms and </w:t>
      </w:r>
      <w:r w:rsidR="00832A25" w:rsidRPr="00BD0148">
        <w:rPr>
          <w:color w:val="3CB588"/>
        </w:rPr>
        <w:t>c</w:t>
      </w:r>
      <w:r w:rsidRPr="00BD0148">
        <w:rPr>
          <w:color w:val="3CB588"/>
        </w:rPr>
        <w:t>onditions</w:t>
      </w:r>
    </w:p>
    <w:p w14:paraId="2AF781EE" w14:textId="290217B7" w:rsidR="009C4464" w:rsidRDefault="009C4464" w:rsidP="00A45D34">
      <w:pPr>
        <w:spacing w:after="120"/>
        <w:ind w:left="709" w:hanging="567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Please note the following terms and conditions for the </w:t>
      </w:r>
      <w:r w:rsidRPr="00BD0148">
        <w:rPr>
          <w:rFonts w:ascii="Arial" w:hAnsi="Arial" w:cs="Arial"/>
          <w:color w:val="000000" w:themeColor="text1"/>
        </w:rPr>
        <w:t xml:space="preserve">Doctoral </w:t>
      </w:r>
      <w:r w:rsidR="009D31CC" w:rsidRPr="00BD0148">
        <w:rPr>
          <w:rFonts w:ascii="Arial" w:hAnsi="Arial" w:cs="Arial"/>
          <w:color w:val="000000" w:themeColor="text1"/>
        </w:rPr>
        <w:t xml:space="preserve">Student </w:t>
      </w:r>
      <w:r w:rsidRPr="00BD0148">
        <w:rPr>
          <w:rFonts w:ascii="Arial" w:hAnsi="Arial" w:cs="Arial"/>
          <w:color w:val="000000" w:themeColor="text1"/>
        </w:rPr>
        <w:t>Workshop</w:t>
      </w:r>
      <w:r w:rsidR="00BD0148">
        <w:rPr>
          <w:rFonts w:ascii="Arial" w:hAnsi="Arial" w:cs="Arial"/>
        </w:rPr>
        <w:t>:</w:t>
      </w:r>
    </w:p>
    <w:p w14:paraId="505485F8" w14:textId="77777777" w:rsidR="00BD0148" w:rsidRPr="006D49B6" w:rsidRDefault="00BD0148" w:rsidP="00A45D34">
      <w:pPr>
        <w:spacing w:after="120"/>
        <w:ind w:left="709" w:hanging="567"/>
        <w:rPr>
          <w:rFonts w:ascii="Arial" w:hAnsi="Arial" w:cs="Arial"/>
        </w:rPr>
      </w:pPr>
    </w:p>
    <w:p w14:paraId="2AF781EF" w14:textId="045CFCEE" w:rsidR="009C4464" w:rsidRPr="006D49B6" w:rsidRDefault="009C4464" w:rsidP="00A45D34">
      <w:pPr>
        <w:spacing w:after="120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1.</w:t>
      </w:r>
      <w:r w:rsidRPr="006D49B6">
        <w:rPr>
          <w:rFonts w:ascii="Arial" w:hAnsi="Arial" w:cs="Arial"/>
        </w:rPr>
        <w:tab/>
        <w:t xml:space="preserve">The </w:t>
      </w:r>
      <w:r w:rsidR="003E7D3A">
        <w:rPr>
          <w:rFonts w:ascii="Arial" w:hAnsi="Arial" w:cs="Arial"/>
        </w:rPr>
        <w:t xml:space="preserve">Workshop </w:t>
      </w:r>
      <w:r w:rsidRPr="006D49B6">
        <w:rPr>
          <w:rFonts w:ascii="Arial" w:hAnsi="Arial" w:cs="Arial"/>
        </w:rPr>
        <w:t>program is subject to change without notice.</w:t>
      </w:r>
    </w:p>
    <w:p w14:paraId="2AF781F0" w14:textId="3D280F01" w:rsidR="009C4464" w:rsidRPr="006D49B6" w:rsidRDefault="009C4464" w:rsidP="00A45D34">
      <w:pPr>
        <w:spacing w:after="120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2.</w:t>
      </w:r>
      <w:r w:rsidRPr="006D49B6">
        <w:rPr>
          <w:rFonts w:ascii="Arial" w:hAnsi="Arial" w:cs="Arial"/>
        </w:rPr>
        <w:tab/>
      </w:r>
      <w:r w:rsidR="00AB2B85">
        <w:rPr>
          <w:rFonts w:ascii="Arial" w:hAnsi="Arial" w:cs="Arial"/>
        </w:rPr>
        <w:t>If you are submitting a Research Note, l</w:t>
      </w:r>
      <w:r w:rsidRPr="006D49B6">
        <w:rPr>
          <w:rFonts w:ascii="Arial" w:hAnsi="Arial" w:cs="Arial"/>
        </w:rPr>
        <w:t xml:space="preserve">ate registrations </w:t>
      </w:r>
      <w:r w:rsidR="00AB2B85">
        <w:rPr>
          <w:rFonts w:ascii="Arial" w:hAnsi="Arial" w:cs="Arial"/>
        </w:rPr>
        <w:t xml:space="preserve">and submissions </w:t>
      </w:r>
      <w:r w:rsidRPr="006D49B6">
        <w:rPr>
          <w:rFonts w:ascii="Arial" w:hAnsi="Arial" w:cs="Arial"/>
        </w:rPr>
        <w:t>will not be accepted.</w:t>
      </w:r>
    </w:p>
    <w:p w14:paraId="2AF781F1" w14:textId="4840AB3A" w:rsidR="009C4464" w:rsidRPr="006D49B6" w:rsidRDefault="009C4464" w:rsidP="00A45D34">
      <w:pPr>
        <w:spacing w:after="120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3.</w:t>
      </w:r>
      <w:r w:rsidRPr="006D49B6">
        <w:rPr>
          <w:rFonts w:ascii="Arial" w:hAnsi="Arial" w:cs="Arial"/>
        </w:rPr>
        <w:tab/>
        <w:t xml:space="preserve">Registration is confirmed </w:t>
      </w:r>
      <w:r w:rsidR="003E7D3A">
        <w:rPr>
          <w:rFonts w:ascii="Arial" w:hAnsi="Arial" w:cs="Arial"/>
        </w:rPr>
        <w:t xml:space="preserve">only </w:t>
      </w:r>
      <w:r w:rsidRPr="006D49B6">
        <w:rPr>
          <w:rFonts w:ascii="Arial" w:hAnsi="Arial" w:cs="Arial"/>
        </w:rPr>
        <w:t>once payment is received.</w:t>
      </w:r>
    </w:p>
    <w:p w14:paraId="2AF781F3" w14:textId="74B4493E" w:rsidR="009C4464" w:rsidRPr="00072B31" w:rsidRDefault="00BD0148" w:rsidP="00A45D34">
      <w:pPr>
        <w:spacing w:after="120"/>
        <w:ind w:left="709" w:hanging="426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4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</w:r>
      <w:r w:rsidR="00F07F73">
        <w:rPr>
          <w:rFonts w:ascii="Arial" w:hAnsi="Arial" w:cs="Arial"/>
          <w:b/>
          <w:bCs/>
        </w:rPr>
        <w:t>If</w:t>
      </w:r>
      <w:r w:rsidR="00F07F73" w:rsidRPr="009D31CC">
        <w:rPr>
          <w:rFonts w:ascii="Arial" w:hAnsi="Arial" w:cs="Arial"/>
          <w:b/>
          <w:bCs/>
        </w:rPr>
        <w:t xml:space="preserve"> you are unable to attend</w:t>
      </w:r>
      <w:r w:rsidR="00F07F73">
        <w:rPr>
          <w:rFonts w:ascii="Arial" w:hAnsi="Arial" w:cs="Arial"/>
          <w:b/>
          <w:bCs/>
        </w:rPr>
        <w:t xml:space="preserve"> after you have registered, y</w:t>
      </w:r>
      <w:r w:rsidR="003E7D3A">
        <w:rPr>
          <w:rFonts w:ascii="Arial" w:hAnsi="Arial" w:cs="Arial"/>
          <w:b/>
          <w:bCs/>
        </w:rPr>
        <w:t>ou agree to</w:t>
      </w:r>
      <w:r w:rsidR="009C4464" w:rsidRPr="009D31CC">
        <w:rPr>
          <w:rFonts w:ascii="Arial" w:hAnsi="Arial" w:cs="Arial"/>
          <w:b/>
          <w:bCs/>
        </w:rPr>
        <w:t xml:space="preserve"> contact us as soon as </w:t>
      </w:r>
      <w:r w:rsidR="009C4464" w:rsidRPr="00072B31">
        <w:rPr>
          <w:rFonts w:ascii="Arial" w:hAnsi="Arial" w:cs="Arial"/>
          <w:b/>
          <w:bCs/>
        </w:rPr>
        <w:t>possible</w:t>
      </w:r>
      <w:r w:rsidR="00B77B37" w:rsidRPr="00072B31">
        <w:rPr>
          <w:rFonts w:ascii="Arial" w:hAnsi="Arial" w:cs="Arial"/>
          <w:b/>
          <w:bCs/>
        </w:rPr>
        <w:t>.</w:t>
      </w:r>
      <w:r w:rsidR="009C4464" w:rsidRPr="00072B31">
        <w:rPr>
          <w:rFonts w:ascii="Arial" w:hAnsi="Arial" w:cs="Arial"/>
          <w:b/>
          <w:bCs/>
        </w:rPr>
        <w:t xml:space="preserve"> </w:t>
      </w:r>
    </w:p>
    <w:p w14:paraId="24E8B2C3" w14:textId="2A5E4A45" w:rsidR="003E7D3A" w:rsidRPr="006D49B6" w:rsidRDefault="003E7D3A" w:rsidP="00B71699">
      <w:pPr>
        <w:spacing w:after="120"/>
        <w:ind w:left="709" w:hanging="426"/>
        <w:rPr>
          <w:rFonts w:ascii="Arial" w:hAnsi="Arial" w:cs="Arial"/>
        </w:rPr>
      </w:pPr>
      <w:r w:rsidRPr="00072B31">
        <w:rPr>
          <w:rFonts w:ascii="Arial" w:hAnsi="Arial" w:cs="Arial"/>
        </w:rPr>
        <w:t xml:space="preserve">5. </w:t>
      </w:r>
      <w:r w:rsidR="00F07F73" w:rsidRPr="00072B31">
        <w:rPr>
          <w:rFonts w:ascii="Arial" w:hAnsi="Arial" w:cs="Arial"/>
        </w:rPr>
        <w:tab/>
      </w:r>
      <w:r w:rsidR="00B77B37" w:rsidRPr="00072B31">
        <w:rPr>
          <w:rFonts w:ascii="Arial" w:hAnsi="Arial" w:cs="Arial"/>
        </w:rPr>
        <w:t xml:space="preserve">If you need to cancel your registration, </w:t>
      </w:r>
      <w:r w:rsidR="00B71699" w:rsidRPr="00072B31">
        <w:rPr>
          <w:rFonts w:ascii="Arial" w:hAnsi="Arial" w:cs="Arial"/>
        </w:rPr>
        <w:t xml:space="preserve">to receive a full refund of your Workshop fee </w:t>
      </w:r>
      <w:r w:rsidR="00B77B37" w:rsidRPr="00072B31">
        <w:rPr>
          <w:rFonts w:ascii="Arial" w:hAnsi="Arial" w:cs="Arial"/>
        </w:rPr>
        <w:t xml:space="preserve">you must do so </w:t>
      </w:r>
      <w:r w:rsidR="00B77B37" w:rsidRPr="00072B31">
        <w:rPr>
          <w:rFonts w:ascii="Arial" w:hAnsi="Arial" w:cs="Arial"/>
          <w:b/>
          <w:bCs/>
        </w:rPr>
        <w:t xml:space="preserve">no later than </w:t>
      </w:r>
      <w:r w:rsidR="00D36E51" w:rsidRPr="00072B31">
        <w:rPr>
          <w:rFonts w:ascii="Arial" w:hAnsi="Arial" w:cs="Arial"/>
          <w:b/>
          <w:bCs/>
          <w:color w:val="C00000"/>
        </w:rPr>
        <w:t>14 November 2022</w:t>
      </w:r>
      <w:r w:rsidR="00B25FC7" w:rsidRPr="00072B31">
        <w:rPr>
          <w:rFonts w:ascii="Arial" w:hAnsi="Arial" w:cs="Arial"/>
        </w:rPr>
        <w:t>.</w:t>
      </w:r>
      <w:r w:rsidR="00B77B37">
        <w:rPr>
          <w:rFonts w:ascii="Arial" w:hAnsi="Arial" w:cs="Arial"/>
        </w:rPr>
        <w:t xml:space="preserve"> </w:t>
      </w:r>
    </w:p>
    <w:p w14:paraId="2AF781F6" w14:textId="67AEDDF3" w:rsidR="009C4464" w:rsidRPr="00BD0148" w:rsidRDefault="003E7D3A" w:rsidP="00A45D34">
      <w:pPr>
        <w:spacing w:after="120"/>
        <w:ind w:left="709" w:hanging="426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6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 xml:space="preserve">Photos </w:t>
      </w:r>
      <w:r w:rsidR="005F368A">
        <w:rPr>
          <w:rFonts w:ascii="Arial" w:hAnsi="Arial" w:cs="Arial"/>
        </w:rPr>
        <w:t>may</w:t>
      </w:r>
      <w:r w:rsidR="009C4464" w:rsidRPr="006D49B6">
        <w:rPr>
          <w:rFonts w:ascii="Arial" w:hAnsi="Arial" w:cs="Arial"/>
        </w:rPr>
        <w:t xml:space="preserve"> be taken during the event for ANZAM promotional purposes.</w:t>
      </w:r>
      <w:r w:rsidR="009D31CC">
        <w:rPr>
          <w:rFonts w:ascii="Arial" w:hAnsi="Arial" w:cs="Arial"/>
        </w:rPr>
        <w:t xml:space="preserve"> </w:t>
      </w:r>
      <w:r w:rsidR="009D31CC" w:rsidRPr="00BD0148">
        <w:rPr>
          <w:rFonts w:ascii="Arial" w:hAnsi="Arial" w:cs="Arial"/>
          <w:color w:val="000000" w:themeColor="text1"/>
        </w:rPr>
        <w:t xml:space="preserve">Let us know on the day if you </w:t>
      </w:r>
      <w:r w:rsidR="009D31CC" w:rsidRPr="00B25FC7">
        <w:rPr>
          <w:rFonts w:ascii="Arial" w:hAnsi="Arial" w:cs="Arial"/>
          <w:color w:val="000000" w:themeColor="text1"/>
        </w:rPr>
        <w:t>do</w:t>
      </w:r>
      <w:r w:rsidR="00A45D34" w:rsidRPr="00B25FC7">
        <w:rPr>
          <w:rFonts w:ascii="Arial" w:hAnsi="Arial" w:cs="Arial"/>
          <w:color w:val="000000" w:themeColor="text1"/>
        </w:rPr>
        <w:t xml:space="preserve"> not</w:t>
      </w:r>
      <w:r w:rsidR="00A45D34">
        <w:rPr>
          <w:rFonts w:ascii="Arial" w:hAnsi="Arial" w:cs="Arial"/>
          <w:color w:val="000000" w:themeColor="text1"/>
        </w:rPr>
        <w:t xml:space="preserve"> </w:t>
      </w:r>
      <w:r w:rsidR="009D31CC" w:rsidRPr="00BD0148">
        <w:rPr>
          <w:rFonts w:ascii="Arial" w:hAnsi="Arial" w:cs="Arial"/>
          <w:color w:val="000000" w:themeColor="text1"/>
        </w:rPr>
        <w:t xml:space="preserve">wish to be photographed.  </w:t>
      </w:r>
    </w:p>
    <w:p w14:paraId="68011EC9" w14:textId="35F88AB8" w:rsidR="008F0B47" w:rsidRPr="00A45D34" w:rsidRDefault="003E7D3A" w:rsidP="00A45D34">
      <w:pPr>
        <w:spacing w:after="0"/>
        <w:ind w:left="709" w:hanging="426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ANZAM gives no guarantee as to the quality or ot</w:t>
      </w:r>
      <w:r w:rsidR="00434DA8" w:rsidRPr="006D49B6">
        <w:rPr>
          <w:rFonts w:ascii="Arial" w:hAnsi="Arial" w:cs="Arial"/>
        </w:rPr>
        <w:t>herwise of third-party services.</w:t>
      </w:r>
      <w:r w:rsidR="009D2684" w:rsidRPr="006D49B6">
        <w:rPr>
          <w:rFonts w:ascii="Arial" w:hAnsi="Arial" w:cs="Arial"/>
        </w:rPr>
        <w:tab/>
      </w:r>
    </w:p>
    <w:p w14:paraId="6B2DA71C" w14:textId="4DADC243" w:rsidR="00A45D34" w:rsidRDefault="00A45D34">
      <w:pPr>
        <w:rPr>
          <w:rFonts w:ascii="Arial" w:hAnsi="Arial" w:cs="Arial"/>
          <w:b/>
          <w:bCs/>
          <w:sz w:val="28"/>
          <w:szCs w:val="28"/>
        </w:rPr>
      </w:pPr>
    </w:p>
    <w:p w14:paraId="5E8FFD9A" w14:textId="604E8AB8" w:rsidR="00A45D34" w:rsidRPr="00BD0148" w:rsidRDefault="00A45D34" w:rsidP="00A45D34">
      <w:pPr>
        <w:pStyle w:val="Heading1"/>
        <w:rPr>
          <w:color w:val="3CB588"/>
        </w:rPr>
      </w:pPr>
      <w:r>
        <w:rPr>
          <w:color w:val="3CB588"/>
        </w:rPr>
        <w:t>Payment details</w:t>
      </w:r>
    </w:p>
    <w:p w14:paraId="3E1290DF" w14:textId="402CA4C9" w:rsidR="008F0B47" w:rsidRPr="00A45D34" w:rsidRDefault="00A45D34" w:rsidP="00A45D34">
      <w:pPr>
        <w:rPr>
          <w:rFonts w:ascii="Arial" w:hAnsi="Arial" w:cs="Arial"/>
          <w:i/>
          <w:iCs/>
        </w:rPr>
      </w:pPr>
      <w:r w:rsidRPr="00A45D34">
        <w:rPr>
          <w:rFonts w:ascii="Arial" w:hAnsi="Arial" w:cs="Arial"/>
          <w:i/>
          <w:iCs/>
        </w:rPr>
        <w:t>C</w:t>
      </w:r>
      <w:r>
        <w:rPr>
          <w:rFonts w:ascii="Arial" w:hAnsi="Arial" w:cs="Arial"/>
          <w:i/>
          <w:iCs/>
        </w:rPr>
        <w:t>o</w:t>
      </w:r>
      <w:r w:rsidRPr="00A45D34">
        <w:rPr>
          <w:rFonts w:ascii="Arial" w:hAnsi="Arial" w:cs="Arial"/>
          <w:i/>
          <w:iCs/>
        </w:rPr>
        <w:t>ntin</w:t>
      </w:r>
      <w:r>
        <w:rPr>
          <w:rFonts w:ascii="Arial" w:hAnsi="Arial" w:cs="Arial"/>
          <w:i/>
          <w:iCs/>
        </w:rPr>
        <w:t>u</w:t>
      </w:r>
      <w:r w:rsidRPr="00A45D34">
        <w:rPr>
          <w:rFonts w:ascii="Arial" w:hAnsi="Arial" w:cs="Arial"/>
          <w:i/>
          <w:iCs/>
        </w:rPr>
        <w:t>e over page for payment</w:t>
      </w:r>
      <w:r>
        <w:rPr>
          <w:rFonts w:ascii="Arial" w:hAnsi="Arial" w:cs="Arial"/>
          <w:i/>
          <w:iCs/>
        </w:rPr>
        <w:t xml:space="preserve"> details.</w:t>
      </w:r>
      <w:r w:rsidR="008F0B47" w:rsidRPr="00A45D34">
        <w:rPr>
          <w:rFonts w:ascii="Arial" w:hAnsi="Arial" w:cs="Arial"/>
          <w:i/>
          <w:iCs/>
        </w:rPr>
        <w:br w:type="page"/>
      </w:r>
    </w:p>
    <w:p w14:paraId="6F6FDF30" w14:textId="43943BA5" w:rsidR="009D31CC" w:rsidRPr="00BD0148" w:rsidRDefault="008F5AE4" w:rsidP="00F41336">
      <w:pPr>
        <w:rPr>
          <w:rFonts w:ascii="Arial" w:hAnsi="Arial" w:cs="Arial"/>
          <w:color w:val="3CB588"/>
          <w:sz w:val="24"/>
          <w:szCs w:val="24"/>
        </w:rPr>
      </w:pPr>
      <w:r>
        <w:rPr>
          <w:rFonts w:ascii="Arial" w:hAnsi="Arial" w:cs="Arial"/>
          <w:b/>
          <w:bCs/>
          <w:color w:val="3CB588"/>
          <w:sz w:val="28"/>
          <w:szCs w:val="28"/>
        </w:rPr>
        <w:lastRenderedPageBreak/>
        <w:t xml:space="preserve">Option 1: </w:t>
      </w:r>
      <w:r w:rsidR="009F6C0F">
        <w:rPr>
          <w:rFonts w:ascii="Arial" w:hAnsi="Arial" w:cs="Arial"/>
          <w:b/>
          <w:bCs/>
          <w:color w:val="3CB588"/>
          <w:sz w:val="28"/>
          <w:szCs w:val="28"/>
        </w:rPr>
        <w:t>P</w:t>
      </w:r>
      <w:r>
        <w:rPr>
          <w:rFonts w:ascii="Arial" w:hAnsi="Arial" w:cs="Arial"/>
          <w:b/>
          <w:bCs/>
          <w:color w:val="3CB588"/>
          <w:sz w:val="28"/>
          <w:szCs w:val="28"/>
        </w:rPr>
        <w:t>ayment by c</w:t>
      </w:r>
      <w:r w:rsidR="00A60381" w:rsidRPr="00BD0148">
        <w:rPr>
          <w:rFonts w:ascii="Arial" w:hAnsi="Arial" w:cs="Arial"/>
          <w:b/>
          <w:bCs/>
          <w:color w:val="3CB588"/>
          <w:sz w:val="28"/>
          <w:szCs w:val="28"/>
        </w:rPr>
        <w:t xml:space="preserve">redit </w:t>
      </w:r>
      <w:r w:rsidR="00BD0148" w:rsidRPr="00BD0148">
        <w:rPr>
          <w:rFonts w:ascii="Arial" w:hAnsi="Arial" w:cs="Arial"/>
          <w:b/>
          <w:bCs/>
          <w:color w:val="3CB588"/>
          <w:sz w:val="28"/>
          <w:szCs w:val="28"/>
        </w:rPr>
        <w:t>c</w:t>
      </w:r>
      <w:r w:rsidR="00A60381" w:rsidRPr="00BD0148">
        <w:rPr>
          <w:rFonts w:ascii="Arial" w:hAnsi="Arial" w:cs="Arial"/>
          <w:b/>
          <w:bCs/>
          <w:color w:val="3CB588"/>
          <w:sz w:val="28"/>
          <w:szCs w:val="28"/>
        </w:rPr>
        <w:t>ard</w:t>
      </w:r>
      <w:r w:rsidR="00C807C3" w:rsidRPr="00BD0148">
        <w:rPr>
          <w:rFonts w:ascii="Arial" w:hAnsi="Arial" w:cs="Arial"/>
          <w:color w:val="3CB588"/>
          <w:sz w:val="28"/>
          <w:szCs w:val="28"/>
        </w:rPr>
        <w:t xml:space="preserve"> </w:t>
      </w:r>
      <w:r w:rsidR="00C807C3" w:rsidRPr="00BD0148">
        <w:rPr>
          <w:rFonts w:ascii="Arial" w:hAnsi="Arial" w:cs="Arial"/>
          <w:color w:val="3CB588"/>
          <w:sz w:val="24"/>
          <w:szCs w:val="24"/>
        </w:rPr>
        <w:t xml:space="preserve"> </w:t>
      </w:r>
    </w:p>
    <w:p w14:paraId="25EBF5C7" w14:textId="676D64D7" w:rsidR="00C807C3" w:rsidRPr="00187599" w:rsidRDefault="00000000" w:rsidP="00C42B35">
      <w:pPr>
        <w:ind w:firstLine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880976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5FC7">
            <w:rPr>
              <w:rFonts w:ascii="MS Gothic" w:eastAsia="MS Gothic" w:hAnsi="MS Gothic" w:cs="Arial" w:hint="eastAsia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200681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5FC7">
            <w:rPr>
              <w:rFonts w:ascii="MS Gothic" w:eastAsia="MS Gothic" w:hAnsi="MS Gothic" w:cs="Arial" w:hint="eastAsia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No</w:t>
      </w:r>
    </w:p>
    <w:p w14:paraId="472051DB" w14:textId="359C9CFD" w:rsidR="00A525CC" w:rsidRPr="006D49B6" w:rsidRDefault="009213F9" w:rsidP="008F0B47">
      <w:pPr>
        <w:spacing w:after="0" w:line="240" w:lineRule="auto"/>
        <w:ind w:firstLine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Credit </w:t>
      </w:r>
      <w:r w:rsidR="00C16222">
        <w:rPr>
          <w:rFonts w:ascii="Arial" w:hAnsi="Arial" w:cs="Arial"/>
        </w:rPr>
        <w:t>c</w:t>
      </w:r>
      <w:r w:rsidRPr="006D49B6">
        <w:rPr>
          <w:rFonts w:ascii="Arial" w:hAnsi="Arial" w:cs="Arial"/>
        </w:rPr>
        <w:t xml:space="preserve">ard </w:t>
      </w:r>
      <w:r w:rsidR="00C16222">
        <w:rPr>
          <w:rFonts w:ascii="Arial" w:hAnsi="Arial" w:cs="Arial"/>
        </w:rPr>
        <w:t>a</w:t>
      </w:r>
      <w:r w:rsidRPr="006D49B6">
        <w:rPr>
          <w:rFonts w:ascii="Arial" w:hAnsi="Arial" w:cs="Arial"/>
        </w:rPr>
        <w:t>uthority</w:t>
      </w:r>
      <w:r w:rsidR="000826CB" w:rsidRPr="006D49B6">
        <w:rPr>
          <w:rFonts w:ascii="Arial" w:hAnsi="Arial" w:cs="Arial"/>
        </w:rPr>
        <w:t xml:space="preserve">:      </w:t>
      </w:r>
      <w:bookmarkStart w:id="0" w:name="_Hlk110423615"/>
      <w:sdt>
        <w:sdtPr>
          <w:rPr>
            <w:rFonts w:ascii="Arial" w:hAnsi="Arial" w:cs="Arial"/>
          </w:rPr>
          <w:id w:val="606698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0719">
            <w:rPr>
              <w:rFonts w:ascii="MS Gothic" w:eastAsia="MS Gothic" w:hAnsi="MS Gothic" w:cs="Arial" w:hint="eastAsia"/>
            </w:rPr>
            <w:t>☐</w:t>
          </w:r>
        </w:sdtContent>
      </w:sdt>
      <w:bookmarkEnd w:id="0"/>
      <w:r w:rsidRPr="006D49B6">
        <w:rPr>
          <w:rFonts w:ascii="Arial" w:hAnsi="Arial" w:cs="Arial"/>
        </w:rPr>
        <w:t xml:space="preserve"> Visa</w:t>
      </w:r>
      <w:r w:rsidR="00B60719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1141695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16222">
            <w:rPr>
              <w:rFonts w:ascii="MS Gothic" w:eastAsia="MS Gothic" w:hAnsi="MS Gothic" w:cs="Arial" w:hint="eastAsia"/>
            </w:rPr>
            <w:t>☐</w:t>
          </w:r>
        </w:sdtContent>
      </w:sdt>
      <w:r w:rsidR="002D2E38" w:rsidRPr="006D49B6">
        <w:rPr>
          <w:rFonts w:ascii="Arial" w:hAnsi="Arial" w:cs="Arial"/>
        </w:rPr>
        <w:tab/>
      </w:r>
      <w:r w:rsidR="00B60719">
        <w:rPr>
          <w:rFonts w:ascii="Arial" w:hAnsi="Arial" w:cs="Arial"/>
        </w:rPr>
        <w:t>Mastercard</w:t>
      </w:r>
    </w:p>
    <w:p w14:paraId="2AF781FE" w14:textId="34360D3A" w:rsidR="009213F9" w:rsidRPr="006D49B6" w:rsidRDefault="00A525CC" w:rsidP="008F0B47">
      <w:pPr>
        <w:spacing w:after="0" w:line="240" w:lineRule="auto"/>
        <w:ind w:left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                       </w:t>
      </w:r>
      <w:r w:rsidR="00E37CD7" w:rsidRPr="006D49B6">
        <w:rPr>
          <w:rFonts w:ascii="Arial" w:hAnsi="Arial" w:cs="Arial"/>
        </w:rPr>
        <w:tab/>
      </w:r>
    </w:p>
    <w:p w14:paraId="2AF781FF" w14:textId="0990D2C4" w:rsidR="009213F9" w:rsidRPr="006D49B6" w:rsidRDefault="00C807C3" w:rsidP="008F0B47">
      <w:pPr>
        <w:tabs>
          <w:tab w:val="left" w:pos="2835"/>
        </w:tabs>
        <w:spacing w:after="0"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</w:t>
      </w:r>
      <w:r w:rsidR="009213F9" w:rsidRPr="006D49B6">
        <w:rPr>
          <w:rFonts w:ascii="Arial" w:hAnsi="Arial" w:cs="Arial"/>
        </w:rPr>
        <w:t xml:space="preserve">Card </w:t>
      </w:r>
      <w:r w:rsidR="00C16222">
        <w:rPr>
          <w:rFonts w:ascii="Arial" w:hAnsi="Arial" w:cs="Arial"/>
        </w:rPr>
        <w:t>h</w:t>
      </w:r>
      <w:r w:rsidR="009213F9" w:rsidRPr="006D49B6">
        <w:rPr>
          <w:rFonts w:ascii="Arial" w:hAnsi="Arial" w:cs="Arial"/>
        </w:rPr>
        <w:t>older</w:t>
      </w:r>
      <w:r w:rsidR="00C16222">
        <w:rPr>
          <w:rFonts w:ascii="Arial" w:hAnsi="Arial" w:cs="Arial"/>
        </w:rPr>
        <w:t>’</w:t>
      </w:r>
      <w:r w:rsidR="009213F9" w:rsidRPr="006D49B6">
        <w:rPr>
          <w:rFonts w:ascii="Arial" w:hAnsi="Arial" w:cs="Arial"/>
        </w:rPr>
        <w:t xml:space="preserve">s </w:t>
      </w:r>
      <w:r w:rsidR="00C16222">
        <w:rPr>
          <w:rFonts w:ascii="Arial" w:hAnsi="Arial" w:cs="Arial"/>
        </w:rPr>
        <w:t>n</w:t>
      </w:r>
      <w:r w:rsidR="002D2E38" w:rsidRPr="006D49B6">
        <w:rPr>
          <w:rFonts w:ascii="Arial" w:hAnsi="Arial" w:cs="Arial"/>
        </w:rPr>
        <w:t>ame:</w:t>
      </w:r>
      <w:r w:rsidR="002D2E38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425186430"/>
          <w:placeholder>
            <w:docPart w:val="DefaultPlaceholder_-1854013440"/>
          </w:placeholder>
          <w:showingPlcHdr/>
        </w:sdtPr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3DA4D206" w14:textId="77777777" w:rsidR="008F0B47" w:rsidRDefault="00C807C3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</w:p>
    <w:p w14:paraId="2AF78200" w14:textId="21F0DBF1" w:rsidR="009213F9" w:rsidRPr="006D49B6" w:rsidRDefault="008F0B47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9213F9" w:rsidRPr="006D49B6">
        <w:rPr>
          <w:rFonts w:ascii="Arial" w:hAnsi="Arial" w:cs="Arial"/>
        </w:rPr>
        <w:t xml:space="preserve">Card </w:t>
      </w:r>
      <w:r w:rsidR="00C16222">
        <w:rPr>
          <w:rFonts w:ascii="Arial" w:hAnsi="Arial" w:cs="Arial"/>
        </w:rPr>
        <w:t>n</w:t>
      </w:r>
      <w:r w:rsidR="002D2E38" w:rsidRPr="006D49B6">
        <w:rPr>
          <w:rFonts w:ascii="Arial" w:hAnsi="Arial" w:cs="Arial"/>
        </w:rPr>
        <w:t>umber: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399797478"/>
          <w:placeholder>
            <w:docPart w:val="7FEEA0D3DF4B46D9ADD61D6E0E8F7806"/>
          </w:placeholder>
        </w:sdtPr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  <w:r w:rsidR="002D2E38" w:rsidRPr="006D49B6">
        <w:rPr>
          <w:rFonts w:ascii="Arial" w:hAnsi="Arial" w:cs="Arial"/>
        </w:rPr>
        <w:tab/>
      </w:r>
    </w:p>
    <w:p w14:paraId="75D683A6" w14:textId="77777777" w:rsidR="008F0B47" w:rsidRDefault="00C807C3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</w:p>
    <w:p w14:paraId="2AF78201" w14:textId="175B8110" w:rsidR="009213F9" w:rsidRDefault="008F0B47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9213F9" w:rsidRPr="006D49B6">
        <w:rPr>
          <w:rFonts w:ascii="Arial" w:hAnsi="Arial" w:cs="Arial"/>
        </w:rPr>
        <w:t xml:space="preserve">Expiry </w:t>
      </w:r>
      <w:r w:rsidR="00C16222">
        <w:rPr>
          <w:rFonts w:ascii="Arial" w:hAnsi="Arial" w:cs="Arial"/>
        </w:rPr>
        <w:t>d</w:t>
      </w:r>
      <w:r w:rsidR="002D2E38" w:rsidRPr="006D49B6">
        <w:rPr>
          <w:rFonts w:ascii="Arial" w:hAnsi="Arial" w:cs="Arial"/>
        </w:rPr>
        <w:t>ate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-136191696"/>
          <w:placeholder>
            <w:docPart w:val="D054319801BA4492A1505C8BC9BD2212"/>
          </w:placeholder>
          <w:showingPlcHdr/>
        </w:sdtPr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</w:p>
    <w:p w14:paraId="3133CD25" w14:textId="77777777" w:rsidR="008F0B47" w:rsidRDefault="00B60719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</w:t>
      </w:r>
    </w:p>
    <w:p w14:paraId="2B5D775F" w14:textId="5B2E6015" w:rsidR="00B60719" w:rsidRPr="006D49B6" w:rsidRDefault="008F0B47" w:rsidP="008F0B47">
      <w:pPr>
        <w:tabs>
          <w:tab w:val="left" w:pos="2268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B60719">
        <w:rPr>
          <w:rFonts w:ascii="Arial" w:hAnsi="Arial" w:cs="Arial"/>
        </w:rPr>
        <w:t xml:space="preserve">CCV (on back of card):  </w:t>
      </w:r>
      <w:sdt>
        <w:sdtPr>
          <w:rPr>
            <w:rFonts w:ascii="Arial" w:hAnsi="Arial" w:cs="Arial"/>
          </w:rPr>
          <w:id w:val="1714850477"/>
          <w:placeholder>
            <w:docPart w:val="9B3B7BB987984D8699AA3DBE561D0675"/>
          </w:placeholder>
          <w:showingPlcHdr/>
        </w:sdtPr>
        <w:sdtContent>
          <w:r w:rsidR="00B60719" w:rsidRPr="00C27958">
            <w:rPr>
              <w:rStyle w:val="PlaceholderText"/>
            </w:rPr>
            <w:t>Click or tap here to enter text.</w:t>
          </w:r>
        </w:sdtContent>
      </w:sdt>
    </w:p>
    <w:p w14:paraId="47A9A6E2" w14:textId="77777777" w:rsidR="008F0B47" w:rsidRDefault="008F0B47" w:rsidP="00B60719">
      <w:pPr>
        <w:tabs>
          <w:tab w:val="left" w:pos="2268"/>
        </w:tabs>
        <w:spacing w:line="240" w:lineRule="auto"/>
        <w:rPr>
          <w:rFonts w:ascii="Arial" w:hAnsi="Arial" w:cs="Arial"/>
        </w:rPr>
      </w:pPr>
    </w:p>
    <w:p w14:paraId="78C73CCF" w14:textId="2D2D4F0F" w:rsidR="00832A25" w:rsidRPr="00BD0148" w:rsidRDefault="00BD0148" w:rsidP="00B60719">
      <w:pPr>
        <w:tabs>
          <w:tab w:val="left" w:pos="2268"/>
        </w:tabs>
        <w:spacing w:line="240" w:lineRule="auto"/>
        <w:rPr>
          <w:rFonts w:ascii="Arial" w:hAnsi="Arial" w:cs="Arial"/>
          <w:i/>
          <w:iCs/>
        </w:rPr>
      </w:pPr>
      <w:r w:rsidRPr="00BD0148">
        <w:rPr>
          <w:rFonts w:ascii="Arial" w:hAnsi="Arial" w:cs="Arial"/>
          <w:i/>
          <w:iCs/>
        </w:rPr>
        <w:t xml:space="preserve">          A</w:t>
      </w:r>
      <w:r w:rsidR="00B60719" w:rsidRPr="00BD0148">
        <w:rPr>
          <w:rFonts w:ascii="Arial" w:hAnsi="Arial" w:cs="Arial"/>
          <w:i/>
          <w:iCs/>
        </w:rPr>
        <w:t>ll credit card information will be destroyed once the payment has been processed.</w:t>
      </w:r>
    </w:p>
    <w:p w14:paraId="52AE400C" w14:textId="77777777" w:rsidR="00BD0148" w:rsidRPr="006D49B6" w:rsidRDefault="00BD0148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</w:p>
    <w:p w14:paraId="27113AAC" w14:textId="30F0BEF1" w:rsidR="00937D63" w:rsidRDefault="00E37CD7" w:rsidP="00ED337E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C807C3" w:rsidRPr="006D49B6">
        <w:rPr>
          <w:rFonts w:ascii="Arial" w:hAnsi="Arial" w:cs="Arial"/>
        </w:rPr>
        <w:t xml:space="preserve">  </w:t>
      </w:r>
      <w:r w:rsidRPr="006D49B6">
        <w:rPr>
          <w:rFonts w:ascii="Arial" w:hAnsi="Arial" w:cs="Arial"/>
        </w:rPr>
        <w:t xml:space="preserve">        </w:t>
      </w:r>
      <w:r w:rsidR="009213F9" w:rsidRPr="006D49B6">
        <w:rPr>
          <w:rFonts w:ascii="Arial" w:hAnsi="Arial" w:cs="Arial"/>
        </w:rPr>
        <w:t>Signed:</w:t>
      </w:r>
      <w:r w:rsidR="002D2E38" w:rsidRPr="006D49B6">
        <w:rPr>
          <w:rFonts w:ascii="Arial" w:hAnsi="Arial" w:cs="Arial"/>
        </w:rPr>
        <w:tab/>
        <w:t>_____________________________</w:t>
      </w:r>
    </w:p>
    <w:p w14:paraId="2AF78205" w14:textId="44E1D766" w:rsidR="009213F9" w:rsidRPr="006D49B6" w:rsidRDefault="009213F9" w:rsidP="007D4474">
      <w:pPr>
        <w:spacing w:line="240" w:lineRule="auto"/>
        <w:ind w:firstLine="72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Do you require a receipt </w:t>
      </w:r>
      <w:r w:rsidR="00C658B9">
        <w:rPr>
          <w:rFonts w:ascii="Arial" w:hAnsi="Arial" w:cs="Arial"/>
        </w:rPr>
        <w:t>to be sent to your listed email address</w:t>
      </w:r>
      <w:r w:rsidR="009D31CC">
        <w:rPr>
          <w:rFonts w:ascii="Arial" w:hAnsi="Arial" w:cs="Arial"/>
        </w:rPr>
        <w:t>?</w:t>
      </w:r>
    </w:p>
    <w:p w14:paraId="2165D4F0" w14:textId="507FC2ED" w:rsidR="008F5AE4" w:rsidRDefault="00000000" w:rsidP="00C42B35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4997808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Yes</w:t>
      </w:r>
      <w:r w:rsidR="009213F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7119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</w:p>
    <w:p w14:paraId="5065CCB2" w14:textId="77777777" w:rsidR="00C42B35" w:rsidRPr="00C42B35" w:rsidRDefault="00C42B35" w:rsidP="00C42B35">
      <w:pPr>
        <w:spacing w:line="240" w:lineRule="auto"/>
        <w:ind w:firstLine="720"/>
        <w:rPr>
          <w:rFonts w:ascii="Arial" w:hAnsi="Arial" w:cs="Arial"/>
        </w:rPr>
      </w:pPr>
    </w:p>
    <w:p w14:paraId="7F64FE60" w14:textId="0F104A48" w:rsidR="009D31CC" w:rsidRPr="009D56E0" w:rsidRDefault="008F5AE4" w:rsidP="009D56E0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color w:val="3CB588"/>
          <w:sz w:val="28"/>
          <w:szCs w:val="28"/>
        </w:rPr>
        <w:t xml:space="preserve">Option 2: </w:t>
      </w:r>
      <w:r w:rsidR="009F6C0F">
        <w:rPr>
          <w:rFonts w:ascii="Arial" w:hAnsi="Arial" w:cs="Arial"/>
          <w:b/>
          <w:bCs/>
          <w:color w:val="3CB588"/>
          <w:sz w:val="28"/>
          <w:szCs w:val="28"/>
        </w:rPr>
        <w:t>P</w:t>
      </w:r>
      <w:r>
        <w:rPr>
          <w:rFonts w:ascii="Arial" w:hAnsi="Arial" w:cs="Arial"/>
          <w:b/>
          <w:bCs/>
          <w:color w:val="3CB588"/>
          <w:sz w:val="28"/>
          <w:szCs w:val="28"/>
        </w:rPr>
        <w:t>ayment by b</w:t>
      </w:r>
      <w:r w:rsidR="00A60381" w:rsidRPr="009D56E0">
        <w:rPr>
          <w:rFonts w:ascii="Arial" w:hAnsi="Arial" w:cs="Arial"/>
          <w:b/>
          <w:bCs/>
          <w:color w:val="3CB588"/>
          <w:sz w:val="28"/>
          <w:szCs w:val="28"/>
        </w:rPr>
        <w:t>a</w:t>
      </w:r>
      <w:r w:rsidR="00A60381" w:rsidRPr="00BD0148">
        <w:rPr>
          <w:rFonts w:ascii="Arial" w:hAnsi="Arial" w:cs="Arial"/>
          <w:b/>
          <w:bCs/>
          <w:color w:val="3CB588"/>
          <w:sz w:val="28"/>
          <w:szCs w:val="28"/>
        </w:rPr>
        <w:t xml:space="preserve">nk </w:t>
      </w:r>
      <w:r w:rsidR="00832A25" w:rsidRPr="00BD0148">
        <w:rPr>
          <w:rFonts w:ascii="Arial" w:hAnsi="Arial" w:cs="Arial"/>
          <w:b/>
          <w:bCs/>
          <w:color w:val="3CB588"/>
          <w:sz w:val="28"/>
          <w:szCs w:val="28"/>
        </w:rPr>
        <w:t>t</w:t>
      </w:r>
      <w:r w:rsidR="00A60381" w:rsidRPr="00BD0148">
        <w:rPr>
          <w:rFonts w:ascii="Arial" w:hAnsi="Arial" w:cs="Arial"/>
          <w:b/>
          <w:bCs/>
          <w:color w:val="3CB588"/>
          <w:sz w:val="28"/>
          <w:szCs w:val="28"/>
        </w:rPr>
        <w:t>ransfer</w:t>
      </w:r>
      <w:r w:rsidR="00E37CD7" w:rsidRPr="00BD0148">
        <w:rPr>
          <w:rFonts w:ascii="Arial" w:hAnsi="Arial" w:cs="Arial"/>
          <w:b/>
          <w:bCs/>
          <w:color w:val="3CB588"/>
          <w:sz w:val="28"/>
          <w:szCs w:val="28"/>
        </w:rPr>
        <w:t xml:space="preserve">  </w:t>
      </w:r>
    </w:p>
    <w:p w14:paraId="2AF78207" w14:textId="42B04572" w:rsidR="009213F9" w:rsidRPr="006D49B6" w:rsidRDefault="00000000" w:rsidP="009D31CC">
      <w:pPr>
        <w:ind w:firstLine="720"/>
        <w:rPr>
          <w:rFonts w:ascii="Arial" w:hAnsi="Arial" w:cs="Arial"/>
          <w:b/>
          <w:bCs/>
          <w:sz w:val="28"/>
          <w:szCs w:val="28"/>
        </w:rPr>
      </w:pPr>
      <w:sdt>
        <w:sdtPr>
          <w:rPr>
            <w:rFonts w:ascii="Arial" w:hAnsi="Arial" w:cs="Arial"/>
          </w:rPr>
          <w:id w:val="751160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31CC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1318306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No</w:t>
      </w:r>
    </w:p>
    <w:p w14:paraId="2AF78208" w14:textId="1DF065B8" w:rsidR="009213F9" w:rsidRPr="00BD0148" w:rsidRDefault="009213F9" w:rsidP="009D31CC">
      <w:pPr>
        <w:spacing w:line="240" w:lineRule="auto"/>
        <w:ind w:left="709"/>
        <w:rPr>
          <w:rFonts w:ascii="Arial" w:hAnsi="Arial" w:cs="Arial"/>
          <w:b/>
          <w:iCs/>
          <w:color w:val="000000" w:themeColor="text1"/>
        </w:rPr>
      </w:pPr>
      <w:r w:rsidRPr="006D49B6">
        <w:rPr>
          <w:rFonts w:ascii="Arial" w:hAnsi="Arial" w:cs="Arial"/>
        </w:rPr>
        <w:t xml:space="preserve">If paying by bank transfer, </w:t>
      </w:r>
      <w:r w:rsidR="00C658B9">
        <w:rPr>
          <w:rFonts w:ascii="Arial" w:hAnsi="Arial" w:cs="Arial"/>
        </w:rPr>
        <w:t xml:space="preserve">ensure </w:t>
      </w:r>
      <w:r w:rsidRPr="006D49B6">
        <w:rPr>
          <w:rFonts w:ascii="Arial" w:hAnsi="Arial" w:cs="Arial"/>
        </w:rPr>
        <w:t xml:space="preserve">you </w:t>
      </w:r>
      <w:r w:rsidR="000841BC" w:rsidRPr="00BD0148">
        <w:rPr>
          <w:rFonts w:ascii="Arial" w:hAnsi="Arial" w:cs="Arial"/>
          <w:b/>
          <w:iCs/>
          <w:color w:val="000000" w:themeColor="text1"/>
        </w:rPr>
        <w:t>include your name as the reference so we can identify your payment</w:t>
      </w:r>
      <w:r w:rsidR="009D31CC" w:rsidRPr="00BD0148">
        <w:rPr>
          <w:rFonts w:ascii="Arial" w:hAnsi="Arial" w:cs="Arial"/>
          <w:bCs/>
          <w:iCs/>
          <w:color w:val="000000" w:themeColor="text1"/>
        </w:rPr>
        <w:t>.</w:t>
      </w:r>
    </w:p>
    <w:p w14:paraId="2AF78209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 xml:space="preserve">Account </w:t>
      </w:r>
      <w:r w:rsidR="002D2E38" w:rsidRPr="006D49B6">
        <w:rPr>
          <w:rFonts w:ascii="Arial" w:hAnsi="Arial" w:cs="Arial"/>
          <w:i/>
        </w:rPr>
        <w:t>N</w:t>
      </w:r>
      <w:r w:rsidRPr="006D49B6">
        <w:rPr>
          <w:rFonts w:ascii="Arial" w:hAnsi="Arial" w:cs="Arial"/>
          <w:i/>
        </w:rPr>
        <w:t>am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Australian and New Zealand Academy of Management Limited</w:t>
      </w:r>
    </w:p>
    <w:p w14:paraId="2AF7820A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ank</w:t>
      </w:r>
      <w:r w:rsidR="002D2E38" w:rsidRPr="006D49B6">
        <w:rPr>
          <w:rFonts w:ascii="Arial" w:hAnsi="Arial" w:cs="Arial"/>
        </w:rPr>
        <w:tab/>
      </w:r>
      <w:r w:rsidR="0095023C" w:rsidRPr="006D49B6">
        <w:rPr>
          <w:rFonts w:ascii="Arial" w:hAnsi="Arial" w:cs="Arial"/>
        </w:rPr>
        <w:t>National Australia Bank</w:t>
      </w:r>
    </w:p>
    <w:p w14:paraId="2AF7820B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SB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084-004</w:t>
      </w:r>
    </w:p>
    <w:p w14:paraId="2AF7820C" w14:textId="7A802CBE" w:rsidR="009213F9" w:rsidRPr="006D49B6" w:rsidRDefault="00390FAB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Account Number</w:t>
      </w:r>
      <w:r w:rsidR="002D2E38" w:rsidRPr="006D49B6">
        <w:rPr>
          <w:rFonts w:ascii="Arial" w:hAnsi="Arial" w:cs="Arial"/>
        </w:rPr>
        <w:tab/>
      </w:r>
      <w:r w:rsidR="009213F9" w:rsidRPr="006D49B6">
        <w:rPr>
          <w:rFonts w:ascii="Arial" w:hAnsi="Arial" w:cs="Arial"/>
        </w:rPr>
        <w:t>181315617</w:t>
      </w:r>
    </w:p>
    <w:p w14:paraId="2AF7820E" w14:textId="4C387C49" w:rsidR="0041226B" w:rsidRDefault="009213F9" w:rsidP="00533990">
      <w:pPr>
        <w:tabs>
          <w:tab w:val="left" w:pos="4678"/>
        </w:tabs>
        <w:ind w:left="2694" w:right="-472" w:hanging="1985"/>
        <w:rPr>
          <w:rFonts w:ascii="Arial" w:hAnsi="Arial" w:cs="Arial"/>
          <w:i/>
        </w:rPr>
      </w:pPr>
      <w:r w:rsidRPr="006D49B6">
        <w:rPr>
          <w:rFonts w:ascii="Arial" w:hAnsi="Arial" w:cs="Arial"/>
          <w:i/>
        </w:rPr>
        <w:t>SWIFT Cod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NATAAU3303M</w:t>
      </w:r>
      <w:r w:rsidR="00434DA8" w:rsidRPr="006D49B6">
        <w:rPr>
          <w:rFonts w:ascii="Arial" w:hAnsi="Arial" w:cs="Arial"/>
        </w:rPr>
        <w:tab/>
      </w:r>
      <w:r w:rsidR="00097751" w:rsidRPr="006D49B6">
        <w:rPr>
          <w:rFonts w:ascii="Arial" w:hAnsi="Arial" w:cs="Arial"/>
          <w:i/>
        </w:rPr>
        <w:t>(</w:t>
      </w:r>
      <w:r w:rsidR="00BD0148">
        <w:rPr>
          <w:rFonts w:ascii="Arial" w:hAnsi="Arial" w:cs="Arial"/>
          <w:i/>
        </w:rPr>
        <w:t>O</w:t>
      </w:r>
      <w:r w:rsidR="00097751" w:rsidRPr="006D49B6">
        <w:rPr>
          <w:rFonts w:ascii="Arial" w:hAnsi="Arial" w:cs="Arial"/>
          <w:i/>
        </w:rPr>
        <w:t xml:space="preserve">nly </w:t>
      </w:r>
      <w:r w:rsidR="00A9689C">
        <w:rPr>
          <w:rFonts w:ascii="Arial" w:hAnsi="Arial" w:cs="Arial"/>
          <w:i/>
        </w:rPr>
        <w:t xml:space="preserve">required </w:t>
      </w:r>
      <w:r w:rsidR="00434DA8" w:rsidRPr="006D49B6">
        <w:rPr>
          <w:rFonts w:ascii="Arial" w:hAnsi="Arial" w:cs="Arial"/>
          <w:i/>
        </w:rPr>
        <w:t>for</w:t>
      </w:r>
      <w:r w:rsidR="00097751" w:rsidRPr="006D49B6">
        <w:rPr>
          <w:rFonts w:ascii="Arial" w:hAnsi="Arial" w:cs="Arial"/>
          <w:i/>
        </w:rPr>
        <w:t xml:space="preserve"> transfer</w:t>
      </w:r>
      <w:r w:rsidR="00434DA8" w:rsidRPr="006D49B6">
        <w:rPr>
          <w:rFonts w:ascii="Arial" w:hAnsi="Arial" w:cs="Arial"/>
          <w:i/>
        </w:rPr>
        <w:t>s</w:t>
      </w:r>
      <w:r w:rsidR="00097751" w:rsidRPr="006D49B6">
        <w:rPr>
          <w:rFonts w:ascii="Arial" w:hAnsi="Arial" w:cs="Arial"/>
          <w:i/>
        </w:rPr>
        <w:t xml:space="preserve"> from outside Australia</w:t>
      </w:r>
      <w:r w:rsidR="00BD0148">
        <w:rPr>
          <w:rFonts w:ascii="Arial" w:hAnsi="Arial" w:cs="Arial"/>
          <w:i/>
        </w:rPr>
        <w:t>.</w:t>
      </w:r>
      <w:r w:rsidR="00097751" w:rsidRPr="006D49B6">
        <w:rPr>
          <w:rFonts w:ascii="Arial" w:hAnsi="Arial" w:cs="Arial"/>
          <w:i/>
        </w:rPr>
        <w:t>)</w:t>
      </w:r>
    </w:p>
    <w:p w14:paraId="41A18342" w14:textId="77777777" w:rsidR="009D56E0" w:rsidRDefault="009D56E0" w:rsidP="00533990">
      <w:pPr>
        <w:tabs>
          <w:tab w:val="left" w:pos="4678"/>
        </w:tabs>
        <w:ind w:left="2694" w:right="-472" w:hanging="1985"/>
        <w:rPr>
          <w:rFonts w:ascii="Arial" w:hAnsi="Arial" w:cs="Arial"/>
        </w:rPr>
      </w:pPr>
    </w:p>
    <w:p w14:paraId="0E0238ED" w14:textId="06248225" w:rsidR="00A9689C" w:rsidRPr="006D49B6" w:rsidRDefault="00A9689C" w:rsidP="00533990">
      <w:pPr>
        <w:tabs>
          <w:tab w:val="left" w:pos="4678"/>
        </w:tabs>
        <w:ind w:left="2694" w:right="-472" w:hanging="1985"/>
        <w:rPr>
          <w:rFonts w:ascii="Arial" w:hAnsi="Arial" w:cs="Arial"/>
          <w:i/>
        </w:rPr>
      </w:pPr>
      <w:r w:rsidRPr="006D49B6">
        <w:rPr>
          <w:rFonts w:ascii="Arial" w:hAnsi="Arial" w:cs="Arial"/>
        </w:rPr>
        <w:t>Signed:</w:t>
      </w:r>
      <w:r w:rsidRPr="006D49B6">
        <w:rPr>
          <w:rFonts w:ascii="Arial" w:hAnsi="Arial" w:cs="Arial"/>
        </w:rPr>
        <w:tab/>
        <w:t>_____________________________</w:t>
      </w:r>
    </w:p>
    <w:p w14:paraId="0D1B3766" w14:textId="00640CDA" w:rsidR="00C658B9" w:rsidRPr="006D49B6" w:rsidRDefault="007D4474" w:rsidP="00ED337E">
      <w:pPr>
        <w:spacing w:line="240" w:lineRule="auto"/>
        <w:ind w:firstLine="709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9213F9" w:rsidRPr="006D49B6">
        <w:rPr>
          <w:rFonts w:ascii="Arial" w:hAnsi="Arial" w:cs="Arial"/>
        </w:rPr>
        <w:t xml:space="preserve">o you require a receipt </w:t>
      </w:r>
      <w:r w:rsidR="00C658B9">
        <w:rPr>
          <w:rFonts w:ascii="Arial" w:hAnsi="Arial" w:cs="Arial"/>
        </w:rPr>
        <w:t>to be sent to your listed email address</w:t>
      </w:r>
      <w:r w:rsidR="009D31CC">
        <w:rPr>
          <w:rFonts w:ascii="Arial" w:hAnsi="Arial" w:cs="Arial"/>
        </w:rPr>
        <w:t>?</w:t>
      </w:r>
    </w:p>
    <w:p w14:paraId="7F40202D" w14:textId="3902B97E" w:rsidR="009F6C0F" w:rsidRDefault="00000000" w:rsidP="009F6C0F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80760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A67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Yes</w:t>
      </w:r>
      <w:r w:rsidR="00C658B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625695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No</w:t>
      </w:r>
    </w:p>
    <w:p w14:paraId="52633D96" w14:textId="77777777" w:rsidR="00ED337E" w:rsidRDefault="00ED337E" w:rsidP="009F6C0F">
      <w:pPr>
        <w:spacing w:line="240" w:lineRule="auto"/>
        <w:ind w:firstLine="720"/>
        <w:rPr>
          <w:rFonts w:ascii="Arial" w:hAnsi="Arial" w:cs="Arial"/>
        </w:rPr>
      </w:pPr>
    </w:p>
    <w:p w14:paraId="6ED2E5E0" w14:textId="5830FB39" w:rsidR="00C42B35" w:rsidRPr="00B71699" w:rsidRDefault="009F6C0F" w:rsidP="00ED337E">
      <w:pPr>
        <w:spacing w:after="0" w:line="240" w:lineRule="auto"/>
        <w:ind w:left="709"/>
        <w:rPr>
          <w:rFonts w:ascii="Arial" w:hAnsi="Arial" w:cs="Arial"/>
          <w:color w:val="17264D"/>
          <w:sz w:val="24"/>
          <w:szCs w:val="24"/>
        </w:rPr>
      </w:pPr>
      <w:r w:rsidRPr="00B71699">
        <w:rPr>
          <w:rFonts w:ascii="Arial" w:hAnsi="Arial" w:cs="Arial"/>
          <w:b/>
          <w:bCs/>
          <w:color w:val="17264D"/>
          <w:sz w:val="24"/>
          <w:szCs w:val="24"/>
        </w:rPr>
        <w:t>C</w:t>
      </w:r>
      <w:r w:rsidR="00C42B35" w:rsidRPr="00B71699">
        <w:rPr>
          <w:rFonts w:ascii="Arial" w:hAnsi="Arial" w:cs="Arial"/>
          <w:b/>
          <w:bCs/>
          <w:color w:val="17264D"/>
          <w:sz w:val="24"/>
          <w:szCs w:val="24"/>
        </w:rPr>
        <w:t xml:space="preserve">omplete, sign and email this registration form to Emma Nixon, Academy Manager </w:t>
      </w:r>
      <w:r w:rsidR="00B71699">
        <w:rPr>
          <w:rFonts w:ascii="Arial" w:hAnsi="Arial" w:cs="Arial"/>
          <w:b/>
          <w:bCs/>
          <w:color w:val="17264D"/>
          <w:sz w:val="24"/>
          <w:szCs w:val="24"/>
        </w:rPr>
        <w:t xml:space="preserve"> </w:t>
      </w:r>
      <w:r w:rsidR="00C42B35" w:rsidRPr="00B71699">
        <w:rPr>
          <w:rFonts w:ascii="Arial" w:hAnsi="Arial" w:cs="Arial"/>
          <w:b/>
          <w:bCs/>
          <w:color w:val="17264D"/>
          <w:sz w:val="24"/>
          <w:szCs w:val="24"/>
        </w:rPr>
        <w:t>at</w:t>
      </w:r>
      <w:r w:rsidR="00C42B35" w:rsidRPr="00B7169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hyperlink r:id="rId20" w:history="1">
        <w:r w:rsidR="00C42B35" w:rsidRPr="00B71699">
          <w:rPr>
            <w:rStyle w:val="Hyperlink"/>
            <w:rFonts w:ascii="Arial" w:hAnsi="Arial" w:cs="Arial"/>
            <w:color w:val="3CB588"/>
            <w:sz w:val="24"/>
            <w:szCs w:val="24"/>
          </w:rPr>
          <w:t>anzam@anzam.org</w:t>
        </w:r>
      </w:hyperlink>
      <w:r w:rsidR="00C42B35" w:rsidRPr="00B71699">
        <w:rPr>
          <w:rFonts w:ascii="Arial" w:hAnsi="Arial" w:cs="Arial"/>
          <w:b/>
          <w:bCs/>
          <w:color w:val="17264D"/>
          <w:sz w:val="24"/>
          <w:szCs w:val="24"/>
        </w:rPr>
        <w:t xml:space="preserve">. </w:t>
      </w:r>
      <w:r w:rsidR="00B71699">
        <w:rPr>
          <w:rFonts w:ascii="Arial" w:hAnsi="Arial" w:cs="Arial"/>
          <w:b/>
          <w:bCs/>
          <w:color w:val="17264D"/>
          <w:sz w:val="24"/>
          <w:szCs w:val="24"/>
        </w:rPr>
        <w:t xml:space="preserve">Thank you. </w:t>
      </w:r>
    </w:p>
    <w:p w14:paraId="424BBE5E" w14:textId="77777777" w:rsidR="00C42B35" w:rsidRPr="00454EEA" w:rsidRDefault="00C42B35" w:rsidP="00C370CE">
      <w:pPr>
        <w:spacing w:line="240" w:lineRule="auto"/>
        <w:ind w:firstLine="720"/>
        <w:rPr>
          <w:rFonts w:ascii="Arial" w:hAnsi="Arial" w:cs="Arial"/>
          <w:i/>
          <w:iCs/>
          <w:sz w:val="24"/>
          <w:szCs w:val="24"/>
        </w:rPr>
      </w:pPr>
    </w:p>
    <w:sectPr w:rsidR="00C42B35" w:rsidRPr="00454EEA" w:rsidSect="00CC59DF">
      <w:footerReference w:type="first" r:id="rId21"/>
      <w:pgSz w:w="11906" w:h="16838" w:code="9"/>
      <w:pgMar w:top="720" w:right="720" w:bottom="720" w:left="720" w:header="709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16138" w14:textId="77777777" w:rsidR="00BB241A" w:rsidRDefault="00BB241A" w:rsidP="004B3836">
      <w:pPr>
        <w:spacing w:after="0" w:line="240" w:lineRule="auto"/>
      </w:pPr>
      <w:r>
        <w:separator/>
      </w:r>
    </w:p>
  </w:endnote>
  <w:endnote w:type="continuationSeparator" w:id="0">
    <w:p w14:paraId="70573AEE" w14:textId="77777777" w:rsidR="00BB241A" w:rsidRDefault="00BB241A" w:rsidP="004B3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ZShuTi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charset w:val="00"/>
    <w:family w:val="modern"/>
    <w:pitch w:val="variable"/>
    <w:sig w:usb0="00000001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71627301"/>
      <w:docPartObj>
        <w:docPartGallery w:val="Page Numbers (Bottom of Page)"/>
        <w:docPartUnique/>
      </w:docPartObj>
    </w:sdtPr>
    <w:sdtContent>
      <w:p w14:paraId="3F375F08" w14:textId="135AB1F4" w:rsidR="00BD0148" w:rsidRDefault="00BD0148" w:rsidP="00A40FA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2C01D79" w14:textId="77777777" w:rsidR="00BD0148" w:rsidRDefault="00BD0148" w:rsidP="00BD01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BFD18" w14:textId="267B95EC" w:rsidR="00BD0148" w:rsidRPr="00BD0148" w:rsidRDefault="00BD0148" w:rsidP="00A40FAC">
    <w:pPr>
      <w:pStyle w:val="Footer"/>
      <w:framePr w:wrap="none" w:vAnchor="text" w:hAnchor="margin" w:xAlign="right" w:y="1"/>
      <w:rPr>
        <w:rStyle w:val="PageNumber"/>
        <w:rFonts w:ascii="Arial" w:hAnsi="Arial" w:cs="Arial"/>
        <w:sz w:val="20"/>
        <w:szCs w:val="20"/>
      </w:rPr>
    </w:pPr>
  </w:p>
  <w:p w14:paraId="2AF78252" w14:textId="367078DB" w:rsidR="00D828D9" w:rsidRDefault="00D828D9" w:rsidP="00BD0148">
    <w:pPr>
      <w:pStyle w:val="Footer"/>
      <w:ind w:left="-567"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CDB1F" w14:textId="2D64A183" w:rsidR="00D828D9" w:rsidRPr="00142E8F" w:rsidRDefault="00D828D9" w:rsidP="0039622F">
    <w:pPr>
      <w:pStyle w:val="Footer"/>
      <w:ind w:left="-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B2AE9" w14:textId="77777777" w:rsidR="00BB241A" w:rsidRDefault="00BB241A" w:rsidP="004B3836">
      <w:pPr>
        <w:spacing w:after="0" w:line="240" w:lineRule="auto"/>
      </w:pPr>
      <w:r>
        <w:separator/>
      </w:r>
    </w:p>
  </w:footnote>
  <w:footnote w:type="continuationSeparator" w:id="0">
    <w:p w14:paraId="3CE5FA39" w14:textId="77777777" w:rsidR="00BB241A" w:rsidRDefault="00BB241A" w:rsidP="004B3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BD035" w14:textId="7D38BC1D" w:rsidR="00C93CE5" w:rsidRPr="00C93CE5" w:rsidRDefault="00C93CE5" w:rsidP="00C93CE5">
    <w:pPr>
      <w:pStyle w:val="Header"/>
      <w:jc w:val="right"/>
    </w:pPr>
    <w:r>
      <w:rPr>
        <w:noProof/>
        <w:lang w:val="en-AU" w:eastAsia="en-AU"/>
      </w:rPr>
      <w:drawing>
        <wp:inline distT="0" distB="0" distL="0" distR="0" wp14:anchorId="04959DB3" wp14:editId="7ACF848F">
          <wp:extent cx="1993900" cy="472747"/>
          <wp:effectExtent l="0" t="0" r="6350" b="381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4000" cy="4917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E0A38"/>
    <w:multiLevelType w:val="hybridMultilevel"/>
    <w:tmpl w:val="7C6CE242"/>
    <w:lvl w:ilvl="0" w:tplc="D9BCA25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3070DA"/>
    <w:multiLevelType w:val="hybridMultilevel"/>
    <w:tmpl w:val="3D3C71AC"/>
    <w:lvl w:ilvl="0" w:tplc="2ADA38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52B20"/>
    <w:multiLevelType w:val="hybridMultilevel"/>
    <w:tmpl w:val="46CE9FD0"/>
    <w:lvl w:ilvl="0" w:tplc="1409000F">
      <w:start w:val="1"/>
      <w:numFmt w:val="decimal"/>
      <w:lvlText w:val="%1."/>
      <w:lvlJc w:val="left"/>
      <w:pPr>
        <w:ind w:left="1637" w:hanging="360"/>
      </w:pPr>
    </w:lvl>
    <w:lvl w:ilvl="1" w:tplc="14090019" w:tentative="1">
      <w:start w:val="1"/>
      <w:numFmt w:val="lowerLetter"/>
      <w:lvlText w:val="%2."/>
      <w:lvlJc w:val="left"/>
      <w:pPr>
        <w:ind w:left="2357" w:hanging="360"/>
      </w:pPr>
    </w:lvl>
    <w:lvl w:ilvl="2" w:tplc="1409001B" w:tentative="1">
      <w:start w:val="1"/>
      <w:numFmt w:val="lowerRoman"/>
      <w:lvlText w:val="%3."/>
      <w:lvlJc w:val="right"/>
      <w:pPr>
        <w:ind w:left="3077" w:hanging="180"/>
      </w:pPr>
    </w:lvl>
    <w:lvl w:ilvl="3" w:tplc="1409000F" w:tentative="1">
      <w:start w:val="1"/>
      <w:numFmt w:val="decimal"/>
      <w:lvlText w:val="%4."/>
      <w:lvlJc w:val="left"/>
      <w:pPr>
        <w:ind w:left="3797" w:hanging="360"/>
      </w:pPr>
    </w:lvl>
    <w:lvl w:ilvl="4" w:tplc="14090019" w:tentative="1">
      <w:start w:val="1"/>
      <w:numFmt w:val="lowerLetter"/>
      <w:lvlText w:val="%5."/>
      <w:lvlJc w:val="left"/>
      <w:pPr>
        <w:ind w:left="4517" w:hanging="360"/>
      </w:pPr>
    </w:lvl>
    <w:lvl w:ilvl="5" w:tplc="1409001B" w:tentative="1">
      <w:start w:val="1"/>
      <w:numFmt w:val="lowerRoman"/>
      <w:lvlText w:val="%6."/>
      <w:lvlJc w:val="right"/>
      <w:pPr>
        <w:ind w:left="5237" w:hanging="180"/>
      </w:pPr>
    </w:lvl>
    <w:lvl w:ilvl="6" w:tplc="1409000F" w:tentative="1">
      <w:start w:val="1"/>
      <w:numFmt w:val="decimal"/>
      <w:lvlText w:val="%7."/>
      <w:lvlJc w:val="left"/>
      <w:pPr>
        <w:ind w:left="5957" w:hanging="360"/>
      </w:pPr>
    </w:lvl>
    <w:lvl w:ilvl="7" w:tplc="14090019" w:tentative="1">
      <w:start w:val="1"/>
      <w:numFmt w:val="lowerLetter"/>
      <w:lvlText w:val="%8."/>
      <w:lvlJc w:val="left"/>
      <w:pPr>
        <w:ind w:left="6677" w:hanging="360"/>
      </w:pPr>
    </w:lvl>
    <w:lvl w:ilvl="8" w:tplc="1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" w15:restartNumberingAfterBreak="0">
    <w:nsid w:val="497A2357"/>
    <w:multiLevelType w:val="hybridMultilevel"/>
    <w:tmpl w:val="C3540D54"/>
    <w:lvl w:ilvl="0" w:tplc="1616C16C">
      <w:start w:val="3"/>
      <w:numFmt w:val="bullet"/>
      <w:lvlText w:val=""/>
      <w:lvlJc w:val="left"/>
      <w:pPr>
        <w:ind w:left="115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4" w15:restartNumberingAfterBreak="0">
    <w:nsid w:val="4CE07041"/>
    <w:multiLevelType w:val="hybridMultilevel"/>
    <w:tmpl w:val="AF000A42"/>
    <w:lvl w:ilvl="0" w:tplc="24EAA6D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24739"/>
    <w:multiLevelType w:val="hybridMultilevel"/>
    <w:tmpl w:val="170C6BDA"/>
    <w:lvl w:ilvl="0" w:tplc="FB4C458A">
      <w:numFmt w:val="bullet"/>
      <w:lvlText w:val="□"/>
      <w:lvlJc w:val="left"/>
      <w:pPr>
        <w:ind w:left="1673" w:hanging="284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358805A4">
      <w:numFmt w:val="bullet"/>
      <w:lvlText w:val="•"/>
      <w:lvlJc w:val="left"/>
      <w:pPr>
        <w:ind w:left="2552" w:hanging="284"/>
      </w:pPr>
      <w:rPr>
        <w:rFonts w:hint="default"/>
      </w:rPr>
    </w:lvl>
    <w:lvl w:ilvl="2" w:tplc="A6A6CF50">
      <w:numFmt w:val="bullet"/>
      <w:lvlText w:val="•"/>
      <w:lvlJc w:val="left"/>
      <w:pPr>
        <w:ind w:left="3424" w:hanging="284"/>
      </w:pPr>
      <w:rPr>
        <w:rFonts w:hint="default"/>
      </w:rPr>
    </w:lvl>
    <w:lvl w:ilvl="3" w:tplc="C4C2C3E8">
      <w:numFmt w:val="bullet"/>
      <w:lvlText w:val="•"/>
      <w:lvlJc w:val="left"/>
      <w:pPr>
        <w:ind w:left="4297" w:hanging="284"/>
      </w:pPr>
      <w:rPr>
        <w:rFonts w:hint="default"/>
      </w:rPr>
    </w:lvl>
    <w:lvl w:ilvl="4" w:tplc="33BADB0E">
      <w:numFmt w:val="bullet"/>
      <w:lvlText w:val="•"/>
      <w:lvlJc w:val="left"/>
      <w:pPr>
        <w:ind w:left="5169" w:hanging="284"/>
      </w:pPr>
      <w:rPr>
        <w:rFonts w:hint="default"/>
      </w:rPr>
    </w:lvl>
    <w:lvl w:ilvl="5" w:tplc="64DA82D8">
      <w:numFmt w:val="bullet"/>
      <w:lvlText w:val="•"/>
      <w:lvlJc w:val="left"/>
      <w:pPr>
        <w:ind w:left="6042" w:hanging="284"/>
      </w:pPr>
      <w:rPr>
        <w:rFonts w:hint="default"/>
      </w:rPr>
    </w:lvl>
    <w:lvl w:ilvl="6" w:tplc="1C4276D8">
      <w:numFmt w:val="bullet"/>
      <w:lvlText w:val="•"/>
      <w:lvlJc w:val="left"/>
      <w:pPr>
        <w:ind w:left="6914" w:hanging="284"/>
      </w:pPr>
      <w:rPr>
        <w:rFonts w:hint="default"/>
      </w:rPr>
    </w:lvl>
    <w:lvl w:ilvl="7" w:tplc="B344CD4A">
      <w:numFmt w:val="bullet"/>
      <w:lvlText w:val="•"/>
      <w:lvlJc w:val="left"/>
      <w:pPr>
        <w:ind w:left="7786" w:hanging="284"/>
      </w:pPr>
      <w:rPr>
        <w:rFonts w:hint="default"/>
      </w:rPr>
    </w:lvl>
    <w:lvl w:ilvl="8" w:tplc="08EEEE4E">
      <w:numFmt w:val="bullet"/>
      <w:lvlText w:val="•"/>
      <w:lvlJc w:val="left"/>
      <w:pPr>
        <w:ind w:left="8659" w:hanging="284"/>
      </w:pPr>
      <w:rPr>
        <w:rFonts w:hint="default"/>
      </w:rPr>
    </w:lvl>
  </w:abstractNum>
  <w:abstractNum w:abstractNumId="6" w15:restartNumberingAfterBreak="0">
    <w:nsid w:val="58527EBC"/>
    <w:multiLevelType w:val="hybridMultilevel"/>
    <w:tmpl w:val="728CFEB2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B5D38"/>
    <w:multiLevelType w:val="hybridMultilevel"/>
    <w:tmpl w:val="D7A43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723474"/>
    <w:multiLevelType w:val="hybridMultilevel"/>
    <w:tmpl w:val="878C67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D743A"/>
    <w:multiLevelType w:val="hybridMultilevel"/>
    <w:tmpl w:val="50D688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835979"/>
    <w:multiLevelType w:val="hybridMultilevel"/>
    <w:tmpl w:val="7884CF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D1C38"/>
    <w:multiLevelType w:val="hybridMultilevel"/>
    <w:tmpl w:val="7A92C1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70EE31D6"/>
    <w:multiLevelType w:val="hybridMultilevel"/>
    <w:tmpl w:val="43D49FC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6E3F5B"/>
    <w:multiLevelType w:val="hybridMultilevel"/>
    <w:tmpl w:val="AB066F20"/>
    <w:lvl w:ilvl="0" w:tplc="0C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77891250"/>
    <w:multiLevelType w:val="hybridMultilevel"/>
    <w:tmpl w:val="CD860FE2"/>
    <w:lvl w:ilvl="0" w:tplc="BF940D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04B21"/>
    <w:multiLevelType w:val="hybridMultilevel"/>
    <w:tmpl w:val="D354B42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46B24"/>
    <w:multiLevelType w:val="hybridMultilevel"/>
    <w:tmpl w:val="387A2F66"/>
    <w:lvl w:ilvl="0" w:tplc="14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7EEB4C22"/>
    <w:multiLevelType w:val="hybridMultilevel"/>
    <w:tmpl w:val="FAC2A61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512880">
    <w:abstractNumId w:val="9"/>
  </w:num>
  <w:num w:numId="2" w16cid:durableId="2134251923">
    <w:abstractNumId w:val="8"/>
  </w:num>
  <w:num w:numId="3" w16cid:durableId="2016835170">
    <w:abstractNumId w:val="2"/>
  </w:num>
  <w:num w:numId="4" w16cid:durableId="1546529129">
    <w:abstractNumId w:val="7"/>
  </w:num>
  <w:num w:numId="5" w16cid:durableId="374307873">
    <w:abstractNumId w:val="13"/>
  </w:num>
  <w:num w:numId="6" w16cid:durableId="1379236223">
    <w:abstractNumId w:val="15"/>
  </w:num>
  <w:num w:numId="7" w16cid:durableId="804546162">
    <w:abstractNumId w:val="17"/>
  </w:num>
  <w:num w:numId="8" w16cid:durableId="708410853">
    <w:abstractNumId w:val="11"/>
  </w:num>
  <w:num w:numId="9" w16cid:durableId="799419885">
    <w:abstractNumId w:val="16"/>
  </w:num>
  <w:num w:numId="10" w16cid:durableId="1163664272">
    <w:abstractNumId w:val="12"/>
  </w:num>
  <w:num w:numId="11" w16cid:durableId="1415319429">
    <w:abstractNumId w:val="6"/>
  </w:num>
  <w:num w:numId="12" w16cid:durableId="1012759103">
    <w:abstractNumId w:val="14"/>
  </w:num>
  <w:num w:numId="13" w16cid:durableId="2135438269">
    <w:abstractNumId w:val="5"/>
  </w:num>
  <w:num w:numId="14" w16cid:durableId="22174304">
    <w:abstractNumId w:val="0"/>
  </w:num>
  <w:num w:numId="15" w16cid:durableId="9721178">
    <w:abstractNumId w:val="4"/>
  </w:num>
  <w:num w:numId="16" w16cid:durableId="1397969578">
    <w:abstractNumId w:val="3"/>
  </w:num>
  <w:num w:numId="17" w16cid:durableId="1990741476">
    <w:abstractNumId w:val="10"/>
  </w:num>
  <w:num w:numId="18" w16cid:durableId="1475223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AyNDK0sDA2NbNQ0lEKTi0uzszPAykwqwUAM2pk9CwAAAA="/>
  </w:docVars>
  <w:rsids>
    <w:rsidRoot w:val="002D03B5"/>
    <w:rsid w:val="00002F2D"/>
    <w:rsid w:val="00010A67"/>
    <w:rsid w:val="000164EA"/>
    <w:rsid w:val="00022D2F"/>
    <w:rsid w:val="00025B4C"/>
    <w:rsid w:val="00026016"/>
    <w:rsid w:val="00026FA3"/>
    <w:rsid w:val="00027A60"/>
    <w:rsid w:val="00033939"/>
    <w:rsid w:val="000439CC"/>
    <w:rsid w:val="00051900"/>
    <w:rsid w:val="00052BD1"/>
    <w:rsid w:val="00056E83"/>
    <w:rsid w:val="00057257"/>
    <w:rsid w:val="00060678"/>
    <w:rsid w:val="000703EB"/>
    <w:rsid w:val="00072B31"/>
    <w:rsid w:val="000826CB"/>
    <w:rsid w:val="00083FD1"/>
    <w:rsid w:val="000841BC"/>
    <w:rsid w:val="00084CC5"/>
    <w:rsid w:val="00095AB4"/>
    <w:rsid w:val="00096DAD"/>
    <w:rsid w:val="000975B3"/>
    <w:rsid w:val="00097751"/>
    <w:rsid w:val="000A09B4"/>
    <w:rsid w:val="000B076B"/>
    <w:rsid w:val="000B4E21"/>
    <w:rsid w:val="000B7E2D"/>
    <w:rsid w:val="000D056D"/>
    <w:rsid w:val="000D201D"/>
    <w:rsid w:val="000D3B8B"/>
    <w:rsid w:val="000D3FA6"/>
    <w:rsid w:val="000D5DD9"/>
    <w:rsid w:val="000E1017"/>
    <w:rsid w:val="000F1A70"/>
    <w:rsid w:val="000F2F5B"/>
    <w:rsid w:val="0010031D"/>
    <w:rsid w:val="00104144"/>
    <w:rsid w:val="00114566"/>
    <w:rsid w:val="00114DB0"/>
    <w:rsid w:val="00142E8F"/>
    <w:rsid w:val="00144C92"/>
    <w:rsid w:val="00154216"/>
    <w:rsid w:val="00155A7D"/>
    <w:rsid w:val="001562DB"/>
    <w:rsid w:val="00162C9C"/>
    <w:rsid w:val="00166386"/>
    <w:rsid w:val="00181367"/>
    <w:rsid w:val="00181BF9"/>
    <w:rsid w:val="00182E10"/>
    <w:rsid w:val="0018393B"/>
    <w:rsid w:val="00187599"/>
    <w:rsid w:val="001A12C2"/>
    <w:rsid w:val="001A1647"/>
    <w:rsid w:val="001A61D6"/>
    <w:rsid w:val="001B23D9"/>
    <w:rsid w:val="001C5B8C"/>
    <w:rsid w:val="001C6951"/>
    <w:rsid w:val="001F4821"/>
    <w:rsid w:val="001F5443"/>
    <w:rsid w:val="001F7274"/>
    <w:rsid w:val="0020464D"/>
    <w:rsid w:val="00220721"/>
    <w:rsid w:val="00222178"/>
    <w:rsid w:val="0022751E"/>
    <w:rsid w:val="0023552F"/>
    <w:rsid w:val="0023599A"/>
    <w:rsid w:val="002379CB"/>
    <w:rsid w:val="002410CD"/>
    <w:rsid w:val="0024423A"/>
    <w:rsid w:val="00255D7E"/>
    <w:rsid w:val="0026196C"/>
    <w:rsid w:val="0026225D"/>
    <w:rsid w:val="00263EA3"/>
    <w:rsid w:val="00265CC6"/>
    <w:rsid w:val="00266B2D"/>
    <w:rsid w:val="00275AC8"/>
    <w:rsid w:val="0029116A"/>
    <w:rsid w:val="002A5EC0"/>
    <w:rsid w:val="002B444C"/>
    <w:rsid w:val="002B7092"/>
    <w:rsid w:val="002B75F9"/>
    <w:rsid w:val="002B776B"/>
    <w:rsid w:val="002C16D2"/>
    <w:rsid w:val="002C26C9"/>
    <w:rsid w:val="002C3EE3"/>
    <w:rsid w:val="002C645C"/>
    <w:rsid w:val="002C6AA3"/>
    <w:rsid w:val="002D03B5"/>
    <w:rsid w:val="002D104C"/>
    <w:rsid w:val="002D2E38"/>
    <w:rsid w:val="002D387C"/>
    <w:rsid w:val="002D55CB"/>
    <w:rsid w:val="002E0620"/>
    <w:rsid w:val="002E33AF"/>
    <w:rsid w:val="002E5A34"/>
    <w:rsid w:val="002E7284"/>
    <w:rsid w:val="002E73A8"/>
    <w:rsid w:val="002F0AFB"/>
    <w:rsid w:val="002F3F09"/>
    <w:rsid w:val="002F4852"/>
    <w:rsid w:val="002F7C99"/>
    <w:rsid w:val="0030739D"/>
    <w:rsid w:val="00330D56"/>
    <w:rsid w:val="00356D93"/>
    <w:rsid w:val="0036058D"/>
    <w:rsid w:val="00361FB6"/>
    <w:rsid w:val="003648A9"/>
    <w:rsid w:val="003758E6"/>
    <w:rsid w:val="0037757C"/>
    <w:rsid w:val="003779EB"/>
    <w:rsid w:val="00380829"/>
    <w:rsid w:val="00381262"/>
    <w:rsid w:val="00384319"/>
    <w:rsid w:val="00390FAB"/>
    <w:rsid w:val="0039622F"/>
    <w:rsid w:val="003A3A9A"/>
    <w:rsid w:val="003D03A0"/>
    <w:rsid w:val="003D579C"/>
    <w:rsid w:val="003D6C75"/>
    <w:rsid w:val="003E7D3A"/>
    <w:rsid w:val="003F18F5"/>
    <w:rsid w:val="003F757C"/>
    <w:rsid w:val="0040086A"/>
    <w:rsid w:val="00404808"/>
    <w:rsid w:val="004062FF"/>
    <w:rsid w:val="00411077"/>
    <w:rsid w:val="0041226B"/>
    <w:rsid w:val="0041284F"/>
    <w:rsid w:val="00413218"/>
    <w:rsid w:val="00417B71"/>
    <w:rsid w:val="00423628"/>
    <w:rsid w:val="00424CFD"/>
    <w:rsid w:val="00425950"/>
    <w:rsid w:val="004267FE"/>
    <w:rsid w:val="00434263"/>
    <w:rsid w:val="00434DA8"/>
    <w:rsid w:val="004419D0"/>
    <w:rsid w:val="00443A13"/>
    <w:rsid w:val="00454EEA"/>
    <w:rsid w:val="004633C5"/>
    <w:rsid w:val="00471BE9"/>
    <w:rsid w:val="00483453"/>
    <w:rsid w:val="00491A43"/>
    <w:rsid w:val="004A0663"/>
    <w:rsid w:val="004A0F7E"/>
    <w:rsid w:val="004A2EC9"/>
    <w:rsid w:val="004A4F03"/>
    <w:rsid w:val="004B297D"/>
    <w:rsid w:val="004B3836"/>
    <w:rsid w:val="004C0F3B"/>
    <w:rsid w:val="004C74A1"/>
    <w:rsid w:val="004D15E5"/>
    <w:rsid w:val="004D169A"/>
    <w:rsid w:val="004E0738"/>
    <w:rsid w:val="004E0DA4"/>
    <w:rsid w:val="004E17DA"/>
    <w:rsid w:val="004E1EAF"/>
    <w:rsid w:val="004E2CC0"/>
    <w:rsid w:val="004F4BBF"/>
    <w:rsid w:val="004F6D66"/>
    <w:rsid w:val="004F7F4A"/>
    <w:rsid w:val="00502018"/>
    <w:rsid w:val="005034FA"/>
    <w:rsid w:val="00507B43"/>
    <w:rsid w:val="0051238E"/>
    <w:rsid w:val="005133F2"/>
    <w:rsid w:val="00514C2C"/>
    <w:rsid w:val="005255AE"/>
    <w:rsid w:val="00533990"/>
    <w:rsid w:val="00541B50"/>
    <w:rsid w:val="0054478A"/>
    <w:rsid w:val="005448A1"/>
    <w:rsid w:val="00555208"/>
    <w:rsid w:val="005755CA"/>
    <w:rsid w:val="005805E4"/>
    <w:rsid w:val="00580A46"/>
    <w:rsid w:val="00582538"/>
    <w:rsid w:val="0058469D"/>
    <w:rsid w:val="00585545"/>
    <w:rsid w:val="00586FF7"/>
    <w:rsid w:val="005902B1"/>
    <w:rsid w:val="005A5388"/>
    <w:rsid w:val="005A69EE"/>
    <w:rsid w:val="005B287D"/>
    <w:rsid w:val="005C0EEB"/>
    <w:rsid w:val="005C3ED3"/>
    <w:rsid w:val="005C429F"/>
    <w:rsid w:val="005C5C31"/>
    <w:rsid w:val="005C73B1"/>
    <w:rsid w:val="005D0BD4"/>
    <w:rsid w:val="005D14D4"/>
    <w:rsid w:val="005D29E8"/>
    <w:rsid w:val="005D7870"/>
    <w:rsid w:val="005E38A2"/>
    <w:rsid w:val="005F1D51"/>
    <w:rsid w:val="005F2A40"/>
    <w:rsid w:val="005F368A"/>
    <w:rsid w:val="005F3B94"/>
    <w:rsid w:val="005F50FE"/>
    <w:rsid w:val="005F723D"/>
    <w:rsid w:val="006059A6"/>
    <w:rsid w:val="00606CBA"/>
    <w:rsid w:val="006103B3"/>
    <w:rsid w:val="0062185A"/>
    <w:rsid w:val="006277F3"/>
    <w:rsid w:val="00652F7B"/>
    <w:rsid w:val="00654405"/>
    <w:rsid w:val="00657F62"/>
    <w:rsid w:val="006603C1"/>
    <w:rsid w:val="00660A96"/>
    <w:rsid w:val="006704CF"/>
    <w:rsid w:val="00671B9C"/>
    <w:rsid w:val="00672FDA"/>
    <w:rsid w:val="0068196E"/>
    <w:rsid w:val="006861A9"/>
    <w:rsid w:val="006A3255"/>
    <w:rsid w:val="006A718B"/>
    <w:rsid w:val="006B34BD"/>
    <w:rsid w:val="006B6C88"/>
    <w:rsid w:val="006B7240"/>
    <w:rsid w:val="006C1A60"/>
    <w:rsid w:val="006C4A4B"/>
    <w:rsid w:val="006C6009"/>
    <w:rsid w:val="006D49B6"/>
    <w:rsid w:val="006E1E5C"/>
    <w:rsid w:val="006E72C4"/>
    <w:rsid w:val="006F12C6"/>
    <w:rsid w:val="007014BB"/>
    <w:rsid w:val="00716345"/>
    <w:rsid w:val="0071638B"/>
    <w:rsid w:val="00721945"/>
    <w:rsid w:val="007259AE"/>
    <w:rsid w:val="00735C53"/>
    <w:rsid w:val="00743CB3"/>
    <w:rsid w:val="00744F24"/>
    <w:rsid w:val="0075133D"/>
    <w:rsid w:val="00752E78"/>
    <w:rsid w:val="00756AAC"/>
    <w:rsid w:val="00761C48"/>
    <w:rsid w:val="007746A0"/>
    <w:rsid w:val="007749CC"/>
    <w:rsid w:val="00777942"/>
    <w:rsid w:val="00793A78"/>
    <w:rsid w:val="00794D22"/>
    <w:rsid w:val="007965DD"/>
    <w:rsid w:val="007A2DE4"/>
    <w:rsid w:val="007A4484"/>
    <w:rsid w:val="007B20FC"/>
    <w:rsid w:val="007B4703"/>
    <w:rsid w:val="007B59C9"/>
    <w:rsid w:val="007C482C"/>
    <w:rsid w:val="007D2B98"/>
    <w:rsid w:val="007D4474"/>
    <w:rsid w:val="007E58AE"/>
    <w:rsid w:val="007F2B2B"/>
    <w:rsid w:val="008001F0"/>
    <w:rsid w:val="00801CD5"/>
    <w:rsid w:val="00814A4B"/>
    <w:rsid w:val="008204D0"/>
    <w:rsid w:val="00821108"/>
    <w:rsid w:val="00822DB6"/>
    <w:rsid w:val="0082666B"/>
    <w:rsid w:val="00826BE8"/>
    <w:rsid w:val="00832A25"/>
    <w:rsid w:val="0083756F"/>
    <w:rsid w:val="008512D7"/>
    <w:rsid w:val="0087040F"/>
    <w:rsid w:val="00877ED3"/>
    <w:rsid w:val="0088229E"/>
    <w:rsid w:val="0088243F"/>
    <w:rsid w:val="0088337D"/>
    <w:rsid w:val="0088617F"/>
    <w:rsid w:val="00891A3B"/>
    <w:rsid w:val="0089378B"/>
    <w:rsid w:val="008953F0"/>
    <w:rsid w:val="00897C08"/>
    <w:rsid w:val="008A5613"/>
    <w:rsid w:val="008C4171"/>
    <w:rsid w:val="008C67EF"/>
    <w:rsid w:val="008D3E02"/>
    <w:rsid w:val="008E4A87"/>
    <w:rsid w:val="008E545D"/>
    <w:rsid w:val="008E6B7F"/>
    <w:rsid w:val="008E7486"/>
    <w:rsid w:val="008F0B47"/>
    <w:rsid w:val="008F5AE4"/>
    <w:rsid w:val="00901709"/>
    <w:rsid w:val="00904086"/>
    <w:rsid w:val="00904652"/>
    <w:rsid w:val="00905C40"/>
    <w:rsid w:val="00914411"/>
    <w:rsid w:val="0091446E"/>
    <w:rsid w:val="009213F9"/>
    <w:rsid w:val="009335E7"/>
    <w:rsid w:val="00937D63"/>
    <w:rsid w:val="00943ACD"/>
    <w:rsid w:val="00944392"/>
    <w:rsid w:val="00947F05"/>
    <w:rsid w:val="0095023C"/>
    <w:rsid w:val="00953095"/>
    <w:rsid w:val="00955F77"/>
    <w:rsid w:val="00963A94"/>
    <w:rsid w:val="009650D2"/>
    <w:rsid w:val="00973203"/>
    <w:rsid w:val="00985D49"/>
    <w:rsid w:val="0098649C"/>
    <w:rsid w:val="0099519B"/>
    <w:rsid w:val="009B3E67"/>
    <w:rsid w:val="009C43CF"/>
    <w:rsid w:val="009C4464"/>
    <w:rsid w:val="009D2684"/>
    <w:rsid w:val="009D31CC"/>
    <w:rsid w:val="009D4C6C"/>
    <w:rsid w:val="009D56E0"/>
    <w:rsid w:val="009D6BD3"/>
    <w:rsid w:val="009E535C"/>
    <w:rsid w:val="009E5615"/>
    <w:rsid w:val="009F380A"/>
    <w:rsid w:val="009F4934"/>
    <w:rsid w:val="009F6C0F"/>
    <w:rsid w:val="00A00263"/>
    <w:rsid w:val="00A022E3"/>
    <w:rsid w:val="00A0256B"/>
    <w:rsid w:val="00A20928"/>
    <w:rsid w:val="00A27045"/>
    <w:rsid w:val="00A339E7"/>
    <w:rsid w:val="00A4074E"/>
    <w:rsid w:val="00A45D34"/>
    <w:rsid w:val="00A52296"/>
    <w:rsid w:val="00A525CC"/>
    <w:rsid w:val="00A53D34"/>
    <w:rsid w:val="00A54BBE"/>
    <w:rsid w:val="00A60381"/>
    <w:rsid w:val="00A64EA6"/>
    <w:rsid w:val="00A812C9"/>
    <w:rsid w:val="00A81F27"/>
    <w:rsid w:val="00A84322"/>
    <w:rsid w:val="00A94773"/>
    <w:rsid w:val="00A95927"/>
    <w:rsid w:val="00A9689C"/>
    <w:rsid w:val="00AA7BC6"/>
    <w:rsid w:val="00AB2B85"/>
    <w:rsid w:val="00AB3901"/>
    <w:rsid w:val="00AD218F"/>
    <w:rsid w:val="00AE5F59"/>
    <w:rsid w:val="00AF434B"/>
    <w:rsid w:val="00B02CB6"/>
    <w:rsid w:val="00B07AE8"/>
    <w:rsid w:val="00B11E44"/>
    <w:rsid w:val="00B25FC7"/>
    <w:rsid w:val="00B31136"/>
    <w:rsid w:val="00B32BF7"/>
    <w:rsid w:val="00B377AB"/>
    <w:rsid w:val="00B377D6"/>
    <w:rsid w:val="00B37EF8"/>
    <w:rsid w:val="00B419C1"/>
    <w:rsid w:val="00B43C34"/>
    <w:rsid w:val="00B44666"/>
    <w:rsid w:val="00B53209"/>
    <w:rsid w:val="00B60719"/>
    <w:rsid w:val="00B702F4"/>
    <w:rsid w:val="00B71699"/>
    <w:rsid w:val="00B77B37"/>
    <w:rsid w:val="00B823D6"/>
    <w:rsid w:val="00B945A0"/>
    <w:rsid w:val="00BA3A51"/>
    <w:rsid w:val="00BB241A"/>
    <w:rsid w:val="00BC5762"/>
    <w:rsid w:val="00BD0148"/>
    <w:rsid w:val="00BD3447"/>
    <w:rsid w:val="00BE0B72"/>
    <w:rsid w:val="00BE37C3"/>
    <w:rsid w:val="00BE45DC"/>
    <w:rsid w:val="00BE6E6C"/>
    <w:rsid w:val="00BE74BD"/>
    <w:rsid w:val="00BF20E4"/>
    <w:rsid w:val="00BF6E5B"/>
    <w:rsid w:val="00BF75DA"/>
    <w:rsid w:val="00C01AE3"/>
    <w:rsid w:val="00C04057"/>
    <w:rsid w:val="00C16222"/>
    <w:rsid w:val="00C17D08"/>
    <w:rsid w:val="00C22A9E"/>
    <w:rsid w:val="00C23B23"/>
    <w:rsid w:val="00C23BCB"/>
    <w:rsid w:val="00C24CA8"/>
    <w:rsid w:val="00C259D1"/>
    <w:rsid w:val="00C32C54"/>
    <w:rsid w:val="00C335BF"/>
    <w:rsid w:val="00C3429F"/>
    <w:rsid w:val="00C370CE"/>
    <w:rsid w:val="00C37D33"/>
    <w:rsid w:val="00C408E5"/>
    <w:rsid w:val="00C42B35"/>
    <w:rsid w:val="00C452C2"/>
    <w:rsid w:val="00C45449"/>
    <w:rsid w:val="00C545F6"/>
    <w:rsid w:val="00C57301"/>
    <w:rsid w:val="00C610F3"/>
    <w:rsid w:val="00C62885"/>
    <w:rsid w:val="00C63EC1"/>
    <w:rsid w:val="00C658B9"/>
    <w:rsid w:val="00C71189"/>
    <w:rsid w:val="00C73C3C"/>
    <w:rsid w:val="00C75492"/>
    <w:rsid w:val="00C807C3"/>
    <w:rsid w:val="00C81C4B"/>
    <w:rsid w:val="00C8550D"/>
    <w:rsid w:val="00C856B3"/>
    <w:rsid w:val="00C858DD"/>
    <w:rsid w:val="00C8691A"/>
    <w:rsid w:val="00C905CD"/>
    <w:rsid w:val="00C93CE5"/>
    <w:rsid w:val="00C965AA"/>
    <w:rsid w:val="00CC1071"/>
    <w:rsid w:val="00CC52C9"/>
    <w:rsid w:val="00CC59DF"/>
    <w:rsid w:val="00CC6995"/>
    <w:rsid w:val="00CC75AB"/>
    <w:rsid w:val="00CE2EB4"/>
    <w:rsid w:val="00CE77E4"/>
    <w:rsid w:val="00CF7880"/>
    <w:rsid w:val="00D0017D"/>
    <w:rsid w:val="00D0441D"/>
    <w:rsid w:val="00D06635"/>
    <w:rsid w:val="00D0745B"/>
    <w:rsid w:val="00D12C5F"/>
    <w:rsid w:val="00D26094"/>
    <w:rsid w:val="00D27765"/>
    <w:rsid w:val="00D27F00"/>
    <w:rsid w:val="00D32EC4"/>
    <w:rsid w:val="00D36E51"/>
    <w:rsid w:val="00D41E58"/>
    <w:rsid w:val="00D43DA8"/>
    <w:rsid w:val="00D44191"/>
    <w:rsid w:val="00D55118"/>
    <w:rsid w:val="00D55389"/>
    <w:rsid w:val="00D56010"/>
    <w:rsid w:val="00D5757A"/>
    <w:rsid w:val="00D6206E"/>
    <w:rsid w:val="00D76781"/>
    <w:rsid w:val="00D80F0F"/>
    <w:rsid w:val="00D828D9"/>
    <w:rsid w:val="00D92159"/>
    <w:rsid w:val="00D96077"/>
    <w:rsid w:val="00DA3927"/>
    <w:rsid w:val="00DA6CC8"/>
    <w:rsid w:val="00DB15AD"/>
    <w:rsid w:val="00DC2720"/>
    <w:rsid w:val="00DC3F73"/>
    <w:rsid w:val="00DD30A0"/>
    <w:rsid w:val="00DD4564"/>
    <w:rsid w:val="00DE21B2"/>
    <w:rsid w:val="00DE66AE"/>
    <w:rsid w:val="00DF6944"/>
    <w:rsid w:val="00E056B5"/>
    <w:rsid w:val="00E05E04"/>
    <w:rsid w:val="00E0635E"/>
    <w:rsid w:val="00E12FD9"/>
    <w:rsid w:val="00E3739E"/>
    <w:rsid w:val="00E37CD7"/>
    <w:rsid w:val="00E5282A"/>
    <w:rsid w:val="00E62206"/>
    <w:rsid w:val="00E625C9"/>
    <w:rsid w:val="00E66550"/>
    <w:rsid w:val="00E71358"/>
    <w:rsid w:val="00E813D5"/>
    <w:rsid w:val="00E825F1"/>
    <w:rsid w:val="00E87F56"/>
    <w:rsid w:val="00EB0317"/>
    <w:rsid w:val="00EC77B0"/>
    <w:rsid w:val="00ED337E"/>
    <w:rsid w:val="00ED6448"/>
    <w:rsid w:val="00EE6EDC"/>
    <w:rsid w:val="00EF1C88"/>
    <w:rsid w:val="00EF21B0"/>
    <w:rsid w:val="00EF2386"/>
    <w:rsid w:val="00F05CE4"/>
    <w:rsid w:val="00F07F73"/>
    <w:rsid w:val="00F16ED0"/>
    <w:rsid w:val="00F17859"/>
    <w:rsid w:val="00F231D0"/>
    <w:rsid w:val="00F23518"/>
    <w:rsid w:val="00F23A7D"/>
    <w:rsid w:val="00F27019"/>
    <w:rsid w:val="00F326B1"/>
    <w:rsid w:val="00F34B5C"/>
    <w:rsid w:val="00F41336"/>
    <w:rsid w:val="00F422B1"/>
    <w:rsid w:val="00F45792"/>
    <w:rsid w:val="00F60E92"/>
    <w:rsid w:val="00F63263"/>
    <w:rsid w:val="00F664A0"/>
    <w:rsid w:val="00F67DF2"/>
    <w:rsid w:val="00F74B08"/>
    <w:rsid w:val="00F83BEB"/>
    <w:rsid w:val="00F846F4"/>
    <w:rsid w:val="00F90857"/>
    <w:rsid w:val="00FB1413"/>
    <w:rsid w:val="00FB1A1B"/>
    <w:rsid w:val="00FB1FBC"/>
    <w:rsid w:val="00FB428E"/>
    <w:rsid w:val="00FB44B1"/>
    <w:rsid w:val="00FD07EA"/>
    <w:rsid w:val="00FD0957"/>
    <w:rsid w:val="00FD13C2"/>
    <w:rsid w:val="00FD3D7E"/>
    <w:rsid w:val="00FD4523"/>
    <w:rsid w:val="00FD6EFC"/>
    <w:rsid w:val="00FE1138"/>
    <w:rsid w:val="00FE3FBA"/>
    <w:rsid w:val="00FE7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78196"/>
  <w15:docId w15:val="{51237595-B23D-4CB7-8B3E-0E7AD6FEA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9DF"/>
    <w:pPr>
      <w:keepNext/>
      <w:keepLines/>
      <w:spacing w:before="240" w:after="24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9D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3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22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7EF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1170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EF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7EF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9DF"/>
    <w:rPr>
      <w:rFonts w:ascii="Arial" w:eastAsiaTheme="majorEastAsia" w:hAnsi="Arial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59DF"/>
    <w:rPr>
      <w:rFonts w:ascii="Arial" w:eastAsiaTheme="majorEastAsia" w:hAnsi="Arial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213F9"/>
    <w:pPr>
      <w:pBdr>
        <w:bottom w:val="single" w:sz="8" w:space="4" w:color="A5300F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3F9"/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213F9"/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3F9"/>
    <w:pPr>
      <w:numPr>
        <w:ilvl w:val="1"/>
      </w:numPr>
    </w:pPr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13F9"/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213F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213F9"/>
    <w:rPr>
      <w:color w:val="6B9F25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1226B"/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203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B37EF8"/>
    <w:rPr>
      <w:rFonts w:asciiTheme="majorHAnsi" w:eastAsiaTheme="majorEastAsia" w:hAnsiTheme="majorHAnsi" w:cstheme="majorBidi"/>
      <w:color w:val="511707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7EF8"/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7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836"/>
  </w:style>
  <w:style w:type="paragraph" w:styleId="Footer">
    <w:name w:val="footer"/>
    <w:basedOn w:val="Normal"/>
    <w:link w:val="Foot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836"/>
  </w:style>
  <w:style w:type="paragraph" w:styleId="ListParagraph">
    <w:name w:val="List Paragraph"/>
    <w:basedOn w:val="Normal"/>
    <w:uiPriority w:val="1"/>
    <w:qFormat/>
    <w:rsid w:val="00F67DF2"/>
    <w:pPr>
      <w:ind w:left="720"/>
      <w:contextualSpacing/>
    </w:pPr>
  </w:style>
  <w:style w:type="table" w:styleId="TableGrid">
    <w:name w:val="Table Grid"/>
    <w:basedOn w:val="TableNormal"/>
    <w:uiPriority w:val="59"/>
    <w:rsid w:val="00DB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14566"/>
    <w:pPr>
      <w:spacing w:line="259" w:lineRule="auto"/>
      <w:outlineLvl w:val="9"/>
    </w:pPr>
    <w:rPr>
      <w:b w:val="0"/>
      <w:bCs w:val="0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1456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C711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1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1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1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18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344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4474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1A4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D31CC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9D31CC"/>
  </w:style>
  <w:style w:type="character" w:styleId="FollowedHyperlink">
    <w:name w:val="FollowedHyperlink"/>
    <w:basedOn w:val="DefaultParagraphFont"/>
    <w:uiPriority w:val="99"/>
    <w:semiHidden/>
    <w:unhideWhenUsed/>
    <w:rsid w:val="0018393B"/>
    <w:rPr>
      <w:color w:val="B26B0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1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nzam@anzam.org" TargetMode="External"/><Relationship Id="rId18" Type="http://schemas.openxmlformats.org/officeDocument/2006/relationships/hyperlink" Target="mailto:anzam@anzam.org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anzam2017.com/doctoral-workshop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victoria.lister@griffithuni.edu.au" TargetMode="External"/><Relationship Id="rId20" Type="http://schemas.openxmlformats.org/officeDocument/2006/relationships/hyperlink" Target="mailto:anzam@anzam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nzam@anzam.org" TargetMode="External"/><Relationship Id="rId23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openxmlformats.org/officeDocument/2006/relationships/hyperlink" Target="http://anzamconference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anzamconference.org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4FD78-E848-4557-951D-890FC309C5C3}"/>
      </w:docPartPr>
      <w:docPartBody>
        <w:p w:rsidR="00D533C0" w:rsidRDefault="00E35261"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EA0D3DF4B46D9ADD61D6E0E8F7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FE6D4-EEE3-4466-BF07-E07023AF1DA1}"/>
      </w:docPartPr>
      <w:docPartBody>
        <w:p w:rsidR="0091348F" w:rsidRDefault="00F0730A" w:rsidP="00F0730A">
          <w:pPr>
            <w:pStyle w:val="7FEEA0D3DF4B46D9ADD61D6E0E8F7806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4319801BA4492A1505C8BC9BD2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51928-5371-4D78-9B2D-BF5FD4C1D8D0}"/>
      </w:docPartPr>
      <w:docPartBody>
        <w:p w:rsidR="0091348F" w:rsidRDefault="00F0730A" w:rsidP="00F0730A">
          <w:pPr>
            <w:pStyle w:val="D054319801BA4492A1505C8BC9BD2212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B7BB987984D8699AA3DBE561D0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EC68-12FF-48B4-9CAC-956D79811F7B}"/>
      </w:docPartPr>
      <w:docPartBody>
        <w:p w:rsidR="00820BBC" w:rsidRDefault="000B026D" w:rsidP="000B026D">
          <w:pPr>
            <w:pStyle w:val="9B3B7BB987984D8699AA3DBE561D0675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E5846A2C80D847AE10D7F70CC3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195D7-A90E-A341-AD5D-38D56D55B90D}"/>
      </w:docPartPr>
      <w:docPartBody>
        <w:p w:rsidR="00C30F8D" w:rsidRDefault="00E2244B" w:rsidP="00E2244B">
          <w:pPr>
            <w:pStyle w:val="77E5846A2C80D847AE10D7F70CC3CDFD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ZShuTi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charset w:val="00"/>
    <w:family w:val="modern"/>
    <w:pitch w:val="variable"/>
    <w:sig w:usb0="00000001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5261"/>
    <w:rsid w:val="000B026D"/>
    <w:rsid w:val="00131EB7"/>
    <w:rsid w:val="001506A6"/>
    <w:rsid w:val="001B7D24"/>
    <w:rsid w:val="001E02EA"/>
    <w:rsid w:val="00215DD3"/>
    <w:rsid w:val="002F1B28"/>
    <w:rsid w:val="002F1FE8"/>
    <w:rsid w:val="003E05A3"/>
    <w:rsid w:val="00463D0F"/>
    <w:rsid w:val="00664F11"/>
    <w:rsid w:val="006C07BE"/>
    <w:rsid w:val="00737CF3"/>
    <w:rsid w:val="00801433"/>
    <w:rsid w:val="00820BBC"/>
    <w:rsid w:val="0091348F"/>
    <w:rsid w:val="009A2224"/>
    <w:rsid w:val="00B4054E"/>
    <w:rsid w:val="00B52189"/>
    <w:rsid w:val="00BD6AB1"/>
    <w:rsid w:val="00C30F8D"/>
    <w:rsid w:val="00D04ADC"/>
    <w:rsid w:val="00D533C0"/>
    <w:rsid w:val="00E0328F"/>
    <w:rsid w:val="00E2244B"/>
    <w:rsid w:val="00E35261"/>
    <w:rsid w:val="00E94C42"/>
    <w:rsid w:val="00EA4022"/>
    <w:rsid w:val="00F0730A"/>
    <w:rsid w:val="00F86CCB"/>
    <w:rsid w:val="00FC36CD"/>
    <w:rsid w:val="00FC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244B"/>
    <w:rPr>
      <w:color w:val="808080"/>
    </w:rPr>
  </w:style>
  <w:style w:type="paragraph" w:customStyle="1" w:styleId="7FEEA0D3DF4B46D9ADD61D6E0E8F7806">
    <w:name w:val="7FEEA0D3DF4B46D9ADD61D6E0E8F7806"/>
    <w:rsid w:val="00F0730A"/>
  </w:style>
  <w:style w:type="paragraph" w:customStyle="1" w:styleId="D054319801BA4492A1505C8BC9BD2212">
    <w:name w:val="D054319801BA4492A1505C8BC9BD2212"/>
    <w:rsid w:val="00F0730A"/>
  </w:style>
  <w:style w:type="paragraph" w:customStyle="1" w:styleId="9B3B7BB987984D8699AA3DBE561D0675">
    <w:name w:val="9B3B7BB987984D8699AA3DBE561D0675"/>
    <w:rsid w:val="000B026D"/>
    <w:rPr>
      <w:lang w:val="en-AU" w:eastAsia="en-AU"/>
    </w:rPr>
  </w:style>
  <w:style w:type="paragraph" w:customStyle="1" w:styleId="77E5846A2C80D847AE10D7F70CC3CDFD">
    <w:name w:val="77E5846A2C80D847AE10D7F70CC3CDFD"/>
    <w:rsid w:val="00E2244B"/>
    <w:pPr>
      <w:spacing w:after="0" w:line="240" w:lineRule="auto"/>
    </w:pPr>
    <w:rPr>
      <w:sz w:val="24"/>
      <w:szCs w:val="24"/>
      <w:lang w:val="en-AU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5.jpeg"/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Civic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133AA-8988-4CBE-BF3F-F7A83FA2C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i Lux</dc:creator>
  <cp:lastModifiedBy>Emma Nixon</cp:lastModifiedBy>
  <cp:revision>2</cp:revision>
  <cp:lastPrinted>2022-08-03T06:25:00Z</cp:lastPrinted>
  <dcterms:created xsi:type="dcterms:W3CDTF">2022-08-29T22:14:00Z</dcterms:created>
  <dcterms:modified xsi:type="dcterms:W3CDTF">2022-08-29T22:14:00Z</dcterms:modified>
</cp:coreProperties>
</file>